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drawings/drawing3.xml" ContentType="application/vnd.openxmlformats-officedocument.drawingml.chartshapes+xml"/>
  <Override PartName="/word/charts/chart5.xml" ContentType="application/vnd.openxmlformats-officedocument.drawingml.chart+xml"/>
  <Override PartName="/word/drawings/drawing4.xml" ContentType="application/vnd.openxmlformats-officedocument.drawingml.chartshapes+xml"/>
  <Override PartName="/word/charts/chart6.xml" ContentType="application/vnd.openxmlformats-officedocument.drawingml.chart+xml"/>
  <Override PartName="/word/drawings/drawing5.xml" ContentType="application/vnd.openxmlformats-officedocument.drawingml.chartshapes+xml"/>
  <Override PartName="/word/charts/chart7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8.xml" ContentType="application/vnd.openxmlformats-officedocument.drawingml.chart+xml"/>
  <Override PartName="/word/drawings/drawing6.xml" ContentType="application/vnd.openxmlformats-officedocument.drawingml.chartshapes+xml"/>
  <Override PartName="/word/charts/chart9.xml" ContentType="application/vnd.openxmlformats-officedocument.drawingml.chart+xml"/>
  <Override PartName="/word/drawings/drawing7.xml" ContentType="application/vnd.openxmlformats-officedocument.drawingml.chartshapes+xml"/>
  <Override PartName="/word/charts/chart10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ABCCB" w14:textId="1EBEA006" w:rsidR="00957DC0" w:rsidRDefault="00DF6425">
      <w:r>
        <w:rPr>
          <w:noProof/>
        </w:rPr>
        <w:drawing>
          <wp:inline distT="0" distB="0" distL="0" distR="0" wp14:anchorId="01235C35" wp14:editId="47848E82">
            <wp:extent cx="6657975" cy="352425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120DD203" w14:textId="7ED6EDC7" w:rsidR="00DF6425" w:rsidRDefault="00DF6425"/>
    <w:p w14:paraId="70C5BE76" w14:textId="51AE3D69" w:rsidR="00DF6425" w:rsidRDefault="00DF6425">
      <w:r>
        <w:t>This is the OR-16 Unblocked Experiment.</w:t>
      </w:r>
    </w:p>
    <w:p w14:paraId="2476D131" w14:textId="70A16FD2" w:rsidR="00DF6425" w:rsidRDefault="00DF6425">
      <w:r>
        <w:t xml:space="preserve">The blue lines are </w:t>
      </w:r>
      <w:r w:rsidR="00EB5D82">
        <w:t>all</w:t>
      </w:r>
      <w:r>
        <w:t xml:space="preserve"> the sensors inside and outside the OR across 3 trials and the black line is an average across every single sensor across all trials.  It is on a </w:t>
      </w:r>
      <w:proofErr w:type="spellStart"/>
      <w:r>
        <w:t>semilog</w:t>
      </w:r>
      <w:proofErr w:type="spellEnd"/>
      <w:r>
        <w:t>-y scale.</w:t>
      </w:r>
    </w:p>
    <w:p w14:paraId="7C4BAF9D" w14:textId="3A58A6CD" w:rsidR="00AB6B62" w:rsidRDefault="00AB6B62">
      <w:pPr>
        <w:rPr>
          <w:b/>
          <w:bCs/>
        </w:rPr>
      </w:pPr>
      <w:r w:rsidRPr="00AB6B62">
        <w:rPr>
          <w:b/>
          <w:bCs/>
        </w:rPr>
        <w:t>*GET RID OF WEIRD SENSOR STARTING AT 500*</w:t>
      </w:r>
      <w:r w:rsidRPr="00AB6B62">
        <w:rPr>
          <w:b/>
          <w:bCs/>
        </w:rPr>
        <w:br/>
        <w:t>*ONLY INDOOR SENSORS*</w:t>
      </w:r>
    </w:p>
    <w:p w14:paraId="7603CA81" w14:textId="1A499895" w:rsidR="00AB6B62" w:rsidRDefault="00AB6B62">
      <w:pPr>
        <w:rPr>
          <w:b/>
          <w:bCs/>
        </w:rPr>
      </w:pPr>
      <w:r>
        <w:rPr>
          <w:b/>
          <w:bCs/>
        </w:rPr>
        <w:t>*START AT 60s = 0s*</w:t>
      </w:r>
    </w:p>
    <w:p w14:paraId="1F7A68FB" w14:textId="06CEE8E9" w:rsidR="00AB6B62" w:rsidRDefault="00AB6B62">
      <w:pPr>
        <w:rPr>
          <w:b/>
          <w:bCs/>
        </w:rPr>
      </w:pPr>
      <w:r>
        <w:rPr>
          <w:b/>
          <w:bCs/>
        </w:rPr>
        <w:t>*FIX Y AXIS AND CUT OFF AT 1*</w:t>
      </w:r>
    </w:p>
    <w:p w14:paraId="4AC9E2D3" w14:textId="47C89F0D" w:rsidR="00AB6B62" w:rsidRDefault="00AB6B62">
      <w:pPr>
        <w:rPr>
          <w:b/>
          <w:bCs/>
        </w:rPr>
      </w:pPr>
      <w:r>
        <w:rPr>
          <w:b/>
          <w:bCs/>
        </w:rPr>
        <w:t>*HORIZONTAL LINE FOR BACKGROUND LEVELS*</w:t>
      </w:r>
    </w:p>
    <w:p w14:paraId="768A96E7" w14:textId="1AC09246" w:rsidR="00684EDD" w:rsidRDefault="00684EDD">
      <w:pPr>
        <w:rPr>
          <w:b/>
          <w:bCs/>
        </w:rPr>
      </w:pPr>
      <w:r>
        <w:rPr>
          <w:b/>
          <w:bCs/>
        </w:rPr>
        <w:t>*SEPARATE BY TRIAL IN DIFFERENT COLORS*</w:t>
      </w:r>
    </w:p>
    <w:p w14:paraId="68B84D7C" w14:textId="4012E9DE" w:rsidR="00684EDD" w:rsidRPr="00AB6B62" w:rsidRDefault="00684EDD">
      <w:pPr>
        <w:rPr>
          <w:b/>
          <w:bCs/>
        </w:rPr>
      </w:pPr>
      <w:r>
        <w:rPr>
          <w:b/>
          <w:bCs/>
        </w:rPr>
        <w:t>*SHOW EXPONENTIAL DECAY FOR CLARITY*</w:t>
      </w:r>
    </w:p>
    <w:p w14:paraId="5B049F4A" w14:textId="5B5FAF26" w:rsidR="00D472AF" w:rsidRDefault="00D472AF"/>
    <w:p w14:paraId="00CF39C6" w14:textId="7132AC49" w:rsidR="00D472AF" w:rsidRDefault="00D472AF"/>
    <w:p w14:paraId="40085019" w14:textId="19F5B85C" w:rsidR="006148DD" w:rsidRDefault="006148DD"/>
    <w:p w14:paraId="02AE5CC5" w14:textId="76299FA5" w:rsidR="006148DD" w:rsidRDefault="006148DD"/>
    <w:p w14:paraId="35DE71FC" w14:textId="31C79076" w:rsidR="006148DD" w:rsidRDefault="006148DD"/>
    <w:p w14:paraId="4FFDD662" w14:textId="58164D6F" w:rsidR="006148DD" w:rsidRDefault="006148DD"/>
    <w:p w14:paraId="6AA58160" w14:textId="6A6128D9" w:rsidR="006148DD" w:rsidRDefault="006148DD"/>
    <w:p w14:paraId="2C68F908" w14:textId="52266678" w:rsidR="006148DD" w:rsidRDefault="006148DD"/>
    <w:p w14:paraId="2635FD23" w14:textId="003CDEA4" w:rsidR="006148DD" w:rsidRDefault="006148DD"/>
    <w:p w14:paraId="3A35F286" w14:textId="402B8276" w:rsidR="006148DD" w:rsidRDefault="00735A9C">
      <w:r>
        <w:rPr>
          <w:noProof/>
        </w:rPr>
        <w:lastRenderedPageBreak/>
        <w:drawing>
          <wp:inline distT="0" distB="0" distL="0" distR="0" wp14:anchorId="5D9C8A7C" wp14:editId="4A0AEFD6">
            <wp:extent cx="7179018" cy="3249827"/>
            <wp:effectExtent l="0" t="0" r="3175" b="825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038B0B9" w14:textId="5E26F2A9" w:rsidR="00E679DC" w:rsidRDefault="00E679DC">
      <w:r>
        <w:t>All sensors (inside and outside) separated by trial</w:t>
      </w:r>
    </w:p>
    <w:p w14:paraId="1738192F" w14:textId="0503012B" w:rsidR="00E679DC" w:rsidRDefault="00E679DC">
      <w:r>
        <w:rPr>
          <w:noProof/>
        </w:rPr>
        <w:drawing>
          <wp:inline distT="0" distB="0" distL="0" distR="0" wp14:anchorId="5F5088EA" wp14:editId="3CC68AA3">
            <wp:extent cx="6858000" cy="3104147"/>
            <wp:effectExtent l="0" t="0" r="0" b="127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FB54345" w14:textId="32D49815" w:rsidR="006148DD" w:rsidRDefault="00FB79F0">
      <w:bookmarkStart w:id="0" w:name="_Hlk87395652"/>
      <w:r>
        <w:t xml:space="preserve">All sensors (inside) separated by trial.  There were only 2 sensors </w:t>
      </w:r>
      <w:proofErr w:type="gramStart"/>
      <w:r>
        <w:t>outside</w:t>
      </w:r>
      <w:proofErr w:type="gramEnd"/>
      <w:r>
        <w:t xml:space="preserve"> and one wasn’t working so this is almost exactly the same with just 1 sensor removed from each trial.</w:t>
      </w:r>
    </w:p>
    <w:bookmarkEnd w:id="0"/>
    <w:p w14:paraId="6A284E25" w14:textId="78F8F37C" w:rsidR="006148DD" w:rsidRDefault="00891FFF">
      <w:r>
        <w:rPr>
          <w:noProof/>
        </w:rPr>
        <w:lastRenderedPageBreak/>
        <w:drawing>
          <wp:inline distT="0" distB="0" distL="0" distR="0" wp14:anchorId="1825C97C" wp14:editId="328A26A2">
            <wp:extent cx="7185378" cy="3262489"/>
            <wp:effectExtent l="0" t="0" r="15875" b="1460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1A1C5B3" w14:textId="39A5ECD7" w:rsidR="00FB79F0" w:rsidRDefault="00FB79F0">
      <w:r>
        <w:t>All sensors (inside and outside)</w:t>
      </w:r>
    </w:p>
    <w:p w14:paraId="58CB8B68" w14:textId="13B000FB" w:rsidR="00FB79F0" w:rsidRDefault="00FB79F0">
      <w:r>
        <w:rPr>
          <w:noProof/>
        </w:rPr>
        <w:drawing>
          <wp:inline distT="0" distB="0" distL="0" distR="0" wp14:anchorId="62225BBF" wp14:editId="01121598">
            <wp:extent cx="7224889" cy="3302000"/>
            <wp:effectExtent l="0" t="0" r="14605" b="1270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BCB4A9F" w14:textId="1C9184B3" w:rsidR="006148DD" w:rsidRDefault="00FB79F0" w:rsidP="00FB79F0">
      <w:pPr>
        <w:tabs>
          <w:tab w:val="left" w:pos="6734"/>
        </w:tabs>
      </w:pPr>
      <w:r>
        <w:t>All sensors (inside)</w:t>
      </w:r>
      <w:r>
        <w:tab/>
      </w:r>
    </w:p>
    <w:p w14:paraId="159C93E8" w14:textId="32E2ECB2" w:rsidR="00FB79F0" w:rsidRDefault="00FB79F0" w:rsidP="00FB79F0">
      <w:pPr>
        <w:tabs>
          <w:tab w:val="left" w:pos="6734"/>
        </w:tabs>
      </w:pPr>
      <w:r>
        <w:rPr>
          <w:noProof/>
        </w:rPr>
        <w:lastRenderedPageBreak/>
        <w:drawing>
          <wp:inline distT="0" distB="0" distL="0" distR="0" wp14:anchorId="469F3218" wp14:editId="448D70F3">
            <wp:extent cx="6858000" cy="3134535"/>
            <wp:effectExtent l="0" t="0" r="0" b="889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E8526A4" w14:textId="1435FCB0" w:rsidR="006148DD" w:rsidRDefault="00FB79F0">
      <w:r>
        <w:t>All sensors (inside) on a regular scale</w:t>
      </w:r>
    </w:p>
    <w:p w14:paraId="7A081E4B" w14:textId="247F18E3" w:rsidR="006148DD" w:rsidRDefault="006148DD"/>
    <w:p w14:paraId="3AEA76D6" w14:textId="412D8251" w:rsidR="006148DD" w:rsidRDefault="006148DD"/>
    <w:p w14:paraId="07A86C0B" w14:textId="634585F6" w:rsidR="006148DD" w:rsidRDefault="006148DD"/>
    <w:p w14:paraId="7D310F65" w14:textId="5E289E82" w:rsidR="006148DD" w:rsidRDefault="006148DD"/>
    <w:p w14:paraId="5755D524" w14:textId="77777777" w:rsidR="006148DD" w:rsidRDefault="006148DD"/>
    <w:p w14:paraId="67C029D8" w14:textId="521231BA" w:rsidR="00D472AF" w:rsidRDefault="00D472AF"/>
    <w:p w14:paraId="1F0A7E18" w14:textId="70942A2B" w:rsidR="00D472AF" w:rsidRDefault="00D472AF"/>
    <w:p w14:paraId="7F22B073" w14:textId="70D81D4B" w:rsidR="00D472AF" w:rsidRDefault="00D472AF"/>
    <w:p w14:paraId="2DE8A748" w14:textId="418D61BC" w:rsidR="00D472AF" w:rsidRDefault="00D472AF"/>
    <w:p w14:paraId="67EB40BC" w14:textId="471F6B86" w:rsidR="00366E0A" w:rsidRDefault="00366E0A"/>
    <w:p w14:paraId="1B6CDDDB" w14:textId="3A87DCCC" w:rsidR="00366E0A" w:rsidRDefault="00366E0A"/>
    <w:p w14:paraId="092E4778" w14:textId="4F787366" w:rsidR="00366E0A" w:rsidRDefault="00366E0A"/>
    <w:p w14:paraId="5AF001B8" w14:textId="447EDEBD" w:rsidR="00366E0A" w:rsidRDefault="00366E0A"/>
    <w:p w14:paraId="5233CBE8" w14:textId="2822558E" w:rsidR="00366E0A" w:rsidRDefault="00366E0A"/>
    <w:p w14:paraId="4838ECFF" w14:textId="4AE8C642" w:rsidR="00366E0A" w:rsidRDefault="00366E0A"/>
    <w:p w14:paraId="5F0AA0BA" w14:textId="77777777" w:rsidR="00366E0A" w:rsidRDefault="00366E0A"/>
    <w:p w14:paraId="15E7FDCC" w14:textId="120DD77E" w:rsidR="00D472AF" w:rsidRDefault="00D472AF">
      <w:r>
        <w:rPr>
          <w:noProof/>
        </w:rPr>
        <w:lastRenderedPageBreak/>
        <w:drawing>
          <wp:inline distT="0" distB="0" distL="0" distR="0" wp14:anchorId="32CBA8C6" wp14:editId="5B41C9A7">
            <wp:extent cx="5943600" cy="3707765"/>
            <wp:effectExtent l="0" t="0" r="0" b="698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7B497FEB-AE73-45F5-90B5-ECBC5205D75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810C574" w14:textId="4B67237D" w:rsidR="00D472AF" w:rsidRDefault="00D472AF">
      <w:r>
        <w:t xml:space="preserve">This plot is just for Sensor 11 for the same experiment as the first image (OR-16 Unblocked) and the thin lines are each experiment and the thick black line is the average across all three experiments.  It has the same </w:t>
      </w:r>
      <w:proofErr w:type="spellStart"/>
      <w:r>
        <w:t>semilog</w:t>
      </w:r>
      <w:proofErr w:type="spellEnd"/>
      <w:r>
        <w:t>-y scale.</w:t>
      </w:r>
    </w:p>
    <w:p w14:paraId="4EC960A1" w14:textId="6D8135AD" w:rsidR="00EE6D30" w:rsidRDefault="00AB6B62">
      <w:pPr>
        <w:rPr>
          <w:b/>
          <w:bCs/>
        </w:rPr>
      </w:pPr>
      <w:r>
        <w:rPr>
          <w:b/>
          <w:bCs/>
        </w:rPr>
        <w:t>*SHOW TWO SENSORS – ONE AT PERIPHERY AND ONE AT AEROSOL SOURCE TO SHOW DIFFERENCE</w:t>
      </w:r>
      <w:r w:rsidR="00B70115">
        <w:rPr>
          <w:b/>
          <w:bCs/>
        </w:rPr>
        <w:t xml:space="preserve"> IN RISE TIME/DECAY RATES OR WHATEVER, SHOW REPEATABILITY IN SENSORS</w:t>
      </w:r>
      <w:r>
        <w:rPr>
          <w:b/>
          <w:bCs/>
        </w:rPr>
        <w:t>*</w:t>
      </w:r>
    </w:p>
    <w:p w14:paraId="10F51720" w14:textId="365953A0" w:rsidR="00B70115" w:rsidRDefault="00B70115">
      <w:pPr>
        <w:rPr>
          <w:b/>
          <w:bCs/>
        </w:rPr>
      </w:pPr>
      <w:r>
        <w:rPr>
          <w:b/>
          <w:bCs/>
        </w:rPr>
        <w:t>*ALSO DASHED LINE FOR BACKGROUND LEVELS*</w:t>
      </w:r>
    </w:p>
    <w:p w14:paraId="1BE9FC9D" w14:textId="3B9B262E" w:rsidR="00B70115" w:rsidRDefault="00B70115">
      <w:pPr>
        <w:rPr>
          <w:b/>
          <w:bCs/>
        </w:rPr>
      </w:pPr>
      <w:r>
        <w:rPr>
          <w:b/>
          <w:bCs/>
        </w:rPr>
        <w:t>*SHOW ON NON-LOG SCALE?? MAYBE LOOKS BETTER FOR SHOWING BACKGROUND LEVELS*</w:t>
      </w:r>
    </w:p>
    <w:p w14:paraId="4A148116" w14:textId="4203502F" w:rsidR="00B70115" w:rsidRDefault="00B70115">
      <w:pPr>
        <w:rPr>
          <w:b/>
          <w:bCs/>
        </w:rPr>
      </w:pPr>
      <w:r>
        <w:rPr>
          <w:b/>
          <w:bCs/>
        </w:rPr>
        <w:t>*PICK SENSOR THAT SPIKES EARLY NEAR AEROSOL SOURCE*</w:t>
      </w:r>
    </w:p>
    <w:p w14:paraId="1427EB07" w14:textId="260A16E6" w:rsidR="001E709B" w:rsidRDefault="001E709B">
      <w:pPr>
        <w:rPr>
          <w:b/>
          <w:bCs/>
        </w:rPr>
      </w:pPr>
      <w:r>
        <w:rPr>
          <w:b/>
          <w:bCs/>
        </w:rPr>
        <w:t>*MAYBE S-14 AND S-11?  MARK AS AEROSOL SOURCE AND AS PERIPHERY*</w:t>
      </w:r>
    </w:p>
    <w:p w14:paraId="6C1D40EE" w14:textId="3950E053" w:rsidR="006148DD" w:rsidRDefault="006148DD">
      <w:pPr>
        <w:rPr>
          <w:b/>
          <w:bCs/>
        </w:rPr>
      </w:pPr>
    </w:p>
    <w:p w14:paraId="6EBA9F59" w14:textId="08801950" w:rsidR="006148DD" w:rsidRDefault="006148DD">
      <w:pPr>
        <w:rPr>
          <w:b/>
          <w:bCs/>
        </w:rPr>
      </w:pPr>
    </w:p>
    <w:p w14:paraId="3557CED5" w14:textId="04A680C6" w:rsidR="006148DD" w:rsidRDefault="006148DD">
      <w:pPr>
        <w:rPr>
          <w:b/>
          <w:bCs/>
        </w:rPr>
      </w:pPr>
    </w:p>
    <w:p w14:paraId="02A6D2AC" w14:textId="54ECC070" w:rsidR="006148DD" w:rsidRDefault="006148DD">
      <w:pPr>
        <w:rPr>
          <w:b/>
          <w:bCs/>
        </w:rPr>
      </w:pPr>
    </w:p>
    <w:p w14:paraId="199F6C1F" w14:textId="1403AD2B" w:rsidR="006148DD" w:rsidRDefault="006148DD">
      <w:pPr>
        <w:rPr>
          <w:b/>
          <w:bCs/>
        </w:rPr>
      </w:pPr>
    </w:p>
    <w:p w14:paraId="6C16FE2B" w14:textId="4921B6A0" w:rsidR="006148DD" w:rsidRDefault="006148DD">
      <w:pPr>
        <w:rPr>
          <w:b/>
          <w:bCs/>
        </w:rPr>
      </w:pPr>
    </w:p>
    <w:p w14:paraId="2D67ED78" w14:textId="12DE9FD8" w:rsidR="006148DD" w:rsidRDefault="006148DD">
      <w:pPr>
        <w:rPr>
          <w:b/>
          <w:bCs/>
        </w:rPr>
      </w:pPr>
    </w:p>
    <w:p w14:paraId="01A6EC2D" w14:textId="05CCB9D2" w:rsidR="006148DD" w:rsidRDefault="00367850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0163FD" wp14:editId="6A0BB368">
                <wp:simplePos x="0" y="0"/>
                <wp:positionH relativeFrom="column">
                  <wp:posOffset>827405</wp:posOffset>
                </wp:positionH>
                <wp:positionV relativeFrom="paragraph">
                  <wp:posOffset>3125967</wp:posOffset>
                </wp:positionV>
                <wp:extent cx="6166021" cy="37070"/>
                <wp:effectExtent l="19050" t="19050" r="25400" b="203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6021" cy="37070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60E96F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15pt,246.15pt" to="550.65pt,24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" strokecolor="black [3200]" strokeweight="2.25pt">
                <v:stroke dashstyle="dash"/>
              </v:line>
            </w:pict>
          </mc:Fallback>
        </mc:AlternateContent>
      </w:r>
      <w:r w:rsidR="006148DD">
        <w:rPr>
          <w:noProof/>
        </w:rPr>
        <w:drawing>
          <wp:inline distT="0" distB="0" distL="0" distR="0" wp14:anchorId="124D2D94" wp14:editId="18F80256">
            <wp:extent cx="7264503" cy="4114800"/>
            <wp:effectExtent l="0" t="0" r="1270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1B75B47-889F-4431-A0B5-54F62C63F1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BDD115E" w14:textId="79027119" w:rsidR="006148DD" w:rsidRPr="00FB79F0" w:rsidRDefault="00FB79F0">
      <w:bookmarkStart w:id="1" w:name="_Hlk87395871"/>
      <w:r w:rsidRPr="00FB79F0">
        <w:t xml:space="preserve">Sensors 11 </w:t>
      </w:r>
      <w:r w:rsidR="00A21080">
        <w:t xml:space="preserve">(periphery) </w:t>
      </w:r>
      <w:r w:rsidRPr="00FB79F0">
        <w:t>and 1</w:t>
      </w:r>
      <w:r w:rsidR="00A21080">
        <w:t>4 (near aerosol source) on a log scale</w:t>
      </w:r>
    </w:p>
    <w:bookmarkEnd w:id="1"/>
    <w:p w14:paraId="1DBD2D63" w14:textId="78AF2259" w:rsidR="00EE6D30" w:rsidRDefault="00BE174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F82A1B" wp14:editId="3025DEA6">
                <wp:simplePos x="0" y="0"/>
                <wp:positionH relativeFrom="margin">
                  <wp:posOffset>776787</wp:posOffset>
                </wp:positionH>
                <wp:positionV relativeFrom="paragraph">
                  <wp:posOffset>3321228</wp:posOffset>
                </wp:positionV>
                <wp:extent cx="5828298" cy="12420"/>
                <wp:effectExtent l="19050" t="19050" r="20320" b="2603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28298" cy="12420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7EA30E" id="Straight Connector 1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1.15pt,261.5pt" to="520.05pt,26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" strokecolor="black [3200]" strokeweight="2.25pt">
                <v:stroke dashstyle="dash"/>
                <w10:wrap anchorx="margin"/>
              </v:line>
            </w:pict>
          </mc:Fallback>
        </mc:AlternateContent>
      </w:r>
      <w:r w:rsidR="004A5069">
        <w:rPr>
          <w:noProof/>
        </w:rPr>
        <w:drawing>
          <wp:inline distT="0" distB="0" distL="0" distR="0" wp14:anchorId="7EB814AB" wp14:editId="7815254F">
            <wp:extent cx="6858000" cy="3884601"/>
            <wp:effectExtent l="0" t="0" r="0" b="1905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F1B75B47-889F-4431-A0B5-54F62C63F1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33E2351" w14:textId="2A0356A5" w:rsidR="00EE6D30" w:rsidRDefault="00EE6D30"/>
    <w:p w14:paraId="4EBE8461" w14:textId="3C35D813" w:rsidR="00EE6D30" w:rsidRDefault="00EE6D30"/>
    <w:p w14:paraId="7B3A31E2" w14:textId="1BF6E71F" w:rsidR="00EE6D30" w:rsidRDefault="00EE6D30"/>
    <w:p w14:paraId="75BDC1DE" w14:textId="7CC085E6" w:rsidR="00EE6D30" w:rsidRDefault="00EE6D30">
      <w:r>
        <w:rPr>
          <w:noProof/>
        </w:rPr>
        <w:drawing>
          <wp:inline distT="0" distB="0" distL="0" distR="0" wp14:anchorId="424F6A1D" wp14:editId="05E1EE6D">
            <wp:extent cx="5943600" cy="4069715"/>
            <wp:effectExtent l="0" t="0" r="0" b="698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A5BC99C-4C8D-4D08-9578-D40485D55D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0DDD353" w14:textId="290E61AA" w:rsidR="00EB5D82" w:rsidRDefault="00EB5D82">
      <w:r>
        <w:t>This is just a single trial of OR-16 Unblocked</w:t>
      </w:r>
      <w:r w:rsidR="00D1582D">
        <w:t xml:space="preserve"> with all the sensors in thin blue lines and an average across all sensors in the thick black line.  It is also on a </w:t>
      </w:r>
      <w:proofErr w:type="spellStart"/>
      <w:r w:rsidR="00D1582D">
        <w:t>semilog</w:t>
      </w:r>
      <w:proofErr w:type="spellEnd"/>
      <w:r w:rsidR="00D1582D">
        <w:t>-y scale.</w:t>
      </w:r>
    </w:p>
    <w:p w14:paraId="27C56C7C" w14:textId="2DBBC761" w:rsidR="00B70115" w:rsidRDefault="00B70115">
      <w:pPr>
        <w:rPr>
          <w:b/>
          <w:bCs/>
        </w:rPr>
      </w:pPr>
      <w:r>
        <w:rPr>
          <w:b/>
          <w:bCs/>
        </w:rPr>
        <w:t>*TRY WITHOUT LOG SCALE – MESSY*</w:t>
      </w:r>
    </w:p>
    <w:p w14:paraId="17DCA4A4" w14:textId="77777777" w:rsidR="00B70115" w:rsidRPr="00B70115" w:rsidRDefault="00B70115">
      <w:pPr>
        <w:rPr>
          <w:b/>
          <w:bCs/>
        </w:rPr>
      </w:pPr>
    </w:p>
    <w:sectPr w:rsidR="00B70115" w:rsidRPr="00B70115" w:rsidSect="00366E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DeyBAIjM0sTMyUdpeDU4uLM/DyQAqNaADPtJGAsAAAA"/>
  </w:docVars>
  <w:rsids>
    <w:rsidRoot w:val="00196CBE"/>
    <w:rsid w:val="00196CBE"/>
    <w:rsid w:val="001E709B"/>
    <w:rsid w:val="00366E0A"/>
    <w:rsid w:val="00367850"/>
    <w:rsid w:val="004A5069"/>
    <w:rsid w:val="00604A2A"/>
    <w:rsid w:val="006148DD"/>
    <w:rsid w:val="00684EDD"/>
    <w:rsid w:val="00735A9C"/>
    <w:rsid w:val="00891FFF"/>
    <w:rsid w:val="008A5F59"/>
    <w:rsid w:val="00946FAC"/>
    <w:rsid w:val="00957DC0"/>
    <w:rsid w:val="009D1145"/>
    <w:rsid w:val="00A21080"/>
    <w:rsid w:val="00A52222"/>
    <w:rsid w:val="00AB6B62"/>
    <w:rsid w:val="00AC1F89"/>
    <w:rsid w:val="00AE09D8"/>
    <w:rsid w:val="00B70115"/>
    <w:rsid w:val="00BE174C"/>
    <w:rsid w:val="00BE7C92"/>
    <w:rsid w:val="00CE357E"/>
    <w:rsid w:val="00D1582D"/>
    <w:rsid w:val="00D472AF"/>
    <w:rsid w:val="00DF6425"/>
    <w:rsid w:val="00E679DC"/>
    <w:rsid w:val="00EB5D82"/>
    <w:rsid w:val="00EE6D30"/>
    <w:rsid w:val="00FB7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0D52B"/>
  <w15:chartTrackingRefBased/>
  <w15:docId w15:val="{6C8327BD-A337-4656-B81E-6CCA533C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theme" Target="theme/theme1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Data\December%2022\OR16%20Unblocked%20(2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Data\December%2022\OR16%20Unblocked%20(2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Data\December%2022\OR16%20Unblocked%20(2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65F-4CEE-BD22-EACE96789AC8}"/>
            </c:ext>
          </c:extLst>
        </c:ser>
        <c:ser>
          <c:idx val="1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65F-4CEE-BD22-EACE96789AC8}"/>
            </c:ext>
          </c:extLst>
        </c:ser>
        <c:ser>
          <c:idx val="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65F-4CEE-BD22-EACE96789AC8}"/>
            </c:ext>
          </c:extLst>
        </c:ser>
        <c:ser>
          <c:idx val="3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065F-4CEE-BD22-EACE96789AC8}"/>
            </c:ext>
          </c:extLst>
        </c:ser>
        <c:ser>
          <c:idx val="4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065F-4CEE-BD22-EACE96789AC8}"/>
            </c:ext>
          </c:extLst>
        </c:ser>
        <c:ser>
          <c:idx val="5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065F-4CEE-BD22-EACE96789AC8}"/>
            </c:ext>
          </c:extLst>
        </c:ser>
        <c:ser>
          <c:idx val="7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065F-4CEE-BD22-EACE96789AC8}"/>
            </c:ext>
          </c:extLst>
        </c:ser>
        <c:ser>
          <c:idx val="8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065F-4CEE-BD22-EACE96789AC8}"/>
            </c:ext>
          </c:extLst>
        </c:ser>
        <c:ser>
          <c:idx val="9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065F-4CEE-BD22-EACE96789AC8}"/>
            </c:ext>
          </c:extLst>
        </c:ser>
        <c:ser>
          <c:idx val="11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065F-4CEE-BD22-EACE96789AC8}"/>
            </c:ext>
          </c:extLst>
        </c:ser>
        <c:ser>
          <c:idx val="12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065F-4CEE-BD22-EACE96789AC8}"/>
            </c:ext>
          </c:extLst>
        </c:ser>
        <c:ser>
          <c:idx val="13"/>
          <c:order val="12"/>
          <c:tx>
            <c:strRef>
              <c:f>Φύλλο1!$O$1</c:f>
              <c:strCache>
                <c:ptCount val="1"/>
                <c:pt idx="0">
                  <c:v>S-BU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2:$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19.899999999999999</c:v>
                </c:pt>
                <c:pt idx="32">
                  <c:v>18.8</c:v>
                </c:pt>
                <c:pt idx="33">
                  <c:v>17.7</c:v>
                </c:pt>
                <c:pt idx="34">
                  <c:v>16.600000000000001</c:v>
                </c:pt>
                <c:pt idx="35">
                  <c:v>15.5</c:v>
                </c:pt>
                <c:pt idx="36">
                  <c:v>14.399999999999901</c:v>
                </c:pt>
                <c:pt idx="37">
                  <c:v>13.299999999999899</c:v>
                </c:pt>
                <c:pt idx="38">
                  <c:v>12.2</c:v>
                </c:pt>
                <c:pt idx="39">
                  <c:v>11.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3</c:v>
                </c:pt>
                <c:pt idx="152">
                  <c:v>2.6</c:v>
                </c:pt>
                <c:pt idx="153">
                  <c:v>3.9</c:v>
                </c:pt>
                <c:pt idx="154">
                  <c:v>5.2</c:v>
                </c:pt>
                <c:pt idx="155">
                  <c:v>6.5</c:v>
                </c:pt>
                <c:pt idx="156">
                  <c:v>7.8</c:v>
                </c:pt>
                <c:pt idx="157">
                  <c:v>9.1</c:v>
                </c:pt>
                <c:pt idx="158">
                  <c:v>10.4</c:v>
                </c:pt>
                <c:pt idx="159">
                  <c:v>11.7</c:v>
                </c:pt>
                <c:pt idx="160">
                  <c:v>13</c:v>
                </c:pt>
                <c:pt idx="161">
                  <c:v>14.4</c:v>
                </c:pt>
                <c:pt idx="162">
                  <c:v>15.8</c:v>
                </c:pt>
                <c:pt idx="163">
                  <c:v>17.2</c:v>
                </c:pt>
                <c:pt idx="164">
                  <c:v>18.600000000000001</c:v>
                </c:pt>
                <c:pt idx="165">
                  <c:v>20</c:v>
                </c:pt>
                <c:pt idx="166">
                  <c:v>21.4</c:v>
                </c:pt>
                <c:pt idx="167">
                  <c:v>22.799999999999901</c:v>
                </c:pt>
                <c:pt idx="168">
                  <c:v>24.2</c:v>
                </c:pt>
                <c:pt idx="169">
                  <c:v>25.6</c:v>
                </c:pt>
                <c:pt idx="170">
                  <c:v>27</c:v>
                </c:pt>
                <c:pt idx="171">
                  <c:v>26.1</c:v>
                </c:pt>
                <c:pt idx="172">
                  <c:v>25.2</c:v>
                </c:pt>
                <c:pt idx="173">
                  <c:v>24.3</c:v>
                </c:pt>
                <c:pt idx="174">
                  <c:v>23.4</c:v>
                </c:pt>
                <c:pt idx="175">
                  <c:v>22.5</c:v>
                </c:pt>
                <c:pt idx="176">
                  <c:v>21.6</c:v>
                </c:pt>
                <c:pt idx="177">
                  <c:v>20.7</c:v>
                </c:pt>
                <c:pt idx="178">
                  <c:v>19.8</c:v>
                </c:pt>
                <c:pt idx="179">
                  <c:v>18.899999999999999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5</c:v>
                </c:pt>
                <c:pt idx="192">
                  <c:v>8</c:v>
                </c:pt>
                <c:pt idx="193">
                  <c:v>7.5</c:v>
                </c:pt>
                <c:pt idx="194">
                  <c:v>7</c:v>
                </c:pt>
                <c:pt idx="195">
                  <c:v>6.5</c:v>
                </c:pt>
                <c:pt idx="196">
                  <c:v>6</c:v>
                </c:pt>
                <c:pt idx="197">
                  <c:v>5.5</c:v>
                </c:pt>
                <c:pt idx="198">
                  <c:v>5</c:v>
                </c:pt>
                <c:pt idx="199">
                  <c:v>4.5</c:v>
                </c:pt>
                <c:pt idx="200">
                  <c:v>4</c:v>
                </c:pt>
                <c:pt idx="201">
                  <c:v>3.6</c:v>
                </c:pt>
                <c:pt idx="202">
                  <c:v>3.2</c:v>
                </c:pt>
                <c:pt idx="203">
                  <c:v>2.8</c:v>
                </c:pt>
                <c:pt idx="204">
                  <c:v>2.4</c:v>
                </c:pt>
                <c:pt idx="205">
                  <c:v>2</c:v>
                </c:pt>
                <c:pt idx="206">
                  <c:v>1.5999999999999901</c:v>
                </c:pt>
                <c:pt idx="207">
                  <c:v>1.19999999999999</c:v>
                </c:pt>
                <c:pt idx="208">
                  <c:v>0.79999999999999905</c:v>
                </c:pt>
                <c:pt idx="209">
                  <c:v>0.39999999999999902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1</c:v>
                </c:pt>
                <c:pt idx="232">
                  <c:v>2</c:v>
                </c:pt>
                <c:pt idx="233">
                  <c:v>3</c:v>
                </c:pt>
                <c:pt idx="234">
                  <c:v>4</c:v>
                </c:pt>
                <c:pt idx="235">
                  <c:v>5</c:v>
                </c:pt>
                <c:pt idx="236">
                  <c:v>6</c:v>
                </c:pt>
                <c:pt idx="237">
                  <c:v>7</c:v>
                </c:pt>
                <c:pt idx="238">
                  <c:v>8</c:v>
                </c:pt>
                <c:pt idx="239">
                  <c:v>9</c:v>
                </c:pt>
                <c:pt idx="240">
                  <c:v>10</c:v>
                </c:pt>
                <c:pt idx="241">
                  <c:v>11.1</c:v>
                </c:pt>
                <c:pt idx="242">
                  <c:v>12.2</c:v>
                </c:pt>
                <c:pt idx="243">
                  <c:v>13.3</c:v>
                </c:pt>
                <c:pt idx="244">
                  <c:v>14.4</c:v>
                </c:pt>
                <c:pt idx="245">
                  <c:v>15.5</c:v>
                </c:pt>
                <c:pt idx="246">
                  <c:v>16.600000000000001</c:v>
                </c:pt>
                <c:pt idx="247">
                  <c:v>17.7</c:v>
                </c:pt>
                <c:pt idx="248">
                  <c:v>18.8</c:v>
                </c:pt>
                <c:pt idx="249">
                  <c:v>19.899999999999999</c:v>
                </c:pt>
                <c:pt idx="250">
                  <c:v>21</c:v>
                </c:pt>
                <c:pt idx="251">
                  <c:v>19.899999999999999</c:v>
                </c:pt>
                <c:pt idx="252">
                  <c:v>18.8</c:v>
                </c:pt>
                <c:pt idx="253">
                  <c:v>17.7</c:v>
                </c:pt>
                <c:pt idx="254">
                  <c:v>16.600000000000001</c:v>
                </c:pt>
                <c:pt idx="255">
                  <c:v>15.5</c:v>
                </c:pt>
                <c:pt idx="256">
                  <c:v>14.399999999999901</c:v>
                </c:pt>
                <c:pt idx="257">
                  <c:v>13.299999999999899</c:v>
                </c:pt>
                <c:pt idx="258">
                  <c:v>12.2</c:v>
                </c:pt>
                <c:pt idx="259">
                  <c:v>11.1</c:v>
                </c:pt>
                <c:pt idx="260">
                  <c:v>10</c:v>
                </c:pt>
                <c:pt idx="261">
                  <c:v>9</c:v>
                </c:pt>
                <c:pt idx="262">
                  <c:v>8</c:v>
                </c:pt>
                <c:pt idx="263">
                  <c:v>7</c:v>
                </c:pt>
                <c:pt idx="264">
                  <c:v>6</c:v>
                </c:pt>
                <c:pt idx="265">
                  <c:v>5</c:v>
                </c:pt>
                <c:pt idx="266">
                  <c:v>4</c:v>
                </c:pt>
                <c:pt idx="267">
                  <c:v>3</c:v>
                </c:pt>
                <c:pt idx="268">
                  <c:v>2</c:v>
                </c:pt>
                <c:pt idx="269">
                  <c:v>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065F-4CEE-BD22-EACE96789AC8}"/>
            </c:ext>
          </c:extLst>
        </c:ser>
        <c:ser>
          <c:idx val="17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065F-4CEE-BD22-EACE96789AC8}"/>
            </c:ext>
          </c:extLst>
        </c:ser>
        <c:ser>
          <c:idx val="18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065F-4CEE-BD22-EACE96789AC8}"/>
            </c:ext>
          </c:extLst>
        </c:ser>
        <c:ser>
          <c:idx val="19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065F-4CEE-BD22-EACE96789AC8}"/>
            </c:ext>
          </c:extLst>
        </c:ser>
        <c:ser>
          <c:idx val="20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065F-4CEE-BD22-EACE96789AC8}"/>
            </c:ext>
          </c:extLst>
        </c:ser>
        <c:ser>
          <c:idx val="21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065F-4CEE-BD22-EACE96789AC8}"/>
            </c:ext>
          </c:extLst>
        </c:ser>
        <c:ser>
          <c:idx val="22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065F-4CEE-BD22-EACE96789AC8}"/>
            </c:ext>
          </c:extLst>
        </c:ser>
        <c:ser>
          <c:idx val="24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065F-4CEE-BD22-EACE96789AC8}"/>
            </c:ext>
          </c:extLst>
        </c:ser>
        <c:ser>
          <c:idx val="25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065F-4CEE-BD22-EACE96789AC8}"/>
            </c:ext>
          </c:extLst>
        </c:ser>
        <c:ser>
          <c:idx val="26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065F-4CEE-BD22-EACE96789AC8}"/>
            </c:ext>
          </c:extLst>
        </c:ser>
        <c:ser>
          <c:idx val="27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065F-4CEE-BD22-EACE96789AC8}"/>
            </c:ext>
          </c:extLst>
        </c:ser>
        <c:ser>
          <c:idx val="28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065F-4CEE-BD22-EACE96789AC8}"/>
            </c:ext>
          </c:extLst>
        </c:ser>
        <c:ser>
          <c:idx val="29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065F-4CEE-BD22-EACE96789AC8}"/>
            </c:ext>
          </c:extLst>
        </c:ser>
        <c:ser>
          <c:idx val="30"/>
          <c:order val="28"/>
          <c:tx>
            <c:strRef>
              <c:f>Φύλλο1!$AF$1</c:f>
              <c:strCache>
                <c:ptCount val="1"/>
                <c:pt idx="0">
                  <c:v>S-BU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F$2:$AF$352</c:f>
              <c:numCache>
                <c:formatCode>General</c:formatCode>
                <c:ptCount val="351"/>
                <c:pt idx="0">
                  <c:v>159</c:v>
                </c:pt>
                <c:pt idx="1">
                  <c:v>151</c:v>
                </c:pt>
                <c:pt idx="2">
                  <c:v>143</c:v>
                </c:pt>
                <c:pt idx="3">
                  <c:v>135</c:v>
                </c:pt>
                <c:pt idx="4">
                  <c:v>127</c:v>
                </c:pt>
                <c:pt idx="5">
                  <c:v>119</c:v>
                </c:pt>
                <c:pt idx="6">
                  <c:v>111</c:v>
                </c:pt>
                <c:pt idx="7">
                  <c:v>103</c:v>
                </c:pt>
                <c:pt idx="8">
                  <c:v>95</c:v>
                </c:pt>
                <c:pt idx="9">
                  <c:v>87</c:v>
                </c:pt>
                <c:pt idx="10">
                  <c:v>79</c:v>
                </c:pt>
                <c:pt idx="11">
                  <c:v>71.099999999999994</c:v>
                </c:pt>
                <c:pt idx="12">
                  <c:v>63.2</c:v>
                </c:pt>
                <c:pt idx="13">
                  <c:v>55.3</c:v>
                </c:pt>
                <c:pt idx="14">
                  <c:v>47.4</c:v>
                </c:pt>
                <c:pt idx="15">
                  <c:v>39.5</c:v>
                </c:pt>
                <c:pt idx="16">
                  <c:v>31.599999999999898</c:v>
                </c:pt>
                <c:pt idx="17">
                  <c:v>23.6999999999999</c:v>
                </c:pt>
                <c:pt idx="18">
                  <c:v>15.799999999999899</c:v>
                </c:pt>
                <c:pt idx="19">
                  <c:v>7.8999999999999897</c:v>
                </c:pt>
                <c:pt idx="20">
                  <c:v>0</c:v>
                </c:pt>
                <c:pt idx="21">
                  <c:v>0.4</c:v>
                </c:pt>
                <c:pt idx="22">
                  <c:v>0.8</c:v>
                </c:pt>
                <c:pt idx="23">
                  <c:v>1.2</c:v>
                </c:pt>
                <c:pt idx="24">
                  <c:v>1.6</c:v>
                </c:pt>
                <c:pt idx="25">
                  <c:v>2</c:v>
                </c:pt>
                <c:pt idx="26">
                  <c:v>2.4</c:v>
                </c:pt>
                <c:pt idx="27">
                  <c:v>2.8</c:v>
                </c:pt>
                <c:pt idx="28">
                  <c:v>3.2</c:v>
                </c:pt>
                <c:pt idx="29">
                  <c:v>3.6</c:v>
                </c:pt>
                <c:pt idx="30">
                  <c:v>4</c:v>
                </c:pt>
                <c:pt idx="31">
                  <c:v>4.5</c:v>
                </c:pt>
                <c:pt idx="32">
                  <c:v>5</c:v>
                </c:pt>
                <c:pt idx="33">
                  <c:v>5.5</c:v>
                </c:pt>
                <c:pt idx="34">
                  <c:v>6</c:v>
                </c:pt>
                <c:pt idx="35">
                  <c:v>6.5</c:v>
                </c:pt>
                <c:pt idx="36">
                  <c:v>7</c:v>
                </c:pt>
                <c:pt idx="37">
                  <c:v>7.5</c:v>
                </c:pt>
                <c:pt idx="38">
                  <c:v>8</c:v>
                </c:pt>
                <c:pt idx="39">
                  <c:v>8.5</c:v>
                </c:pt>
                <c:pt idx="40">
                  <c:v>9</c:v>
                </c:pt>
                <c:pt idx="41">
                  <c:v>8.5</c:v>
                </c:pt>
                <c:pt idx="42">
                  <c:v>8</c:v>
                </c:pt>
                <c:pt idx="43">
                  <c:v>7.5</c:v>
                </c:pt>
                <c:pt idx="44">
                  <c:v>7</c:v>
                </c:pt>
                <c:pt idx="45">
                  <c:v>6.5</c:v>
                </c:pt>
                <c:pt idx="46">
                  <c:v>6</c:v>
                </c:pt>
                <c:pt idx="47">
                  <c:v>5.5</c:v>
                </c:pt>
                <c:pt idx="48">
                  <c:v>5</c:v>
                </c:pt>
                <c:pt idx="49">
                  <c:v>4.5</c:v>
                </c:pt>
                <c:pt idx="50">
                  <c:v>4</c:v>
                </c:pt>
                <c:pt idx="51">
                  <c:v>3.6</c:v>
                </c:pt>
                <c:pt idx="52">
                  <c:v>3.2</c:v>
                </c:pt>
                <c:pt idx="53">
                  <c:v>2.8</c:v>
                </c:pt>
                <c:pt idx="54">
                  <c:v>2.4</c:v>
                </c:pt>
                <c:pt idx="55">
                  <c:v>2</c:v>
                </c:pt>
                <c:pt idx="56">
                  <c:v>1.5999999999999901</c:v>
                </c:pt>
                <c:pt idx="57">
                  <c:v>1.19999999999999</c:v>
                </c:pt>
                <c:pt idx="58">
                  <c:v>0.79999999999999905</c:v>
                </c:pt>
                <c:pt idx="59">
                  <c:v>0.39999999999999902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2.1</c:v>
                </c:pt>
                <c:pt idx="202">
                  <c:v>4.2</c:v>
                </c:pt>
                <c:pt idx="203">
                  <c:v>6.3</c:v>
                </c:pt>
                <c:pt idx="204">
                  <c:v>8.4</c:v>
                </c:pt>
                <c:pt idx="205">
                  <c:v>10.5</c:v>
                </c:pt>
                <c:pt idx="206">
                  <c:v>12.6</c:v>
                </c:pt>
                <c:pt idx="207">
                  <c:v>14.7</c:v>
                </c:pt>
                <c:pt idx="208">
                  <c:v>16.8</c:v>
                </c:pt>
                <c:pt idx="209">
                  <c:v>18.899999999999999</c:v>
                </c:pt>
                <c:pt idx="210">
                  <c:v>21</c:v>
                </c:pt>
                <c:pt idx="211">
                  <c:v>23.1</c:v>
                </c:pt>
                <c:pt idx="212">
                  <c:v>25.2</c:v>
                </c:pt>
                <c:pt idx="213">
                  <c:v>27.3</c:v>
                </c:pt>
                <c:pt idx="214">
                  <c:v>29.4</c:v>
                </c:pt>
                <c:pt idx="215">
                  <c:v>31.5</c:v>
                </c:pt>
                <c:pt idx="216">
                  <c:v>33.6</c:v>
                </c:pt>
                <c:pt idx="217">
                  <c:v>35.700000000000003</c:v>
                </c:pt>
                <c:pt idx="218">
                  <c:v>37.799999999999997</c:v>
                </c:pt>
                <c:pt idx="219">
                  <c:v>39.9</c:v>
                </c:pt>
                <c:pt idx="220">
                  <c:v>42</c:v>
                </c:pt>
                <c:pt idx="221">
                  <c:v>40.299999999999997</c:v>
                </c:pt>
                <c:pt idx="222">
                  <c:v>38.6</c:v>
                </c:pt>
                <c:pt idx="223">
                  <c:v>36.9</c:v>
                </c:pt>
                <c:pt idx="224">
                  <c:v>35.200000000000003</c:v>
                </c:pt>
                <c:pt idx="225">
                  <c:v>33.5</c:v>
                </c:pt>
                <c:pt idx="226">
                  <c:v>31.8</c:v>
                </c:pt>
                <c:pt idx="227">
                  <c:v>30.1</c:v>
                </c:pt>
                <c:pt idx="228">
                  <c:v>28.4</c:v>
                </c:pt>
                <c:pt idx="229">
                  <c:v>26.7</c:v>
                </c:pt>
                <c:pt idx="230">
                  <c:v>25</c:v>
                </c:pt>
                <c:pt idx="231">
                  <c:v>23.4</c:v>
                </c:pt>
                <c:pt idx="232">
                  <c:v>21.8</c:v>
                </c:pt>
                <c:pt idx="233">
                  <c:v>20.2</c:v>
                </c:pt>
                <c:pt idx="234">
                  <c:v>18.600000000000001</c:v>
                </c:pt>
                <c:pt idx="235">
                  <c:v>17</c:v>
                </c:pt>
                <c:pt idx="236">
                  <c:v>15.399999999999901</c:v>
                </c:pt>
                <c:pt idx="237">
                  <c:v>13.799999999999899</c:v>
                </c:pt>
                <c:pt idx="238">
                  <c:v>12.2</c:v>
                </c:pt>
                <c:pt idx="239">
                  <c:v>10.6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8.5</c:v>
                </c:pt>
                <c:pt idx="292">
                  <c:v>8</c:v>
                </c:pt>
                <c:pt idx="293">
                  <c:v>7.5</c:v>
                </c:pt>
                <c:pt idx="294">
                  <c:v>7</c:v>
                </c:pt>
                <c:pt idx="295">
                  <c:v>6.5</c:v>
                </c:pt>
                <c:pt idx="296">
                  <c:v>6</c:v>
                </c:pt>
                <c:pt idx="297">
                  <c:v>5.5</c:v>
                </c:pt>
                <c:pt idx="298">
                  <c:v>5</c:v>
                </c:pt>
                <c:pt idx="299">
                  <c:v>4.5</c:v>
                </c:pt>
                <c:pt idx="300">
                  <c:v>4</c:v>
                </c:pt>
                <c:pt idx="301">
                  <c:v>3.6</c:v>
                </c:pt>
                <c:pt idx="302">
                  <c:v>3.2</c:v>
                </c:pt>
                <c:pt idx="303">
                  <c:v>2.8</c:v>
                </c:pt>
                <c:pt idx="304">
                  <c:v>2.4</c:v>
                </c:pt>
                <c:pt idx="305">
                  <c:v>2</c:v>
                </c:pt>
                <c:pt idx="306">
                  <c:v>1.5999999999999901</c:v>
                </c:pt>
                <c:pt idx="307">
                  <c:v>1.19999999999999</c:v>
                </c:pt>
                <c:pt idx="308">
                  <c:v>0.79999999999999905</c:v>
                </c:pt>
                <c:pt idx="309">
                  <c:v>0.39999999999999902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065F-4CEE-BD22-EACE96789AC8}"/>
            </c:ext>
          </c:extLst>
        </c:ser>
        <c:ser>
          <c:idx val="34"/>
          <c:order val="32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065F-4CEE-BD22-EACE96789AC8}"/>
            </c:ext>
          </c:extLst>
        </c:ser>
        <c:ser>
          <c:idx val="35"/>
          <c:order val="33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065F-4CEE-BD22-EACE96789AC8}"/>
            </c:ext>
          </c:extLst>
        </c:ser>
        <c:ser>
          <c:idx val="36"/>
          <c:order val="34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065F-4CEE-BD22-EACE96789AC8}"/>
            </c:ext>
          </c:extLst>
        </c:ser>
        <c:ser>
          <c:idx val="37"/>
          <c:order val="35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5-065F-4CEE-BD22-EACE96789AC8}"/>
            </c:ext>
          </c:extLst>
        </c:ser>
        <c:ser>
          <c:idx val="38"/>
          <c:order val="36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065F-4CEE-BD22-EACE96789AC8}"/>
            </c:ext>
          </c:extLst>
        </c:ser>
        <c:ser>
          <c:idx val="39"/>
          <c:order val="37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7-065F-4CEE-BD22-EACE96789AC8}"/>
            </c:ext>
          </c:extLst>
        </c:ser>
        <c:ser>
          <c:idx val="40"/>
          <c:order val="38"/>
          <c:tx>
            <c:strRef>
              <c:f>Φύλλο1!$AP$1</c:f>
              <c:strCache>
                <c:ptCount val="1"/>
                <c:pt idx="0">
                  <c:v>S-08</c:v>
                </c:pt>
              </c:strCache>
            </c:strRef>
          </c:tx>
          <c:spPr>
            <a:ln w="19050" cap="rnd">
              <a:solidFill>
                <a:schemeClr val="accent5">
                  <a:lumMod val="70000"/>
                  <a:lumOff val="3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P$2:$AP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8-065F-4CEE-BD22-EACE96789AC8}"/>
            </c:ext>
          </c:extLst>
        </c:ser>
        <c:ser>
          <c:idx val="41"/>
          <c:order val="39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9-065F-4CEE-BD22-EACE96789AC8}"/>
            </c:ext>
          </c:extLst>
        </c:ser>
        <c:ser>
          <c:idx val="42"/>
          <c:order val="40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A-065F-4CEE-BD22-EACE96789AC8}"/>
            </c:ext>
          </c:extLst>
        </c:ser>
        <c:ser>
          <c:idx val="43"/>
          <c:order val="41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B-065F-4CEE-BD22-EACE96789AC8}"/>
            </c:ext>
          </c:extLst>
        </c:ser>
        <c:ser>
          <c:idx val="44"/>
          <c:order val="42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C-065F-4CEE-BD22-EACE96789AC8}"/>
            </c:ext>
          </c:extLst>
        </c:ser>
        <c:ser>
          <c:idx val="45"/>
          <c:order val="43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D-065F-4CEE-BD22-EACE96789AC8}"/>
            </c:ext>
          </c:extLst>
        </c:ser>
        <c:ser>
          <c:idx val="46"/>
          <c:order val="44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E-065F-4CEE-BD22-EACE96789AC8}"/>
            </c:ext>
          </c:extLst>
        </c:ser>
        <c:ser>
          <c:idx val="47"/>
          <c:order val="45"/>
          <c:tx>
            <c:strRef>
              <c:f>Φύλλο1!$AW$1</c:f>
              <c:strCache>
                <c:ptCount val="1"/>
                <c:pt idx="0">
                  <c:v>S-BU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W$2:$AW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4</c:v>
                </c:pt>
                <c:pt idx="32">
                  <c:v>0.8</c:v>
                </c:pt>
                <c:pt idx="33">
                  <c:v>1.2</c:v>
                </c:pt>
                <c:pt idx="34">
                  <c:v>1.6</c:v>
                </c:pt>
                <c:pt idx="35">
                  <c:v>2</c:v>
                </c:pt>
                <c:pt idx="36">
                  <c:v>2.4</c:v>
                </c:pt>
                <c:pt idx="37">
                  <c:v>2.8</c:v>
                </c:pt>
                <c:pt idx="38">
                  <c:v>3.2</c:v>
                </c:pt>
                <c:pt idx="39">
                  <c:v>3.6</c:v>
                </c:pt>
                <c:pt idx="40">
                  <c:v>4</c:v>
                </c:pt>
                <c:pt idx="41">
                  <c:v>4.5</c:v>
                </c:pt>
                <c:pt idx="42">
                  <c:v>5</c:v>
                </c:pt>
                <c:pt idx="43">
                  <c:v>5.5</c:v>
                </c:pt>
                <c:pt idx="44">
                  <c:v>6</c:v>
                </c:pt>
                <c:pt idx="45">
                  <c:v>6.5</c:v>
                </c:pt>
                <c:pt idx="46">
                  <c:v>7</c:v>
                </c:pt>
                <c:pt idx="47">
                  <c:v>7.5</c:v>
                </c:pt>
                <c:pt idx="48">
                  <c:v>8</c:v>
                </c:pt>
                <c:pt idx="49">
                  <c:v>8.5</c:v>
                </c:pt>
                <c:pt idx="50">
                  <c:v>9</c:v>
                </c:pt>
                <c:pt idx="51">
                  <c:v>8.5</c:v>
                </c:pt>
                <c:pt idx="52">
                  <c:v>8</c:v>
                </c:pt>
                <c:pt idx="53">
                  <c:v>7.5</c:v>
                </c:pt>
                <c:pt idx="54">
                  <c:v>7</c:v>
                </c:pt>
                <c:pt idx="55">
                  <c:v>6.5</c:v>
                </c:pt>
                <c:pt idx="56">
                  <c:v>6</c:v>
                </c:pt>
                <c:pt idx="57">
                  <c:v>5.5</c:v>
                </c:pt>
                <c:pt idx="58">
                  <c:v>5</c:v>
                </c:pt>
                <c:pt idx="59">
                  <c:v>4.5</c:v>
                </c:pt>
                <c:pt idx="60">
                  <c:v>4</c:v>
                </c:pt>
                <c:pt idx="61">
                  <c:v>3.6</c:v>
                </c:pt>
                <c:pt idx="62">
                  <c:v>3.2</c:v>
                </c:pt>
                <c:pt idx="63">
                  <c:v>2.8</c:v>
                </c:pt>
                <c:pt idx="64">
                  <c:v>2.4</c:v>
                </c:pt>
                <c:pt idx="65">
                  <c:v>2</c:v>
                </c:pt>
                <c:pt idx="66">
                  <c:v>1.5999999999999901</c:v>
                </c:pt>
                <c:pt idx="67">
                  <c:v>1.19999999999999</c:v>
                </c:pt>
                <c:pt idx="68">
                  <c:v>0.79999999999999905</c:v>
                </c:pt>
                <c:pt idx="69">
                  <c:v>0.3999999999999990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4</c:v>
                </c:pt>
                <c:pt idx="152">
                  <c:v>0.8</c:v>
                </c:pt>
                <c:pt idx="153">
                  <c:v>1.2</c:v>
                </c:pt>
                <c:pt idx="154">
                  <c:v>1.6</c:v>
                </c:pt>
                <c:pt idx="155">
                  <c:v>2</c:v>
                </c:pt>
                <c:pt idx="156">
                  <c:v>2.4</c:v>
                </c:pt>
                <c:pt idx="157">
                  <c:v>2.8</c:v>
                </c:pt>
                <c:pt idx="158">
                  <c:v>3.2</c:v>
                </c:pt>
                <c:pt idx="159">
                  <c:v>3.6</c:v>
                </c:pt>
                <c:pt idx="160">
                  <c:v>4</c:v>
                </c:pt>
                <c:pt idx="161">
                  <c:v>4.5</c:v>
                </c:pt>
                <c:pt idx="162">
                  <c:v>5</c:v>
                </c:pt>
                <c:pt idx="163">
                  <c:v>5.5</c:v>
                </c:pt>
                <c:pt idx="164">
                  <c:v>6</c:v>
                </c:pt>
                <c:pt idx="165">
                  <c:v>6.5</c:v>
                </c:pt>
                <c:pt idx="166">
                  <c:v>7</c:v>
                </c:pt>
                <c:pt idx="167">
                  <c:v>7.5</c:v>
                </c:pt>
                <c:pt idx="168">
                  <c:v>8</c:v>
                </c:pt>
                <c:pt idx="169">
                  <c:v>8.5</c:v>
                </c:pt>
                <c:pt idx="170">
                  <c:v>9</c:v>
                </c:pt>
                <c:pt idx="171">
                  <c:v>9.4</c:v>
                </c:pt>
                <c:pt idx="172">
                  <c:v>9.8000000000000007</c:v>
                </c:pt>
                <c:pt idx="173">
                  <c:v>10.199999999999999</c:v>
                </c:pt>
                <c:pt idx="174">
                  <c:v>10.6</c:v>
                </c:pt>
                <c:pt idx="175">
                  <c:v>11</c:v>
                </c:pt>
                <c:pt idx="176">
                  <c:v>11.4</c:v>
                </c:pt>
                <c:pt idx="177">
                  <c:v>11.8</c:v>
                </c:pt>
                <c:pt idx="178">
                  <c:v>12.2</c:v>
                </c:pt>
                <c:pt idx="179">
                  <c:v>12.6</c:v>
                </c:pt>
                <c:pt idx="180">
                  <c:v>13</c:v>
                </c:pt>
                <c:pt idx="181">
                  <c:v>13.5</c:v>
                </c:pt>
                <c:pt idx="182">
                  <c:v>14</c:v>
                </c:pt>
                <c:pt idx="183">
                  <c:v>14.5</c:v>
                </c:pt>
                <c:pt idx="184">
                  <c:v>15</c:v>
                </c:pt>
                <c:pt idx="185">
                  <c:v>15.5</c:v>
                </c:pt>
                <c:pt idx="186">
                  <c:v>16</c:v>
                </c:pt>
                <c:pt idx="187">
                  <c:v>16.5</c:v>
                </c:pt>
                <c:pt idx="188">
                  <c:v>17</c:v>
                </c:pt>
                <c:pt idx="189">
                  <c:v>17.5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8</c:v>
                </c:pt>
                <c:pt idx="202">
                  <c:v>18</c:v>
                </c:pt>
                <c:pt idx="203">
                  <c:v>18</c:v>
                </c:pt>
                <c:pt idx="204">
                  <c:v>18</c:v>
                </c:pt>
                <c:pt idx="205">
                  <c:v>18</c:v>
                </c:pt>
                <c:pt idx="206">
                  <c:v>18</c:v>
                </c:pt>
                <c:pt idx="207">
                  <c:v>18</c:v>
                </c:pt>
                <c:pt idx="208">
                  <c:v>18</c:v>
                </c:pt>
                <c:pt idx="209">
                  <c:v>18</c:v>
                </c:pt>
                <c:pt idx="210">
                  <c:v>18</c:v>
                </c:pt>
                <c:pt idx="211">
                  <c:v>18.600000000000001</c:v>
                </c:pt>
                <c:pt idx="212">
                  <c:v>19.2</c:v>
                </c:pt>
                <c:pt idx="213">
                  <c:v>19.8</c:v>
                </c:pt>
                <c:pt idx="214">
                  <c:v>20.399999999999999</c:v>
                </c:pt>
                <c:pt idx="215">
                  <c:v>21</c:v>
                </c:pt>
                <c:pt idx="216">
                  <c:v>21.6</c:v>
                </c:pt>
                <c:pt idx="217">
                  <c:v>22.2</c:v>
                </c:pt>
                <c:pt idx="218">
                  <c:v>22.8</c:v>
                </c:pt>
                <c:pt idx="219">
                  <c:v>23.4</c:v>
                </c:pt>
                <c:pt idx="220">
                  <c:v>24</c:v>
                </c:pt>
                <c:pt idx="221">
                  <c:v>24.6</c:v>
                </c:pt>
                <c:pt idx="222">
                  <c:v>25.2</c:v>
                </c:pt>
                <c:pt idx="223">
                  <c:v>25.8</c:v>
                </c:pt>
                <c:pt idx="224">
                  <c:v>26.4</c:v>
                </c:pt>
                <c:pt idx="225">
                  <c:v>27</c:v>
                </c:pt>
                <c:pt idx="226">
                  <c:v>27.6</c:v>
                </c:pt>
                <c:pt idx="227">
                  <c:v>28.2</c:v>
                </c:pt>
                <c:pt idx="228">
                  <c:v>28.8</c:v>
                </c:pt>
                <c:pt idx="229">
                  <c:v>29.4</c:v>
                </c:pt>
                <c:pt idx="230">
                  <c:v>30</c:v>
                </c:pt>
                <c:pt idx="231">
                  <c:v>28.9</c:v>
                </c:pt>
                <c:pt idx="232">
                  <c:v>27.8</c:v>
                </c:pt>
                <c:pt idx="233">
                  <c:v>26.7</c:v>
                </c:pt>
                <c:pt idx="234">
                  <c:v>25.6</c:v>
                </c:pt>
                <c:pt idx="235">
                  <c:v>24.5</c:v>
                </c:pt>
                <c:pt idx="236">
                  <c:v>23.4</c:v>
                </c:pt>
                <c:pt idx="237">
                  <c:v>22.299999999999901</c:v>
                </c:pt>
                <c:pt idx="238">
                  <c:v>21.2</c:v>
                </c:pt>
                <c:pt idx="239">
                  <c:v>20.100000000000001</c:v>
                </c:pt>
                <c:pt idx="240">
                  <c:v>19</c:v>
                </c:pt>
                <c:pt idx="241">
                  <c:v>18</c:v>
                </c:pt>
                <c:pt idx="242">
                  <c:v>17</c:v>
                </c:pt>
                <c:pt idx="243">
                  <c:v>16</c:v>
                </c:pt>
                <c:pt idx="244">
                  <c:v>15</c:v>
                </c:pt>
                <c:pt idx="245">
                  <c:v>14</c:v>
                </c:pt>
                <c:pt idx="246">
                  <c:v>13</c:v>
                </c:pt>
                <c:pt idx="247">
                  <c:v>12</c:v>
                </c:pt>
                <c:pt idx="248">
                  <c:v>11</c:v>
                </c:pt>
                <c:pt idx="249">
                  <c:v>10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5</c:v>
                </c:pt>
                <c:pt idx="272">
                  <c:v>8</c:v>
                </c:pt>
                <c:pt idx="273">
                  <c:v>7.5</c:v>
                </c:pt>
                <c:pt idx="274">
                  <c:v>7</c:v>
                </c:pt>
                <c:pt idx="275">
                  <c:v>6.5</c:v>
                </c:pt>
                <c:pt idx="276">
                  <c:v>6</c:v>
                </c:pt>
                <c:pt idx="277">
                  <c:v>5.5</c:v>
                </c:pt>
                <c:pt idx="278">
                  <c:v>5</c:v>
                </c:pt>
                <c:pt idx="279">
                  <c:v>4.5</c:v>
                </c:pt>
                <c:pt idx="280">
                  <c:v>4</c:v>
                </c:pt>
                <c:pt idx="281">
                  <c:v>3.6</c:v>
                </c:pt>
                <c:pt idx="282">
                  <c:v>3.2</c:v>
                </c:pt>
                <c:pt idx="283">
                  <c:v>2.8</c:v>
                </c:pt>
                <c:pt idx="284">
                  <c:v>2.4</c:v>
                </c:pt>
                <c:pt idx="285">
                  <c:v>2</c:v>
                </c:pt>
                <c:pt idx="286">
                  <c:v>1.5999999999999901</c:v>
                </c:pt>
                <c:pt idx="287">
                  <c:v>1.19999999999999</c:v>
                </c:pt>
                <c:pt idx="288">
                  <c:v>0.79999999999999905</c:v>
                </c:pt>
                <c:pt idx="289">
                  <c:v>0.39999999999999902</c:v>
                </c:pt>
                <c:pt idx="290">
                  <c:v>0</c:v>
                </c:pt>
                <c:pt idx="291">
                  <c:v>0.4</c:v>
                </c:pt>
                <c:pt idx="292">
                  <c:v>0.8</c:v>
                </c:pt>
                <c:pt idx="293">
                  <c:v>1.2</c:v>
                </c:pt>
                <c:pt idx="294">
                  <c:v>1.6</c:v>
                </c:pt>
                <c:pt idx="295">
                  <c:v>2</c:v>
                </c:pt>
                <c:pt idx="296">
                  <c:v>2.4</c:v>
                </c:pt>
                <c:pt idx="297">
                  <c:v>2.8</c:v>
                </c:pt>
                <c:pt idx="298">
                  <c:v>3.2</c:v>
                </c:pt>
                <c:pt idx="299">
                  <c:v>3.6</c:v>
                </c:pt>
                <c:pt idx="300">
                  <c:v>4</c:v>
                </c:pt>
                <c:pt idx="301">
                  <c:v>4.5</c:v>
                </c:pt>
                <c:pt idx="302">
                  <c:v>5</c:v>
                </c:pt>
                <c:pt idx="303">
                  <c:v>5.5</c:v>
                </c:pt>
                <c:pt idx="304">
                  <c:v>6</c:v>
                </c:pt>
                <c:pt idx="305">
                  <c:v>6.5</c:v>
                </c:pt>
                <c:pt idx="306">
                  <c:v>7</c:v>
                </c:pt>
                <c:pt idx="307">
                  <c:v>7.5</c:v>
                </c:pt>
                <c:pt idx="308">
                  <c:v>8</c:v>
                </c:pt>
                <c:pt idx="309">
                  <c:v>8.5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F-065F-4CEE-BD22-EACE96789AC8}"/>
            </c:ext>
          </c:extLst>
        </c:ser>
        <c:ser>
          <c:idx val="48"/>
          <c:order val="46"/>
          <c:tx>
            <c:v>Average</c:v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30-065F-4CEE-BD22-EACE96789A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6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6-065F-4CEE-BD22-EACE96789AC8}"/>
                  </c:ext>
                </c:extLst>
              </c15:ser>
            </c15:filteredScatterSeries>
            <c15:filteredScatterSeries>
              <c15:ser>
                <c:idx val="14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065F-4CEE-BD22-EACE96789AC8}"/>
                  </c:ext>
                </c:extLst>
              </c15:ser>
            </c15:filteredScatterSeries>
            <c15:filteredScatterSeries>
              <c15:ser>
                <c:idx val="15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065F-4CEE-BD22-EACE96789AC8}"/>
                  </c:ext>
                </c:extLst>
              </c15:ser>
            </c15:filteredScatterSeries>
            <c15:filteredScatterSeries>
              <c15:ser>
                <c:idx val="23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065F-4CEE-BD22-EACE96789AC8}"/>
                  </c:ext>
                </c:extLst>
              </c15:ser>
            </c15:filteredScatterSeries>
            <c15:filteredScatterSeries>
              <c15:ser>
                <c:idx val="31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065F-4CEE-BD22-EACE96789AC8}"/>
                  </c:ext>
                </c:extLst>
              </c15:ser>
            </c15:filteredScatterSeries>
            <c15:filteredScatterSeries>
              <c15:ser>
                <c:idx val="32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H$1</c15:sqref>
                        </c15:formulaRef>
                      </c:ext>
                    </c:extLst>
                    <c:strCache>
                      <c:ptCount val="1"/>
                      <c:pt idx="0">
                        <c:v>Average</c:v>
                      </c:pt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H$2:$A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2.384615384615383</c:v>
                      </c:pt>
                      <c:pt idx="1">
                        <c:v>22.415384615384614</c:v>
                      </c:pt>
                      <c:pt idx="2">
                        <c:v>22.446153846153841</c:v>
                      </c:pt>
                      <c:pt idx="3">
                        <c:v>22.476923076923079</c:v>
                      </c:pt>
                      <c:pt idx="4">
                        <c:v>22.507692307692309</c:v>
                      </c:pt>
                      <c:pt idx="5">
                        <c:v>22.53846153846154</c:v>
                      </c:pt>
                      <c:pt idx="6">
                        <c:v>22.569230769230767</c:v>
                      </c:pt>
                      <c:pt idx="7">
                        <c:v>22.6</c:v>
                      </c:pt>
                      <c:pt idx="8">
                        <c:v>22.630769230769229</c:v>
                      </c:pt>
                      <c:pt idx="9">
                        <c:v>22.661538461538463</c:v>
                      </c:pt>
                      <c:pt idx="10">
                        <c:v>22.692307692307693</c:v>
                      </c:pt>
                      <c:pt idx="11">
                        <c:v>21.369230769230771</c:v>
                      </c:pt>
                      <c:pt idx="12">
                        <c:v>20.046153846153842</c:v>
                      </c:pt>
                      <c:pt idx="13">
                        <c:v>18.723076923076924</c:v>
                      </c:pt>
                      <c:pt idx="14">
                        <c:v>17.400000000000002</c:v>
                      </c:pt>
                      <c:pt idx="15">
                        <c:v>16.076923076923077</c:v>
                      </c:pt>
                      <c:pt idx="16">
                        <c:v>14.753846153846146</c:v>
                      </c:pt>
                      <c:pt idx="17">
                        <c:v>13.430769230769222</c:v>
                      </c:pt>
                      <c:pt idx="18">
                        <c:v>12.1076923076923</c:v>
                      </c:pt>
                      <c:pt idx="19">
                        <c:v>10.784615384615376</c:v>
                      </c:pt>
                      <c:pt idx="20">
                        <c:v>9.4615384615384617</c:v>
                      </c:pt>
                      <c:pt idx="21">
                        <c:v>9.1769230769230781</c:v>
                      </c:pt>
                      <c:pt idx="22">
                        <c:v>8.8923076923076927</c:v>
                      </c:pt>
                      <c:pt idx="23">
                        <c:v>8.6076923076923073</c:v>
                      </c:pt>
                      <c:pt idx="24">
                        <c:v>8.3230769230769219</c:v>
                      </c:pt>
                      <c:pt idx="25">
                        <c:v>8.0384615384615383</c:v>
                      </c:pt>
                      <c:pt idx="26">
                        <c:v>7.7538461538461529</c:v>
                      </c:pt>
                      <c:pt idx="27">
                        <c:v>7.4692307692307685</c:v>
                      </c:pt>
                      <c:pt idx="28">
                        <c:v>7.1846153846153831</c:v>
                      </c:pt>
                      <c:pt idx="29">
                        <c:v>6.8999999999999995</c:v>
                      </c:pt>
                      <c:pt idx="30">
                        <c:v>6.615384615384615</c:v>
                      </c:pt>
                      <c:pt idx="31">
                        <c:v>6.5076923076923077</c:v>
                      </c:pt>
                      <c:pt idx="32">
                        <c:v>6.4</c:v>
                      </c:pt>
                      <c:pt idx="33">
                        <c:v>6.2923076923076913</c:v>
                      </c:pt>
                      <c:pt idx="34">
                        <c:v>6.184615384615384</c:v>
                      </c:pt>
                      <c:pt idx="35">
                        <c:v>6.0769230769230766</c:v>
                      </c:pt>
                      <c:pt idx="36">
                        <c:v>5.9692307692307605</c:v>
                      </c:pt>
                      <c:pt idx="37">
                        <c:v>5.861538461538454</c:v>
                      </c:pt>
                      <c:pt idx="38">
                        <c:v>5.7538461538461529</c:v>
                      </c:pt>
                      <c:pt idx="39">
                        <c:v>5.6461538461538447</c:v>
                      </c:pt>
                      <c:pt idx="40">
                        <c:v>5.5384615384615383</c:v>
                      </c:pt>
                      <c:pt idx="41">
                        <c:v>5.2769230769230768</c:v>
                      </c:pt>
                      <c:pt idx="42">
                        <c:v>5.0153846153846153</c:v>
                      </c:pt>
                      <c:pt idx="43">
                        <c:v>4.7538461538461538</c:v>
                      </c:pt>
                      <c:pt idx="44">
                        <c:v>4.4923076923076923</c:v>
                      </c:pt>
                      <c:pt idx="45">
                        <c:v>4.2307692307692308</c:v>
                      </c:pt>
                      <c:pt idx="46">
                        <c:v>3.9692307692307689</c:v>
                      </c:pt>
                      <c:pt idx="47">
                        <c:v>3.707692307692307</c:v>
                      </c:pt>
                      <c:pt idx="48">
                        <c:v>3.4461538461538455</c:v>
                      </c:pt>
                      <c:pt idx="49">
                        <c:v>3.1846153846153835</c:v>
                      </c:pt>
                      <c:pt idx="50">
                        <c:v>2.9230769230769229</c:v>
                      </c:pt>
                      <c:pt idx="51">
                        <c:v>2.9538461538461536</c:v>
                      </c:pt>
                      <c:pt idx="52">
                        <c:v>2.9846153846153842</c:v>
                      </c:pt>
                      <c:pt idx="53">
                        <c:v>3.0153846153846158</c:v>
                      </c:pt>
                      <c:pt idx="54">
                        <c:v>3.0461538461538464</c:v>
                      </c:pt>
                      <c:pt idx="55">
                        <c:v>3.0769230769230771</c:v>
                      </c:pt>
                      <c:pt idx="56">
                        <c:v>3.107692307692306</c:v>
                      </c:pt>
                      <c:pt idx="57">
                        <c:v>3.1384615384615371</c:v>
                      </c:pt>
                      <c:pt idx="58">
                        <c:v>3.1692307692307682</c:v>
                      </c:pt>
                      <c:pt idx="59">
                        <c:v>3.1999999999999926</c:v>
                      </c:pt>
                      <c:pt idx="60">
                        <c:v>3.2307692307692308</c:v>
                      </c:pt>
                      <c:pt idx="61">
                        <c:v>6.8999999999999995</c:v>
                      </c:pt>
                      <c:pt idx="62">
                        <c:v>10.569230769230769</c:v>
                      </c:pt>
                      <c:pt idx="63">
                        <c:v>14.238461538461539</c:v>
                      </c:pt>
                      <c:pt idx="64">
                        <c:v>17.907692307692308</c:v>
                      </c:pt>
                      <c:pt idx="65">
                        <c:v>21.576923076923077</c:v>
                      </c:pt>
                      <c:pt idx="66">
                        <c:v>25.246153846153845</c:v>
                      </c:pt>
                      <c:pt idx="67">
                        <c:v>28.915384615384614</c:v>
                      </c:pt>
                      <c:pt idx="68">
                        <c:v>32.58461538461539</c:v>
                      </c:pt>
                      <c:pt idx="69">
                        <c:v>36.253846153846148</c:v>
                      </c:pt>
                      <c:pt idx="70">
                        <c:v>39.92307692307692</c:v>
                      </c:pt>
                      <c:pt idx="71">
                        <c:v>456.06923076923078</c:v>
                      </c:pt>
                      <c:pt idx="72">
                        <c:v>872.21538461538466</c:v>
                      </c:pt>
                      <c:pt idx="73">
                        <c:v>1288.3615384615382</c:v>
                      </c:pt>
                      <c:pt idx="74">
                        <c:v>1704.5076923076924</c:v>
                      </c:pt>
                      <c:pt idx="75">
                        <c:v>2120.6538461538462</c:v>
                      </c:pt>
                      <c:pt idx="76">
                        <c:v>2536.7999999999997</c:v>
                      </c:pt>
                      <c:pt idx="77">
                        <c:v>2952.9461538461537</c:v>
                      </c:pt>
                      <c:pt idx="78">
                        <c:v>3369.0923076923082</c:v>
                      </c:pt>
                      <c:pt idx="79">
                        <c:v>3785.2384615384613</c:v>
                      </c:pt>
                      <c:pt idx="80">
                        <c:v>4201.3846153846152</c:v>
                      </c:pt>
                      <c:pt idx="81">
                        <c:v>3957.523076923077</c:v>
                      </c:pt>
                      <c:pt idx="82">
                        <c:v>3713.6615384615384</c:v>
                      </c:pt>
                      <c:pt idx="83">
                        <c:v>3469.8</c:v>
                      </c:pt>
                      <c:pt idx="84">
                        <c:v>3225.9384615384615</c:v>
                      </c:pt>
                      <c:pt idx="85">
                        <c:v>2982.0769230769229</c:v>
                      </c:pt>
                      <c:pt idx="86">
                        <c:v>2738.2153846153847</c:v>
                      </c:pt>
                      <c:pt idx="87">
                        <c:v>2494.3538461538383</c:v>
                      </c:pt>
                      <c:pt idx="88">
                        <c:v>2250.4923076923078</c:v>
                      </c:pt>
                      <c:pt idx="89">
                        <c:v>2006.6307692307694</c:v>
                      </c:pt>
                      <c:pt idx="90">
                        <c:v>1762.7692307692307</c:v>
                      </c:pt>
                      <c:pt idx="91">
                        <c:v>2038.6846153846154</c:v>
                      </c:pt>
                      <c:pt idx="92">
                        <c:v>2314.6</c:v>
                      </c:pt>
                      <c:pt idx="93">
                        <c:v>2590.5153846153844</c:v>
                      </c:pt>
                      <c:pt idx="94">
                        <c:v>2866.4307692307693</c:v>
                      </c:pt>
                      <c:pt idx="95">
                        <c:v>3142.3461538461538</c:v>
                      </c:pt>
                      <c:pt idx="96">
                        <c:v>3418.2615384615387</c:v>
                      </c:pt>
                      <c:pt idx="97">
                        <c:v>3694.1769230769232</c:v>
                      </c:pt>
                      <c:pt idx="98">
                        <c:v>3970.0923076923073</c:v>
                      </c:pt>
                      <c:pt idx="99">
                        <c:v>4246.0076923076922</c:v>
                      </c:pt>
                      <c:pt idx="100">
                        <c:v>4521.9230769230771</c:v>
                      </c:pt>
                      <c:pt idx="101">
                        <c:v>4232.9307692307693</c:v>
                      </c:pt>
                      <c:pt idx="102">
                        <c:v>3943.9384615384615</c:v>
                      </c:pt>
                      <c:pt idx="103">
                        <c:v>3654.9461538461542</c:v>
                      </c:pt>
                      <c:pt idx="104">
                        <c:v>3365.9538461538459</c:v>
                      </c:pt>
                      <c:pt idx="105">
                        <c:v>3076.9615384615386</c:v>
                      </c:pt>
                      <c:pt idx="106">
                        <c:v>2787.9692307692312</c:v>
                      </c:pt>
                      <c:pt idx="107">
                        <c:v>2498.976923076923</c:v>
                      </c:pt>
                      <c:pt idx="108">
                        <c:v>2209.9846153846156</c:v>
                      </c:pt>
                      <c:pt idx="109">
                        <c:v>1920.9923076923069</c:v>
                      </c:pt>
                      <c:pt idx="110">
                        <c:v>1632</c:v>
                      </c:pt>
                      <c:pt idx="111">
                        <c:v>1534.3615384615384</c:v>
                      </c:pt>
                      <c:pt idx="112">
                        <c:v>1436.7230769230771</c:v>
                      </c:pt>
                      <c:pt idx="113">
                        <c:v>1339.0846153846153</c:v>
                      </c:pt>
                      <c:pt idx="114">
                        <c:v>1241.4461538461537</c:v>
                      </c:pt>
                      <c:pt idx="115">
                        <c:v>1143.8076923076924</c:v>
                      </c:pt>
                      <c:pt idx="116">
                        <c:v>1046.1692307692306</c:v>
                      </c:pt>
                      <c:pt idx="117">
                        <c:v>948.53076923076924</c:v>
                      </c:pt>
                      <c:pt idx="118">
                        <c:v>850.89230769230755</c:v>
                      </c:pt>
                      <c:pt idx="119">
                        <c:v>753.2538461538461</c:v>
                      </c:pt>
                      <c:pt idx="120">
                        <c:v>655.61538461538464</c:v>
                      </c:pt>
                      <c:pt idx="121">
                        <c:v>683.53846153846155</c:v>
                      </c:pt>
                      <c:pt idx="122">
                        <c:v>711.46153846153845</c:v>
                      </c:pt>
                      <c:pt idx="123">
                        <c:v>739.38461538461536</c:v>
                      </c:pt>
                      <c:pt idx="124">
                        <c:v>767.30769230769226</c:v>
                      </c:pt>
                      <c:pt idx="125">
                        <c:v>795.23076923076928</c:v>
                      </c:pt>
                      <c:pt idx="126">
                        <c:v>823.15384615384619</c:v>
                      </c:pt>
                      <c:pt idx="127">
                        <c:v>851.07692307692218</c:v>
                      </c:pt>
                      <c:pt idx="128">
                        <c:v>879</c:v>
                      </c:pt>
                      <c:pt idx="129">
                        <c:v>906.92307692307691</c:v>
                      </c:pt>
                      <c:pt idx="130">
                        <c:v>934.84615384615381</c:v>
                      </c:pt>
                      <c:pt idx="131">
                        <c:v>1083.1384615384616</c:v>
                      </c:pt>
                      <c:pt idx="132">
                        <c:v>1231.4307692307691</c:v>
                      </c:pt>
                      <c:pt idx="133">
                        <c:v>1379.7230769230771</c:v>
                      </c:pt>
                      <c:pt idx="134">
                        <c:v>1528.0153846153846</c:v>
                      </c:pt>
                      <c:pt idx="135">
                        <c:v>1676.3076923076924</c:v>
                      </c:pt>
                      <c:pt idx="136">
                        <c:v>1824.6</c:v>
                      </c:pt>
                      <c:pt idx="137">
                        <c:v>1972.8923076923079</c:v>
                      </c:pt>
                      <c:pt idx="138">
                        <c:v>2121.1846153846154</c:v>
                      </c:pt>
                      <c:pt idx="139">
                        <c:v>2269.476923076923</c:v>
                      </c:pt>
                      <c:pt idx="140">
                        <c:v>2417.7692307692309</c:v>
                      </c:pt>
                      <c:pt idx="141">
                        <c:v>2283.3923076923074</c:v>
                      </c:pt>
                      <c:pt idx="142">
                        <c:v>2149.0153846153844</c:v>
                      </c:pt>
                      <c:pt idx="143">
                        <c:v>2014.6384615384618</c:v>
                      </c:pt>
                      <c:pt idx="144">
                        <c:v>1880.2615384615385</c:v>
                      </c:pt>
                      <c:pt idx="145">
                        <c:v>1745.8846153846155</c:v>
                      </c:pt>
                      <c:pt idx="146">
                        <c:v>1611.5076923076913</c:v>
                      </c:pt>
                      <c:pt idx="147">
                        <c:v>1477.1307692307685</c:v>
                      </c:pt>
                      <c:pt idx="148">
                        <c:v>1342.7538461538461</c:v>
                      </c:pt>
                      <c:pt idx="149">
                        <c:v>1208.376923076923</c:v>
                      </c:pt>
                      <c:pt idx="150">
                        <c:v>1074</c:v>
                      </c:pt>
                      <c:pt idx="151">
                        <c:v>1036.3615384615384</c:v>
                      </c:pt>
                      <c:pt idx="152">
                        <c:v>998.72307692307709</c:v>
                      </c:pt>
                      <c:pt idx="153">
                        <c:v>961.08461538461529</c:v>
                      </c:pt>
                      <c:pt idx="154">
                        <c:v>923.44615384615395</c:v>
                      </c:pt>
                      <c:pt idx="155">
                        <c:v>885.80769230769226</c:v>
                      </c:pt>
                      <c:pt idx="156">
                        <c:v>848.16923076923069</c:v>
                      </c:pt>
                      <c:pt idx="157">
                        <c:v>810.53076923076935</c:v>
                      </c:pt>
                      <c:pt idx="158">
                        <c:v>772.89230769230755</c:v>
                      </c:pt>
                      <c:pt idx="159">
                        <c:v>735.25384615384542</c:v>
                      </c:pt>
                      <c:pt idx="160">
                        <c:v>697.61538461538464</c:v>
                      </c:pt>
                      <c:pt idx="161">
                        <c:v>688.823076923077</c:v>
                      </c:pt>
                      <c:pt idx="162">
                        <c:v>680.03076923076935</c:v>
                      </c:pt>
                      <c:pt idx="163">
                        <c:v>671.23846153846148</c:v>
                      </c:pt>
                      <c:pt idx="164">
                        <c:v>662.44615384615383</c:v>
                      </c:pt>
                      <c:pt idx="165">
                        <c:v>653.65384615384619</c:v>
                      </c:pt>
                      <c:pt idx="166">
                        <c:v>644.86153846153854</c:v>
                      </c:pt>
                      <c:pt idx="167">
                        <c:v>636.0692307692309</c:v>
                      </c:pt>
                      <c:pt idx="168">
                        <c:v>627.27692307692314</c:v>
                      </c:pt>
                      <c:pt idx="169">
                        <c:v>618.48461538461538</c:v>
                      </c:pt>
                      <c:pt idx="170">
                        <c:v>609.69230769230774</c:v>
                      </c:pt>
                      <c:pt idx="171">
                        <c:v>583.68461538461531</c:v>
                      </c:pt>
                      <c:pt idx="172">
                        <c:v>557.67692307692312</c:v>
                      </c:pt>
                      <c:pt idx="173">
                        <c:v>531.66923076923069</c:v>
                      </c:pt>
                      <c:pt idx="174">
                        <c:v>505.6615384615385</c:v>
                      </c:pt>
                      <c:pt idx="175">
                        <c:v>479.65384615384613</c:v>
                      </c:pt>
                      <c:pt idx="176">
                        <c:v>453.64615384615303</c:v>
                      </c:pt>
                      <c:pt idx="177">
                        <c:v>427.63846153846077</c:v>
                      </c:pt>
                      <c:pt idx="178">
                        <c:v>401.63076923076926</c:v>
                      </c:pt>
                      <c:pt idx="179">
                        <c:v>375.6230769230761</c:v>
                      </c:pt>
                      <c:pt idx="180">
                        <c:v>349.61538461538464</c:v>
                      </c:pt>
                      <c:pt idx="181">
                        <c:v>336.14615384615382</c:v>
                      </c:pt>
                      <c:pt idx="182">
                        <c:v>322.67692307692312</c:v>
                      </c:pt>
                      <c:pt idx="183">
                        <c:v>309.2076923076923</c:v>
                      </c:pt>
                      <c:pt idx="184">
                        <c:v>295.73846153846154</c:v>
                      </c:pt>
                      <c:pt idx="185">
                        <c:v>282.26923076923077</c:v>
                      </c:pt>
                      <c:pt idx="186">
                        <c:v>268.8</c:v>
                      </c:pt>
                      <c:pt idx="187">
                        <c:v>255.33076923076925</c:v>
                      </c:pt>
                      <c:pt idx="188">
                        <c:v>241.86153846153846</c:v>
                      </c:pt>
                      <c:pt idx="189">
                        <c:v>228.3923076923077</c:v>
                      </c:pt>
                      <c:pt idx="190">
                        <c:v>214.92307692307693</c:v>
                      </c:pt>
                      <c:pt idx="191">
                        <c:v>207.20769230769233</c:v>
                      </c:pt>
                      <c:pt idx="192">
                        <c:v>199.49230769230769</c:v>
                      </c:pt>
                      <c:pt idx="193">
                        <c:v>191.77692307692308</c:v>
                      </c:pt>
                      <c:pt idx="194">
                        <c:v>184.06153846153845</c:v>
                      </c:pt>
                      <c:pt idx="195">
                        <c:v>176.34615384615384</c:v>
                      </c:pt>
                      <c:pt idx="196">
                        <c:v>168.63076923076915</c:v>
                      </c:pt>
                      <c:pt idx="197">
                        <c:v>160.91538461538448</c:v>
                      </c:pt>
                      <c:pt idx="198">
                        <c:v>153.1999999999999</c:v>
                      </c:pt>
                      <c:pt idx="199">
                        <c:v>145.48461538461535</c:v>
                      </c:pt>
                      <c:pt idx="200">
                        <c:v>137.76923076923077</c:v>
                      </c:pt>
                      <c:pt idx="201">
                        <c:v>132.30769230769232</c:v>
                      </c:pt>
                      <c:pt idx="202">
                        <c:v>126.84615384615387</c:v>
                      </c:pt>
                      <c:pt idx="203">
                        <c:v>121.38461538461537</c:v>
                      </c:pt>
                      <c:pt idx="204">
                        <c:v>115.92307692307696</c:v>
                      </c:pt>
                      <c:pt idx="205">
                        <c:v>110.46153846153847</c:v>
                      </c:pt>
                      <c:pt idx="206">
                        <c:v>104.99999999999999</c:v>
                      </c:pt>
                      <c:pt idx="207">
                        <c:v>99.538461538461561</c:v>
                      </c:pt>
                      <c:pt idx="208">
                        <c:v>94.076923076923066</c:v>
                      </c:pt>
                      <c:pt idx="209">
                        <c:v>88.615384615384556</c:v>
                      </c:pt>
                      <c:pt idx="210">
                        <c:v>83.15384615384616</c:v>
                      </c:pt>
                      <c:pt idx="211">
                        <c:v>80.746153846153831</c:v>
                      </c:pt>
                      <c:pt idx="212">
                        <c:v>78.338461538461544</c:v>
                      </c:pt>
                      <c:pt idx="213">
                        <c:v>75.930769230769229</c:v>
                      </c:pt>
                      <c:pt idx="214">
                        <c:v>73.523076923076914</c:v>
                      </c:pt>
                      <c:pt idx="215">
                        <c:v>71.115384615384613</c:v>
                      </c:pt>
                      <c:pt idx="216">
                        <c:v>68.707692307692227</c:v>
                      </c:pt>
                      <c:pt idx="217">
                        <c:v>66.3</c:v>
                      </c:pt>
                      <c:pt idx="218">
                        <c:v>63.892307692307682</c:v>
                      </c:pt>
                      <c:pt idx="219">
                        <c:v>61.484615384615374</c:v>
                      </c:pt>
                      <c:pt idx="220">
                        <c:v>59.07692307692308</c:v>
                      </c:pt>
                      <c:pt idx="221">
                        <c:v>59.638461538461534</c:v>
                      </c:pt>
                      <c:pt idx="222">
                        <c:v>60.2</c:v>
                      </c:pt>
                      <c:pt idx="223">
                        <c:v>60.761538461538457</c:v>
                      </c:pt>
                      <c:pt idx="224">
                        <c:v>61.323076923076925</c:v>
                      </c:pt>
                      <c:pt idx="225">
                        <c:v>61.884615384615387</c:v>
                      </c:pt>
                      <c:pt idx="226">
                        <c:v>62.446153846153841</c:v>
                      </c:pt>
                      <c:pt idx="227">
                        <c:v>63.007692307692309</c:v>
                      </c:pt>
                      <c:pt idx="228">
                        <c:v>63.569230769230771</c:v>
                      </c:pt>
                      <c:pt idx="229">
                        <c:v>64.130769230769232</c:v>
                      </c:pt>
                      <c:pt idx="230">
                        <c:v>64.692307692307693</c:v>
                      </c:pt>
                      <c:pt idx="231">
                        <c:v>64.615384615384613</c:v>
                      </c:pt>
                      <c:pt idx="232">
                        <c:v>64.538461538461533</c:v>
                      </c:pt>
                      <c:pt idx="233">
                        <c:v>64.461538461538467</c:v>
                      </c:pt>
                      <c:pt idx="234">
                        <c:v>64.384615384615387</c:v>
                      </c:pt>
                      <c:pt idx="235">
                        <c:v>64.307692307692307</c:v>
                      </c:pt>
                      <c:pt idx="236">
                        <c:v>64.230769230769212</c:v>
                      </c:pt>
                      <c:pt idx="237">
                        <c:v>64.15384615384616</c:v>
                      </c:pt>
                      <c:pt idx="238">
                        <c:v>64.07692307692308</c:v>
                      </c:pt>
                      <c:pt idx="239">
                        <c:v>64.000000000000014</c:v>
                      </c:pt>
                      <c:pt idx="240">
                        <c:v>63.92307692307692</c:v>
                      </c:pt>
                      <c:pt idx="241">
                        <c:v>62.70000000000001</c:v>
                      </c:pt>
                      <c:pt idx="242">
                        <c:v>61.476923076923072</c:v>
                      </c:pt>
                      <c:pt idx="243">
                        <c:v>60.253846153846162</c:v>
                      </c:pt>
                      <c:pt idx="244">
                        <c:v>59.030769230769231</c:v>
                      </c:pt>
                      <c:pt idx="245">
                        <c:v>57.807692307692307</c:v>
                      </c:pt>
                      <c:pt idx="246">
                        <c:v>56.584615384615368</c:v>
                      </c:pt>
                      <c:pt idx="247">
                        <c:v>55.361538461538444</c:v>
                      </c:pt>
                      <c:pt idx="248">
                        <c:v>54.138461538461534</c:v>
                      </c:pt>
                      <c:pt idx="249">
                        <c:v>52.915384615384603</c:v>
                      </c:pt>
                      <c:pt idx="250">
                        <c:v>51.692307692307693</c:v>
                      </c:pt>
                      <c:pt idx="251">
                        <c:v>50.676923076923075</c:v>
                      </c:pt>
                      <c:pt idx="252">
                        <c:v>49.661538461538463</c:v>
                      </c:pt>
                      <c:pt idx="253">
                        <c:v>48.646153846153837</c:v>
                      </c:pt>
                      <c:pt idx="254">
                        <c:v>47.630769230769232</c:v>
                      </c:pt>
                      <c:pt idx="255">
                        <c:v>46.615384615384613</c:v>
                      </c:pt>
                      <c:pt idx="256">
                        <c:v>45.59999999999998</c:v>
                      </c:pt>
                      <c:pt idx="257">
                        <c:v>44.584615384615368</c:v>
                      </c:pt>
                      <c:pt idx="258">
                        <c:v>43.569230769230771</c:v>
                      </c:pt>
                      <c:pt idx="259">
                        <c:v>42.553846153846152</c:v>
                      </c:pt>
                      <c:pt idx="260">
                        <c:v>41.53846153846154</c:v>
                      </c:pt>
                      <c:pt idx="261">
                        <c:v>40.376923076923077</c:v>
                      </c:pt>
                      <c:pt idx="262">
                        <c:v>39.215384615384615</c:v>
                      </c:pt>
                      <c:pt idx="263">
                        <c:v>38.053846153846152</c:v>
                      </c:pt>
                      <c:pt idx="264">
                        <c:v>36.892307692307696</c:v>
                      </c:pt>
                      <c:pt idx="265">
                        <c:v>35.730769230769234</c:v>
                      </c:pt>
                      <c:pt idx="266">
                        <c:v>34.569230769230771</c:v>
                      </c:pt>
                      <c:pt idx="267">
                        <c:v>33.407692307692308</c:v>
                      </c:pt>
                      <c:pt idx="268">
                        <c:v>32.246153846153845</c:v>
                      </c:pt>
                      <c:pt idx="269">
                        <c:v>31.084615384615386</c:v>
                      </c:pt>
                      <c:pt idx="270">
                        <c:v>29.923076923076923</c:v>
                      </c:pt>
                      <c:pt idx="271">
                        <c:v>29.469230769230766</c:v>
                      </c:pt>
                      <c:pt idx="272">
                        <c:v>29.015384615384615</c:v>
                      </c:pt>
                      <c:pt idx="273">
                        <c:v>28.561538461538461</c:v>
                      </c:pt>
                      <c:pt idx="274">
                        <c:v>28.107692307692311</c:v>
                      </c:pt>
                      <c:pt idx="275">
                        <c:v>27.653846153846153</c:v>
                      </c:pt>
                      <c:pt idx="276">
                        <c:v>27.199999999999985</c:v>
                      </c:pt>
                      <c:pt idx="277">
                        <c:v>26.746153846153767</c:v>
                      </c:pt>
                      <c:pt idx="278">
                        <c:v>26.292307692307688</c:v>
                      </c:pt>
                      <c:pt idx="279">
                        <c:v>25.838461538461537</c:v>
                      </c:pt>
                      <c:pt idx="280">
                        <c:v>25.384615384615383</c:v>
                      </c:pt>
                      <c:pt idx="281">
                        <c:v>24.669230769230769</c:v>
                      </c:pt>
                      <c:pt idx="282">
                        <c:v>23.953846153846158</c:v>
                      </c:pt>
                      <c:pt idx="283">
                        <c:v>23.238461538461536</c:v>
                      </c:pt>
                      <c:pt idx="284">
                        <c:v>22.523076923076925</c:v>
                      </c:pt>
                      <c:pt idx="285">
                        <c:v>21.807692307692307</c:v>
                      </c:pt>
                      <c:pt idx="286">
                        <c:v>21.092307692307692</c:v>
                      </c:pt>
                      <c:pt idx="287">
                        <c:v>20.376923076923081</c:v>
                      </c:pt>
                      <c:pt idx="288">
                        <c:v>19.661538461538459</c:v>
                      </c:pt>
                      <c:pt idx="289">
                        <c:v>18.946153846153845</c:v>
                      </c:pt>
                      <c:pt idx="290">
                        <c:v>18.23076923076923</c:v>
                      </c:pt>
                      <c:pt idx="291">
                        <c:v>17.892307692307693</c:v>
                      </c:pt>
                      <c:pt idx="292">
                        <c:v>17.553846153846152</c:v>
                      </c:pt>
                      <c:pt idx="293">
                        <c:v>17.215384615384615</c:v>
                      </c:pt>
                      <c:pt idx="294">
                        <c:v>16.876923076923077</c:v>
                      </c:pt>
                      <c:pt idx="295">
                        <c:v>16.53846153846154</c:v>
                      </c:pt>
                      <c:pt idx="296">
                        <c:v>16.199999999999989</c:v>
                      </c:pt>
                      <c:pt idx="297">
                        <c:v>15.861538461538455</c:v>
                      </c:pt>
                      <c:pt idx="298">
                        <c:v>15.523076923076925</c:v>
                      </c:pt>
                      <c:pt idx="299">
                        <c:v>15.18461538461537</c:v>
                      </c:pt>
                      <c:pt idx="300">
                        <c:v>14.846153846153847</c:v>
                      </c:pt>
                      <c:pt idx="301">
                        <c:v>14.376923076923076</c:v>
                      </c:pt>
                      <c:pt idx="302">
                        <c:v>13.907692307692304</c:v>
                      </c:pt>
                      <c:pt idx="303">
                        <c:v>13.438461538461542</c:v>
                      </c:pt>
                      <c:pt idx="304">
                        <c:v>12.969230769230771</c:v>
                      </c:pt>
                      <c:pt idx="305">
                        <c:v>12.5</c:v>
                      </c:pt>
                      <c:pt idx="306">
                        <c:v>12.030769230769229</c:v>
                      </c:pt>
                      <c:pt idx="307">
                        <c:v>11.561538461538458</c:v>
                      </c:pt>
                      <c:pt idx="308">
                        <c:v>11.092307692307694</c:v>
                      </c:pt>
                      <c:pt idx="309">
                        <c:v>10.623076923076924</c:v>
                      </c:pt>
                      <c:pt idx="310">
                        <c:v>10.153846153846153</c:v>
                      </c:pt>
                      <c:pt idx="311">
                        <c:v>9.9461538461538463</c:v>
                      </c:pt>
                      <c:pt idx="312">
                        <c:v>9.7384615384615376</c:v>
                      </c:pt>
                      <c:pt idx="313">
                        <c:v>9.5307692307692307</c:v>
                      </c:pt>
                      <c:pt idx="314">
                        <c:v>9.3230769230769219</c:v>
                      </c:pt>
                      <c:pt idx="315">
                        <c:v>9.115384615384615</c:v>
                      </c:pt>
                      <c:pt idx="316">
                        <c:v>8.9076923076923062</c:v>
                      </c:pt>
                      <c:pt idx="317">
                        <c:v>8.6999999999999922</c:v>
                      </c:pt>
                      <c:pt idx="318">
                        <c:v>8.4923076923076923</c:v>
                      </c:pt>
                      <c:pt idx="319">
                        <c:v>8.2846153846153765</c:v>
                      </c:pt>
                      <c:pt idx="320">
                        <c:v>8.076923076923076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065F-4CEE-BD22-EACE96789AC8}"/>
                  </c:ext>
                </c:extLst>
              </c15:ser>
            </c15:filteredScatterSeries>
            <c15:filteredScatterSeries>
              <c15:ser>
                <c:idx val="33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065F-4CEE-BD22-EACE96789AC8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asured</a:t>
                </a:r>
                <a:r>
                  <a:rPr lang="en-US" baseline="0"/>
                  <a:t> Particle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188070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 Single Experimen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22</c:f>
              <c:numCache>
                <c:formatCode>General</c:formatCode>
                <c:ptCount val="3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A40-46D7-AEA4-4415278D2D1D}"/>
            </c:ext>
          </c:extLst>
        </c:ser>
        <c:ser>
          <c:idx val="1"/>
          <c:order val="1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22</c:f>
              <c:numCache>
                <c:formatCode>General</c:formatCode>
                <c:ptCount val="3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A40-46D7-AEA4-4415278D2D1D}"/>
            </c:ext>
          </c:extLst>
        </c:ser>
        <c:ser>
          <c:idx val="2"/>
          <c:order val="2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22</c:f>
              <c:numCache>
                <c:formatCode>General</c:formatCode>
                <c:ptCount val="3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3A40-46D7-AEA4-4415278D2D1D}"/>
            </c:ext>
          </c:extLst>
        </c:ser>
        <c:ser>
          <c:idx val="3"/>
          <c:order val="3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22</c:f>
              <c:numCache>
                <c:formatCode>General</c:formatCode>
                <c:ptCount val="32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3A40-46D7-AEA4-4415278D2D1D}"/>
            </c:ext>
          </c:extLst>
        </c:ser>
        <c:ser>
          <c:idx val="4"/>
          <c:order val="4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22</c:f>
              <c:numCache>
                <c:formatCode>General</c:formatCode>
                <c:ptCount val="32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3A40-46D7-AEA4-4415278D2D1D}"/>
            </c:ext>
          </c:extLst>
        </c:ser>
        <c:ser>
          <c:idx val="5"/>
          <c:order val="5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22</c:f>
              <c:numCache>
                <c:formatCode>General</c:formatCode>
                <c:ptCount val="32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3A40-46D7-AEA4-4415278D2D1D}"/>
            </c:ext>
          </c:extLst>
        </c:ser>
        <c:ser>
          <c:idx val="7"/>
          <c:order val="7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22</c:f>
              <c:numCache>
                <c:formatCode>General</c:formatCode>
                <c:ptCount val="32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3A40-46D7-AEA4-4415278D2D1D}"/>
            </c:ext>
          </c:extLst>
        </c:ser>
        <c:ser>
          <c:idx val="8"/>
          <c:order val="8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22</c:f>
              <c:numCache>
                <c:formatCode>General</c:formatCode>
                <c:ptCount val="32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3A40-46D7-AEA4-4415278D2D1D}"/>
            </c:ext>
          </c:extLst>
        </c:ser>
        <c:ser>
          <c:idx val="9"/>
          <c:order val="9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22</c:f>
              <c:numCache>
                <c:formatCode>General</c:formatCode>
                <c:ptCount val="32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3A40-46D7-AEA4-4415278D2D1D}"/>
            </c:ext>
          </c:extLst>
        </c:ser>
        <c:ser>
          <c:idx val="10"/>
          <c:order val="10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22</c:f>
              <c:numCache>
                <c:formatCode>General</c:formatCode>
                <c:ptCount val="32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3A40-46D7-AEA4-4415278D2D1D}"/>
            </c:ext>
          </c:extLst>
        </c:ser>
        <c:ser>
          <c:idx val="11"/>
          <c:order val="11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22</c:f>
              <c:numCache>
                <c:formatCode>General</c:formatCode>
                <c:ptCount val="32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3A40-46D7-AEA4-4415278D2D1D}"/>
            </c:ext>
          </c:extLst>
        </c:ser>
        <c:ser>
          <c:idx val="12"/>
          <c:order val="12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22</c:f>
              <c:numCache>
                <c:formatCode>General</c:formatCode>
                <c:ptCount val="32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3A40-46D7-AEA4-4415278D2D1D}"/>
            </c:ext>
          </c:extLst>
        </c:ser>
        <c:ser>
          <c:idx val="13"/>
          <c:order val="13"/>
          <c:tx>
            <c:strRef>
              <c:f>Φύλλο1!$AF$1</c:f>
              <c:strCache>
                <c:ptCount val="1"/>
                <c:pt idx="0">
                  <c:v>S-BU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F$2:$AF$322</c:f>
              <c:numCache>
                <c:formatCode>General</c:formatCode>
                <c:ptCount val="321"/>
                <c:pt idx="0">
                  <c:v>159</c:v>
                </c:pt>
                <c:pt idx="1">
                  <c:v>151</c:v>
                </c:pt>
                <c:pt idx="2">
                  <c:v>143</c:v>
                </c:pt>
                <c:pt idx="3">
                  <c:v>135</c:v>
                </c:pt>
                <c:pt idx="4">
                  <c:v>127</c:v>
                </c:pt>
                <c:pt idx="5">
                  <c:v>119</c:v>
                </c:pt>
                <c:pt idx="6">
                  <c:v>111</c:v>
                </c:pt>
                <c:pt idx="7">
                  <c:v>103</c:v>
                </c:pt>
                <c:pt idx="8">
                  <c:v>95</c:v>
                </c:pt>
                <c:pt idx="9">
                  <c:v>87</c:v>
                </c:pt>
                <c:pt idx="10">
                  <c:v>79</c:v>
                </c:pt>
                <c:pt idx="11">
                  <c:v>71.099999999999994</c:v>
                </c:pt>
                <c:pt idx="12">
                  <c:v>63.2</c:v>
                </c:pt>
                <c:pt idx="13">
                  <c:v>55.3</c:v>
                </c:pt>
                <c:pt idx="14">
                  <c:v>47.4</c:v>
                </c:pt>
                <c:pt idx="15">
                  <c:v>39.5</c:v>
                </c:pt>
                <c:pt idx="16">
                  <c:v>31.599999999999898</c:v>
                </c:pt>
                <c:pt idx="17">
                  <c:v>23.6999999999999</c:v>
                </c:pt>
                <c:pt idx="18">
                  <c:v>15.799999999999899</c:v>
                </c:pt>
                <c:pt idx="19">
                  <c:v>7.8999999999999897</c:v>
                </c:pt>
                <c:pt idx="20">
                  <c:v>0</c:v>
                </c:pt>
                <c:pt idx="21">
                  <c:v>0.4</c:v>
                </c:pt>
                <c:pt idx="22">
                  <c:v>0.8</c:v>
                </c:pt>
                <c:pt idx="23">
                  <c:v>1.2</c:v>
                </c:pt>
                <c:pt idx="24">
                  <c:v>1.6</c:v>
                </c:pt>
                <c:pt idx="25">
                  <c:v>2</c:v>
                </c:pt>
                <c:pt idx="26">
                  <c:v>2.4</c:v>
                </c:pt>
                <c:pt idx="27">
                  <c:v>2.8</c:v>
                </c:pt>
                <c:pt idx="28">
                  <c:v>3.2</c:v>
                </c:pt>
                <c:pt idx="29">
                  <c:v>3.6</c:v>
                </c:pt>
                <c:pt idx="30">
                  <c:v>4</c:v>
                </c:pt>
                <c:pt idx="31">
                  <c:v>4.5</c:v>
                </c:pt>
                <c:pt idx="32">
                  <c:v>5</c:v>
                </c:pt>
                <c:pt idx="33">
                  <c:v>5.5</c:v>
                </c:pt>
                <c:pt idx="34">
                  <c:v>6</c:v>
                </c:pt>
                <c:pt idx="35">
                  <c:v>6.5</c:v>
                </c:pt>
                <c:pt idx="36">
                  <c:v>7</c:v>
                </c:pt>
                <c:pt idx="37">
                  <c:v>7.5</c:v>
                </c:pt>
                <c:pt idx="38">
                  <c:v>8</c:v>
                </c:pt>
                <c:pt idx="39">
                  <c:v>8.5</c:v>
                </c:pt>
                <c:pt idx="40">
                  <c:v>9</c:v>
                </c:pt>
                <c:pt idx="41">
                  <c:v>8.5</c:v>
                </c:pt>
                <c:pt idx="42">
                  <c:v>8</c:v>
                </c:pt>
                <c:pt idx="43">
                  <c:v>7.5</c:v>
                </c:pt>
                <c:pt idx="44">
                  <c:v>7</c:v>
                </c:pt>
                <c:pt idx="45">
                  <c:v>6.5</c:v>
                </c:pt>
                <c:pt idx="46">
                  <c:v>6</c:v>
                </c:pt>
                <c:pt idx="47">
                  <c:v>5.5</c:v>
                </c:pt>
                <c:pt idx="48">
                  <c:v>5</c:v>
                </c:pt>
                <c:pt idx="49">
                  <c:v>4.5</c:v>
                </c:pt>
                <c:pt idx="50">
                  <c:v>4</c:v>
                </c:pt>
                <c:pt idx="51">
                  <c:v>3.6</c:v>
                </c:pt>
                <c:pt idx="52">
                  <c:v>3.2</c:v>
                </c:pt>
                <c:pt idx="53">
                  <c:v>2.8</c:v>
                </c:pt>
                <c:pt idx="54">
                  <c:v>2.4</c:v>
                </c:pt>
                <c:pt idx="55">
                  <c:v>2</c:v>
                </c:pt>
                <c:pt idx="56">
                  <c:v>1.5999999999999901</c:v>
                </c:pt>
                <c:pt idx="57">
                  <c:v>1.19999999999999</c:v>
                </c:pt>
                <c:pt idx="58">
                  <c:v>0.79999999999999905</c:v>
                </c:pt>
                <c:pt idx="59">
                  <c:v>0.39999999999999902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2.1</c:v>
                </c:pt>
                <c:pt idx="202">
                  <c:v>4.2</c:v>
                </c:pt>
                <c:pt idx="203">
                  <c:v>6.3</c:v>
                </c:pt>
                <c:pt idx="204">
                  <c:v>8.4</c:v>
                </c:pt>
                <c:pt idx="205">
                  <c:v>10.5</c:v>
                </c:pt>
                <c:pt idx="206">
                  <c:v>12.6</c:v>
                </c:pt>
                <c:pt idx="207">
                  <c:v>14.7</c:v>
                </c:pt>
                <c:pt idx="208">
                  <c:v>16.8</c:v>
                </c:pt>
                <c:pt idx="209">
                  <c:v>18.899999999999999</c:v>
                </c:pt>
                <c:pt idx="210">
                  <c:v>21</c:v>
                </c:pt>
                <c:pt idx="211">
                  <c:v>23.1</c:v>
                </c:pt>
                <c:pt idx="212">
                  <c:v>25.2</c:v>
                </c:pt>
                <c:pt idx="213">
                  <c:v>27.3</c:v>
                </c:pt>
                <c:pt idx="214">
                  <c:v>29.4</c:v>
                </c:pt>
                <c:pt idx="215">
                  <c:v>31.5</c:v>
                </c:pt>
                <c:pt idx="216">
                  <c:v>33.6</c:v>
                </c:pt>
                <c:pt idx="217">
                  <c:v>35.700000000000003</c:v>
                </c:pt>
                <c:pt idx="218">
                  <c:v>37.799999999999997</c:v>
                </c:pt>
                <c:pt idx="219">
                  <c:v>39.9</c:v>
                </c:pt>
                <c:pt idx="220">
                  <c:v>42</c:v>
                </c:pt>
                <c:pt idx="221">
                  <c:v>40.299999999999997</c:v>
                </c:pt>
                <c:pt idx="222">
                  <c:v>38.6</c:v>
                </c:pt>
                <c:pt idx="223">
                  <c:v>36.9</c:v>
                </c:pt>
                <c:pt idx="224">
                  <c:v>35.200000000000003</c:v>
                </c:pt>
                <c:pt idx="225">
                  <c:v>33.5</c:v>
                </c:pt>
                <c:pt idx="226">
                  <c:v>31.8</c:v>
                </c:pt>
                <c:pt idx="227">
                  <c:v>30.1</c:v>
                </c:pt>
                <c:pt idx="228">
                  <c:v>28.4</c:v>
                </c:pt>
                <c:pt idx="229">
                  <c:v>26.7</c:v>
                </c:pt>
                <c:pt idx="230">
                  <c:v>25</c:v>
                </c:pt>
                <c:pt idx="231">
                  <c:v>23.4</c:v>
                </c:pt>
                <c:pt idx="232">
                  <c:v>21.8</c:v>
                </c:pt>
                <c:pt idx="233">
                  <c:v>20.2</c:v>
                </c:pt>
                <c:pt idx="234">
                  <c:v>18.600000000000001</c:v>
                </c:pt>
                <c:pt idx="235">
                  <c:v>17</c:v>
                </c:pt>
                <c:pt idx="236">
                  <c:v>15.399999999999901</c:v>
                </c:pt>
                <c:pt idx="237">
                  <c:v>13.799999999999899</c:v>
                </c:pt>
                <c:pt idx="238">
                  <c:v>12.2</c:v>
                </c:pt>
                <c:pt idx="239">
                  <c:v>10.6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8.5</c:v>
                </c:pt>
                <c:pt idx="292">
                  <c:v>8</c:v>
                </c:pt>
                <c:pt idx="293">
                  <c:v>7.5</c:v>
                </c:pt>
                <c:pt idx="294">
                  <c:v>7</c:v>
                </c:pt>
                <c:pt idx="295">
                  <c:v>6.5</c:v>
                </c:pt>
                <c:pt idx="296">
                  <c:v>6</c:v>
                </c:pt>
                <c:pt idx="297">
                  <c:v>5.5</c:v>
                </c:pt>
                <c:pt idx="298">
                  <c:v>5</c:v>
                </c:pt>
                <c:pt idx="299">
                  <c:v>4.5</c:v>
                </c:pt>
                <c:pt idx="300">
                  <c:v>4</c:v>
                </c:pt>
                <c:pt idx="301">
                  <c:v>3.6</c:v>
                </c:pt>
                <c:pt idx="302">
                  <c:v>3.2</c:v>
                </c:pt>
                <c:pt idx="303">
                  <c:v>2.8</c:v>
                </c:pt>
                <c:pt idx="304">
                  <c:v>2.4</c:v>
                </c:pt>
                <c:pt idx="305">
                  <c:v>2</c:v>
                </c:pt>
                <c:pt idx="306">
                  <c:v>1.5999999999999901</c:v>
                </c:pt>
                <c:pt idx="307">
                  <c:v>1.19999999999999</c:v>
                </c:pt>
                <c:pt idx="308">
                  <c:v>0.79999999999999905</c:v>
                </c:pt>
                <c:pt idx="309">
                  <c:v>0.39999999999999902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3A40-46D7-AEA4-4415278D2D1D}"/>
            </c:ext>
          </c:extLst>
        </c:ser>
        <c:ser>
          <c:idx val="14"/>
          <c:order val="14"/>
          <c:tx>
            <c:strRef>
              <c:f>Φύλλο1!$AG$1</c:f>
              <c:strCache>
                <c:ptCount val="1"/>
              </c:strCache>
            </c:strRef>
          </c:tx>
          <c:spPr>
            <a:ln w="19050" cap="rnd">
              <a:solidFill>
                <a:schemeClr val="accent3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G$2:$AG$322</c:f>
              <c:numCache>
                <c:formatCode>General</c:formatCode>
                <c:ptCount val="321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3A40-46D7-AEA4-4415278D2D1D}"/>
            </c:ext>
          </c:extLst>
        </c:ser>
        <c:ser>
          <c:idx val="15"/>
          <c:order val="15"/>
          <c:tx>
            <c:strRef>
              <c:f>Φύλλο1!$AH$1</c:f>
              <c:strCache>
                <c:ptCount val="1"/>
                <c:pt idx="0">
                  <c:v>Average</c:v>
                </c:pt>
              </c:strCache>
            </c:strRef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Φύλλο1!$R$2:$R$322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H$2:$AH$322</c:f>
              <c:numCache>
                <c:formatCode>General</c:formatCode>
                <c:ptCount val="321"/>
                <c:pt idx="0">
                  <c:v>22.384615384615383</c:v>
                </c:pt>
                <c:pt idx="1">
                  <c:v>22.415384615384614</c:v>
                </c:pt>
                <c:pt idx="2">
                  <c:v>22.446153846153841</c:v>
                </c:pt>
                <c:pt idx="3">
                  <c:v>22.476923076923079</c:v>
                </c:pt>
                <c:pt idx="4">
                  <c:v>22.507692307692309</c:v>
                </c:pt>
                <c:pt idx="5">
                  <c:v>22.53846153846154</c:v>
                </c:pt>
                <c:pt idx="6">
                  <c:v>22.569230769230767</c:v>
                </c:pt>
                <c:pt idx="7">
                  <c:v>22.6</c:v>
                </c:pt>
                <c:pt idx="8">
                  <c:v>22.630769230769229</c:v>
                </c:pt>
                <c:pt idx="9">
                  <c:v>22.661538461538463</c:v>
                </c:pt>
                <c:pt idx="10">
                  <c:v>22.692307692307693</c:v>
                </c:pt>
                <c:pt idx="11">
                  <c:v>21.369230769230771</c:v>
                </c:pt>
                <c:pt idx="12">
                  <c:v>20.046153846153842</c:v>
                </c:pt>
                <c:pt idx="13">
                  <c:v>18.723076923076924</c:v>
                </c:pt>
                <c:pt idx="14">
                  <c:v>17.400000000000002</c:v>
                </c:pt>
                <c:pt idx="15">
                  <c:v>16.076923076923077</c:v>
                </c:pt>
                <c:pt idx="16">
                  <c:v>14.753846153846146</c:v>
                </c:pt>
                <c:pt idx="17">
                  <c:v>13.430769230769222</c:v>
                </c:pt>
                <c:pt idx="18">
                  <c:v>12.1076923076923</c:v>
                </c:pt>
                <c:pt idx="19">
                  <c:v>10.784615384615376</c:v>
                </c:pt>
                <c:pt idx="20">
                  <c:v>9.4615384615384617</c:v>
                </c:pt>
                <c:pt idx="21">
                  <c:v>9.1769230769230781</c:v>
                </c:pt>
                <c:pt idx="22">
                  <c:v>8.8923076923076927</c:v>
                </c:pt>
                <c:pt idx="23">
                  <c:v>8.6076923076923073</c:v>
                </c:pt>
                <c:pt idx="24">
                  <c:v>8.3230769230769219</c:v>
                </c:pt>
                <c:pt idx="25">
                  <c:v>8.0384615384615383</c:v>
                </c:pt>
                <c:pt idx="26">
                  <c:v>7.7538461538461529</c:v>
                </c:pt>
                <c:pt idx="27">
                  <c:v>7.4692307692307685</c:v>
                </c:pt>
                <c:pt idx="28">
                  <c:v>7.1846153846153831</c:v>
                </c:pt>
                <c:pt idx="29">
                  <c:v>6.8999999999999995</c:v>
                </c:pt>
                <c:pt idx="30">
                  <c:v>6.615384615384615</c:v>
                </c:pt>
                <c:pt idx="31">
                  <c:v>6.5076923076923077</c:v>
                </c:pt>
                <c:pt idx="32">
                  <c:v>6.4</c:v>
                </c:pt>
                <c:pt idx="33">
                  <c:v>6.2923076923076913</c:v>
                </c:pt>
                <c:pt idx="34">
                  <c:v>6.184615384615384</c:v>
                </c:pt>
                <c:pt idx="35">
                  <c:v>6.0769230769230766</c:v>
                </c:pt>
                <c:pt idx="36">
                  <c:v>5.9692307692307605</c:v>
                </c:pt>
                <c:pt idx="37">
                  <c:v>5.861538461538454</c:v>
                </c:pt>
                <c:pt idx="38">
                  <c:v>5.7538461538461529</c:v>
                </c:pt>
                <c:pt idx="39">
                  <c:v>5.6461538461538447</c:v>
                </c:pt>
                <c:pt idx="40">
                  <c:v>5.5384615384615383</c:v>
                </c:pt>
                <c:pt idx="41">
                  <c:v>5.2769230769230768</c:v>
                </c:pt>
                <c:pt idx="42">
                  <c:v>5.0153846153846153</c:v>
                </c:pt>
                <c:pt idx="43">
                  <c:v>4.7538461538461538</c:v>
                </c:pt>
                <c:pt idx="44">
                  <c:v>4.4923076923076923</c:v>
                </c:pt>
                <c:pt idx="45">
                  <c:v>4.2307692307692308</c:v>
                </c:pt>
                <c:pt idx="46">
                  <c:v>3.9692307692307689</c:v>
                </c:pt>
                <c:pt idx="47">
                  <c:v>3.707692307692307</c:v>
                </c:pt>
                <c:pt idx="48">
                  <c:v>3.4461538461538455</c:v>
                </c:pt>
                <c:pt idx="49">
                  <c:v>3.1846153846153835</c:v>
                </c:pt>
                <c:pt idx="50">
                  <c:v>2.9230769230769229</c:v>
                </c:pt>
                <c:pt idx="51">
                  <c:v>2.9538461538461536</c:v>
                </c:pt>
                <c:pt idx="52">
                  <c:v>2.9846153846153842</c:v>
                </c:pt>
                <c:pt idx="53">
                  <c:v>3.0153846153846158</c:v>
                </c:pt>
                <c:pt idx="54">
                  <c:v>3.0461538461538464</c:v>
                </c:pt>
                <c:pt idx="55">
                  <c:v>3.0769230769230771</c:v>
                </c:pt>
                <c:pt idx="56">
                  <c:v>3.107692307692306</c:v>
                </c:pt>
                <c:pt idx="57">
                  <c:v>3.1384615384615371</c:v>
                </c:pt>
                <c:pt idx="58">
                  <c:v>3.1692307692307682</c:v>
                </c:pt>
                <c:pt idx="59">
                  <c:v>3.1999999999999926</c:v>
                </c:pt>
                <c:pt idx="60">
                  <c:v>3.2307692307692308</c:v>
                </c:pt>
                <c:pt idx="61">
                  <c:v>6.8999999999999995</c:v>
                </c:pt>
                <c:pt idx="62">
                  <c:v>10.569230769230769</c:v>
                </c:pt>
                <c:pt idx="63">
                  <c:v>14.238461538461539</c:v>
                </c:pt>
                <c:pt idx="64">
                  <c:v>17.907692307692308</c:v>
                </c:pt>
                <c:pt idx="65">
                  <c:v>21.576923076923077</c:v>
                </c:pt>
                <c:pt idx="66">
                  <c:v>25.246153846153845</c:v>
                </c:pt>
                <c:pt idx="67">
                  <c:v>28.915384615384614</c:v>
                </c:pt>
                <c:pt idx="68">
                  <c:v>32.58461538461539</c:v>
                </c:pt>
                <c:pt idx="69">
                  <c:v>36.253846153846148</c:v>
                </c:pt>
                <c:pt idx="70">
                  <c:v>39.92307692307692</c:v>
                </c:pt>
                <c:pt idx="71">
                  <c:v>456.06923076923078</c:v>
                </c:pt>
                <c:pt idx="72">
                  <c:v>872.21538461538466</c:v>
                </c:pt>
                <c:pt idx="73">
                  <c:v>1288.3615384615382</c:v>
                </c:pt>
                <c:pt idx="74">
                  <c:v>1704.5076923076924</c:v>
                </c:pt>
                <c:pt idx="75">
                  <c:v>2120.6538461538462</c:v>
                </c:pt>
                <c:pt idx="76">
                  <c:v>2536.7999999999997</c:v>
                </c:pt>
                <c:pt idx="77">
                  <c:v>2952.9461538461537</c:v>
                </c:pt>
                <c:pt idx="78">
                  <c:v>3369.0923076923082</c:v>
                </c:pt>
                <c:pt idx="79">
                  <c:v>3785.2384615384613</c:v>
                </c:pt>
                <c:pt idx="80">
                  <c:v>4201.3846153846152</c:v>
                </c:pt>
                <c:pt idx="81">
                  <c:v>3957.523076923077</c:v>
                </c:pt>
                <c:pt idx="82">
                  <c:v>3713.6615384615384</c:v>
                </c:pt>
                <c:pt idx="83">
                  <c:v>3469.8</c:v>
                </c:pt>
                <c:pt idx="84">
                  <c:v>3225.9384615384615</c:v>
                </c:pt>
                <c:pt idx="85">
                  <c:v>2982.0769230769229</c:v>
                </c:pt>
                <c:pt idx="86">
                  <c:v>2738.2153846153847</c:v>
                </c:pt>
                <c:pt idx="87">
                  <c:v>2494.3538461538383</c:v>
                </c:pt>
                <c:pt idx="88">
                  <c:v>2250.4923076923078</c:v>
                </c:pt>
                <c:pt idx="89">
                  <c:v>2006.6307692307694</c:v>
                </c:pt>
                <c:pt idx="90">
                  <c:v>1762.7692307692307</c:v>
                </c:pt>
                <c:pt idx="91">
                  <c:v>2038.6846153846154</c:v>
                </c:pt>
                <c:pt idx="92">
                  <c:v>2314.6</c:v>
                </c:pt>
                <c:pt idx="93">
                  <c:v>2590.5153846153844</c:v>
                </c:pt>
                <c:pt idx="94">
                  <c:v>2866.4307692307693</c:v>
                </c:pt>
                <c:pt idx="95">
                  <c:v>3142.3461538461538</c:v>
                </c:pt>
                <c:pt idx="96">
                  <c:v>3418.2615384615387</c:v>
                </c:pt>
                <c:pt idx="97">
                  <c:v>3694.1769230769232</c:v>
                </c:pt>
                <c:pt idx="98">
                  <c:v>3970.0923076923073</c:v>
                </c:pt>
                <c:pt idx="99">
                  <c:v>4246.0076923076922</c:v>
                </c:pt>
                <c:pt idx="100">
                  <c:v>4521.9230769230771</c:v>
                </c:pt>
                <c:pt idx="101">
                  <c:v>4232.9307692307693</c:v>
                </c:pt>
                <c:pt idx="102">
                  <c:v>3943.9384615384615</c:v>
                </c:pt>
                <c:pt idx="103">
                  <c:v>3654.9461538461542</c:v>
                </c:pt>
                <c:pt idx="104">
                  <c:v>3365.9538461538459</c:v>
                </c:pt>
                <c:pt idx="105">
                  <c:v>3076.9615384615386</c:v>
                </c:pt>
                <c:pt idx="106">
                  <c:v>2787.9692307692312</c:v>
                </c:pt>
                <c:pt idx="107">
                  <c:v>2498.976923076923</c:v>
                </c:pt>
                <c:pt idx="108">
                  <c:v>2209.9846153846156</c:v>
                </c:pt>
                <c:pt idx="109">
                  <c:v>1920.9923076923069</c:v>
                </c:pt>
                <c:pt idx="110">
                  <c:v>1632</c:v>
                </c:pt>
                <c:pt idx="111">
                  <c:v>1534.3615384615384</c:v>
                </c:pt>
                <c:pt idx="112">
                  <c:v>1436.7230769230771</c:v>
                </c:pt>
                <c:pt idx="113">
                  <c:v>1339.0846153846153</c:v>
                </c:pt>
                <c:pt idx="114">
                  <c:v>1241.4461538461537</c:v>
                </c:pt>
                <c:pt idx="115">
                  <c:v>1143.8076923076924</c:v>
                </c:pt>
                <c:pt idx="116">
                  <c:v>1046.1692307692306</c:v>
                </c:pt>
                <c:pt idx="117">
                  <c:v>948.53076923076924</c:v>
                </c:pt>
                <c:pt idx="118">
                  <c:v>850.89230769230755</c:v>
                </c:pt>
                <c:pt idx="119">
                  <c:v>753.2538461538461</c:v>
                </c:pt>
                <c:pt idx="120">
                  <c:v>655.61538461538464</c:v>
                </c:pt>
                <c:pt idx="121">
                  <c:v>683.53846153846155</c:v>
                </c:pt>
                <c:pt idx="122">
                  <c:v>711.46153846153845</c:v>
                </c:pt>
                <c:pt idx="123">
                  <c:v>739.38461538461536</c:v>
                </c:pt>
                <c:pt idx="124">
                  <c:v>767.30769230769226</c:v>
                </c:pt>
                <c:pt idx="125">
                  <c:v>795.23076923076928</c:v>
                </c:pt>
                <c:pt idx="126">
                  <c:v>823.15384615384619</c:v>
                </c:pt>
                <c:pt idx="127">
                  <c:v>851.07692307692218</c:v>
                </c:pt>
                <c:pt idx="128">
                  <c:v>879</c:v>
                </c:pt>
                <c:pt idx="129">
                  <c:v>906.92307692307691</c:v>
                </c:pt>
                <c:pt idx="130">
                  <c:v>934.84615384615381</c:v>
                </c:pt>
                <c:pt idx="131">
                  <c:v>1083.1384615384616</c:v>
                </c:pt>
                <c:pt idx="132">
                  <c:v>1231.4307692307691</c:v>
                </c:pt>
                <c:pt idx="133">
                  <c:v>1379.7230769230771</c:v>
                </c:pt>
                <c:pt idx="134">
                  <c:v>1528.0153846153846</c:v>
                </c:pt>
                <c:pt idx="135">
                  <c:v>1676.3076923076924</c:v>
                </c:pt>
                <c:pt idx="136">
                  <c:v>1824.6</c:v>
                </c:pt>
                <c:pt idx="137">
                  <c:v>1972.8923076923079</c:v>
                </c:pt>
                <c:pt idx="138">
                  <c:v>2121.1846153846154</c:v>
                </c:pt>
                <c:pt idx="139">
                  <c:v>2269.476923076923</c:v>
                </c:pt>
                <c:pt idx="140">
                  <c:v>2417.7692307692309</c:v>
                </c:pt>
                <c:pt idx="141">
                  <c:v>2283.3923076923074</c:v>
                </c:pt>
                <c:pt idx="142">
                  <c:v>2149.0153846153844</c:v>
                </c:pt>
                <c:pt idx="143">
                  <c:v>2014.6384615384618</c:v>
                </c:pt>
                <c:pt idx="144">
                  <c:v>1880.2615384615385</c:v>
                </c:pt>
                <c:pt idx="145">
                  <c:v>1745.8846153846155</c:v>
                </c:pt>
                <c:pt idx="146">
                  <c:v>1611.5076923076913</c:v>
                </c:pt>
                <c:pt idx="147">
                  <c:v>1477.1307692307685</c:v>
                </c:pt>
                <c:pt idx="148">
                  <c:v>1342.7538461538461</c:v>
                </c:pt>
                <c:pt idx="149">
                  <c:v>1208.376923076923</c:v>
                </c:pt>
                <c:pt idx="150">
                  <c:v>1074</c:v>
                </c:pt>
                <c:pt idx="151">
                  <c:v>1036.3615384615384</c:v>
                </c:pt>
                <c:pt idx="152">
                  <c:v>998.72307692307709</c:v>
                </c:pt>
                <c:pt idx="153">
                  <c:v>961.08461538461529</c:v>
                </c:pt>
                <c:pt idx="154">
                  <c:v>923.44615384615395</c:v>
                </c:pt>
                <c:pt idx="155">
                  <c:v>885.80769230769226</c:v>
                </c:pt>
                <c:pt idx="156">
                  <c:v>848.16923076923069</c:v>
                </c:pt>
                <c:pt idx="157">
                  <c:v>810.53076923076935</c:v>
                </c:pt>
                <c:pt idx="158">
                  <c:v>772.89230769230755</c:v>
                </c:pt>
                <c:pt idx="159">
                  <c:v>735.25384615384542</c:v>
                </c:pt>
                <c:pt idx="160">
                  <c:v>697.61538461538464</c:v>
                </c:pt>
                <c:pt idx="161">
                  <c:v>688.823076923077</c:v>
                </c:pt>
                <c:pt idx="162">
                  <c:v>680.03076923076935</c:v>
                </c:pt>
                <c:pt idx="163">
                  <c:v>671.23846153846148</c:v>
                </c:pt>
                <c:pt idx="164">
                  <c:v>662.44615384615383</c:v>
                </c:pt>
                <c:pt idx="165">
                  <c:v>653.65384615384619</c:v>
                </c:pt>
                <c:pt idx="166">
                  <c:v>644.86153846153854</c:v>
                </c:pt>
                <c:pt idx="167">
                  <c:v>636.0692307692309</c:v>
                </c:pt>
                <c:pt idx="168">
                  <c:v>627.27692307692314</c:v>
                </c:pt>
                <c:pt idx="169">
                  <c:v>618.48461538461538</c:v>
                </c:pt>
                <c:pt idx="170">
                  <c:v>609.69230769230774</c:v>
                </c:pt>
                <c:pt idx="171">
                  <c:v>583.68461538461531</c:v>
                </c:pt>
                <c:pt idx="172">
                  <c:v>557.67692307692312</c:v>
                </c:pt>
                <c:pt idx="173">
                  <c:v>531.66923076923069</c:v>
                </c:pt>
                <c:pt idx="174">
                  <c:v>505.6615384615385</c:v>
                </c:pt>
                <c:pt idx="175">
                  <c:v>479.65384615384613</c:v>
                </c:pt>
                <c:pt idx="176">
                  <c:v>453.64615384615303</c:v>
                </c:pt>
                <c:pt idx="177">
                  <c:v>427.63846153846077</c:v>
                </c:pt>
                <c:pt idx="178">
                  <c:v>401.63076923076926</c:v>
                </c:pt>
                <c:pt idx="179">
                  <c:v>375.6230769230761</c:v>
                </c:pt>
                <c:pt idx="180">
                  <c:v>349.61538461538464</c:v>
                </c:pt>
                <c:pt idx="181">
                  <c:v>336.14615384615382</c:v>
                </c:pt>
                <c:pt idx="182">
                  <c:v>322.67692307692312</c:v>
                </c:pt>
                <c:pt idx="183">
                  <c:v>309.2076923076923</c:v>
                </c:pt>
                <c:pt idx="184">
                  <c:v>295.73846153846154</c:v>
                </c:pt>
                <c:pt idx="185">
                  <c:v>282.26923076923077</c:v>
                </c:pt>
                <c:pt idx="186">
                  <c:v>268.8</c:v>
                </c:pt>
                <c:pt idx="187">
                  <c:v>255.33076923076925</c:v>
                </c:pt>
                <c:pt idx="188">
                  <c:v>241.86153846153846</c:v>
                </c:pt>
                <c:pt idx="189">
                  <c:v>228.3923076923077</c:v>
                </c:pt>
                <c:pt idx="190">
                  <c:v>214.92307692307693</c:v>
                </c:pt>
                <c:pt idx="191">
                  <c:v>207.20769230769233</c:v>
                </c:pt>
                <c:pt idx="192">
                  <c:v>199.49230769230769</c:v>
                </c:pt>
                <c:pt idx="193">
                  <c:v>191.77692307692308</c:v>
                </c:pt>
                <c:pt idx="194">
                  <c:v>184.06153846153845</c:v>
                </c:pt>
                <c:pt idx="195">
                  <c:v>176.34615384615384</c:v>
                </c:pt>
                <c:pt idx="196">
                  <c:v>168.63076923076915</c:v>
                </c:pt>
                <c:pt idx="197">
                  <c:v>160.91538461538448</c:v>
                </c:pt>
                <c:pt idx="198">
                  <c:v>153.1999999999999</c:v>
                </c:pt>
                <c:pt idx="199">
                  <c:v>145.48461538461535</c:v>
                </c:pt>
                <c:pt idx="200">
                  <c:v>137.76923076923077</c:v>
                </c:pt>
                <c:pt idx="201">
                  <c:v>132.30769230769232</c:v>
                </c:pt>
                <c:pt idx="202">
                  <c:v>126.84615384615387</c:v>
                </c:pt>
                <c:pt idx="203">
                  <c:v>121.38461538461537</c:v>
                </c:pt>
                <c:pt idx="204">
                  <c:v>115.92307692307696</c:v>
                </c:pt>
                <c:pt idx="205">
                  <c:v>110.46153846153847</c:v>
                </c:pt>
                <c:pt idx="206">
                  <c:v>104.99999999999999</c:v>
                </c:pt>
                <c:pt idx="207">
                  <c:v>99.538461538461561</c:v>
                </c:pt>
                <c:pt idx="208">
                  <c:v>94.076923076923066</c:v>
                </c:pt>
                <c:pt idx="209">
                  <c:v>88.615384615384556</c:v>
                </c:pt>
                <c:pt idx="210">
                  <c:v>83.15384615384616</c:v>
                </c:pt>
                <c:pt idx="211">
                  <c:v>80.746153846153831</c:v>
                </c:pt>
                <c:pt idx="212">
                  <c:v>78.338461538461544</c:v>
                </c:pt>
                <c:pt idx="213">
                  <c:v>75.930769230769229</c:v>
                </c:pt>
                <c:pt idx="214">
                  <c:v>73.523076923076914</c:v>
                </c:pt>
                <c:pt idx="215">
                  <c:v>71.115384615384613</c:v>
                </c:pt>
                <c:pt idx="216">
                  <c:v>68.707692307692227</c:v>
                </c:pt>
                <c:pt idx="217">
                  <c:v>66.3</c:v>
                </c:pt>
                <c:pt idx="218">
                  <c:v>63.892307692307682</c:v>
                </c:pt>
                <c:pt idx="219">
                  <c:v>61.484615384615374</c:v>
                </c:pt>
                <c:pt idx="220">
                  <c:v>59.07692307692308</c:v>
                </c:pt>
                <c:pt idx="221">
                  <c:v>59.638461538461534</c:v>
                </c:pt>
                <c:pt idx="222">
                  <c:v>60.2</c:v>
                </c:pt>
                <c:pt idx="223">
                  <c:v>60.761538461538457</c:v>
                </c:pt>
                <c:pt idx="224">
                  <c:v>61.323076923076925</c:v>
                </c:pt>
                <c:pt idx="225">
                  <c:v>61.884615384615387</c:v>
                </c:pt>
                <c:pt idx="226">
                  <c:v>62.446153846153841</c:v>
                </c:pt>
                <c:pt idx="227">
                  <c:v>63.007692307692309</c:v>
                </c:pt>
                <c:pt idx="228">
                  <c:v>63.569230769230771</c:v>
                </c:pt>
                <c:pt idx="229">
                  <c:v>64.130769230769232</c:v>
                </c:pt>
                <c:pt idx="230">
                  <c:v>64.692307692307693</c:v>
                </c:pt>
                <c:pt idx="231">
                  <c:v>64.615384615384613</c:v>
                </c:pt>
                <c:pt idx="232">
                  <c:v>64.538461538461533</c:v>
                </c:pt>
                <c:pt idx="233">
                  <c:v>64.461538461538467</c:v>
                </c:pt>
                <c:pt idx="234">
                  <c:v>64.384615384615387</c:v>
                </c:pt>
                <c:pt idx="235">
                  <c:v>64.307692307692307</c:v>
                </c:pt>
                <c:pt idx="236">
                  <c:v>64.230769230769212</c:v>
                </c:pt>
                <c:pt idx="237">
                  <c:v>64.15384615384616</c:v>
                </c:pt>
                <c:pt idx="238">
                  <c:v>64.07692307692308</c:v>
                </c:pt>
                <c:pt idx="239">
                  <c:v>64.000000000000014</c:v>
                </c:pt>
                <c:pt idx="240">
                  <c:v>63.92307692307692</c:v>
                </c:pt>
                <c:pt idx="241">
                  <c:v>62.70000000000001</c:v>
                </c:pt>
                <c:pt idx="242">
                  <c:v>61.476923076923072</c:v>
                </c:pt>
                <c:pt idx="243">
                  <c:v>60.253846153846162</c:v>
                </c:pt>
                <c:pt idx="244">
                  <c:v>59.030769230769231</c:v>
                </c:pt>
                <c:pt idx="245">
                  <c:v>57.807692307692307</c:v>
                </c:pt>
                <c:pt idx="246">
                  <c:v>56.584615384615368</c:v>
                </c:pt>
                <c:pt idx="247">
                  <c:v>55.361538461538444</c:v>
                </c:pt>
                <c:pt idx="248">
                  <c:v>54.138461538461534</c:v>
                </c:pt>
                <c:pt idx="249">
                  <c:v>52.915384615384603</c:v>
                </c:pt>
                <c:pt idx="250">
                  <c:v>51.692307692307693</c:v>
                </c:pt>
                <c:pt idx="251">
                  <c:v>50.676923076923075</c:v>
                </c:pt>
                <c:pt idx="252">
                  <c:v>49.661538461538463</c:v>
                </c:pt>
                <c:pt idx="253">
                  <c:v>48.646153846153837</c:v>
                </c:pt>
                <c:pt idx="254">
                  <c:v>47.630769230769232</c:v>
                </c:pt>
                <c:pt idx="255">
                  <c:v>46.615384615384613</c:v>
                </c:pt>
                <c:pt idx="256">
                  <c:v>45.59999999999998</c:v>
                </c:pt>
                <c:pt idx="257">
                  <c:v>44.584615384615368</c:v>
                </c:pt>
                <c:pt idx="258">
                  <c:v>43.569230769230771</c:v>
                </c:pt>
                <c:pt idx="259">
                  <c:v>42.553846153846152</c:v>
                </c:pt>
                <c:pt idx="260">
                  <c:v>41.53846153846154</c:v>
                </c:pt>
                <c:pt idx="261">
                  <c:v>40.376923076923077</c:v>
                </c:pt>
                <c:pt idx="262">
                  <c:v>39.215384615384615</c:v>
                </c:pt>
                <c:pt idx="263">
                  <c:v>38.053846153846152</c:v>
                </c:pt>
                <c:pt idx="264">
                  <c:v>36.892307692307696</c:v>
                </c:pt>
                <c:pt idx="265">
                  <c:v>35.730769230769234</c:v>
                </c:pt>
                <c:pt idx="266">
                  <c:v>34.569230769230771</c:v>
                </c:pt>
                <c:pt idx="267">
                  <c:v>33.407692307692308</c:v>
                </c:pt>
                <c:pt idx="268">
                  <c:v>32.246153846153845</c:v>
                </c:pt>
                <c:pt idx="269">
                  <c:v>31.084615384615386</c:v>
                </c:pt>
                <c:pt idx="270">
                  <c:v>29.923076923076923</c:v>
                </c:pt>
                <c:pt idx="271">
                  <c:v>29.469230769230766</c:v>
                </c:pt>
                <c:pt idx="272">
                  <c:v>29.015384615384615</c:v>
                </c:pt>
                <c:pt idx="273">
                  <c:v>28.561538461538461</c:v>
                </c:pt>
                <c:pt idx="274">
                  <c:v>28.107692307692311</c:v>
                </c:pt>
                <c:pt idx="275">
                  <c:v>27.653846153846153</c:v>
                </c:pt>
                <c:pt idx="276">
                  <c:v>27.199999999999985</c:v>
                </c:pt>
                <c:pt idx="277">
                  <c:v>26.746153846153767</c:v>
                </c:pt>
                <c:pt idx="278">
                  <c:v>26.292307692307688</c:v>
                </c:pt>
                <c:pt idx="279">
                  <c:v>25.838461538461537</c:v>
                </c:pt>
                <c:pt idx="280">
                  <c:v>25.384615384615383</c:v>
                </c:pt>
                <c:pt idx="281">
                  <c:v>24.669230769230769</c:v>
                </c:pt>
                <c:pt idx="282">
                  <c:v>23.953846153846158</c:v>
                </c:pt>
                <c:pt idx="283">
                  <c:v>23.238461538461536</c:v>
                </c:pt>
                <c:pt idx="284">
                  <c:v>22.523076923076925</c:v>
                </c:pt>
                <c:pt idx="285">
                  <c:v>21.807692307692307</c:v>
                </c:pt>
                <c:pt idx="286">
                  <c:v>21.092307692307692</c:v>
                </c:pt>
                <c:pt idx="287">
                  <c:v>20.376923076923081</c:v>
                </c:pt>
                <c:pt idx="288">
                  <c:v>19.661538461538459</c:v>
                </c:pt>
                <c:pt idx="289">
                  <c:v>18.946153846153845</c:v>
                </c:pt>
                <c:pt idx="290">
                  <c:v>18.23076923076923</c:v>
                </c:pt>
                <c:pt idx="291">
                  <c:v>17.892307692307693</c:v>
                </c:pt>
                <c:pt idx="292">
                  <c:v>17.553846153846152</c:v>
                </c:pt>
                <c:pt idx="293">
                  <c:v>17.215384615384615</c:v>
                </c:pt>
                <c:pt idx="294">
                  <c:v>16.876923076923077</c:v>
                </c:pt>
                <c:pt idx="295">
                  <c:v>16.53846153846154</c:v>
                </c:pt>
                <c:pt idx="296">
                  <c:v>16.199999999999989</c:v>
                </c:pt>
                <c:pt idx="297">
                  <c:v>15.861538461538455</c:v>
                </c:pt>
                <c:pt idx="298">
                  <c:v>15.523076923076925</c:v>
                </c:pt>
                <c:pt idx="299">
                  <c:v>15.18461538461537</c:v>
                </c:pt>
                <c:pt idx="300">
                  <c:v>14.846153846153847</c:v>
                </c:pt>
                <c:pt idx="301">
                  <c:v>14.376923076923076</c:v>
                </c:pt>
                <c:pt idx="302">
                  <c:v>13.907692307692304</c:v>
                </c:pt>
                <c:pt idx="303">
                  <c:v>13.438461538461542</c:v>
                </c:pt>
                <c:pt idx="304">
                  <c:v>12.969230769230771</c:v>
                </c:pt>
                <c:pt idx="305">
                  <c:v>12.5</c:v>
                </c:pt>
                <c:pt idx="306">
                  <c:v>12.030769230769229</c:v>
                </c:pt>
                <c:pt idx="307">
                  <c:v>11.561538461538458</c:v>
                </c:pt>
                <c:pt idx="308">
                  <c:v>11.092307692307694</c:v>
                </c:pt>
                <c:pt idx="309">
                  <c:v>10.623076923076924</c:v>
                </c:pt>
                <c:pt idx="310">
                  <c:v>10.153846153846153</c:v>
                </c:pt>
                <c:pt idx="311">
                  <c:v>9.9461538461538463</c:v>
                </c:pt>
                <c:pt idx="312">
                  <c:v>9.7384615384615376</c:v>
                </c:pt>
                <c:pt idx="313">
                  <c:v>9.5307692307692307</c:v>
                </c:pt>
                <c:pt idx="314">
                  <c:v>9.3230769230769219</c:v>
                </c:pt>
                <c:pt idx="315">
                  <c:v>9.115384615384615</c:v>
                </c:pt>
                <c:pt idx="316">
                  <c:v>8.9076923076923062</c:v>
                </c:pt>
                <c:pt idx="317">
                  <c:v>8.6999999999999922</c:v>
                </c:pt>
                <c:pt idx="318">
                  <c:v>8.4923076923076923</c:v>
                </c:pt>
                <c:pt idx="319">
                  <c:v>8.2846153846153765</c:v>
                </c:pt>
                <c:pt idx="320">
                  <c:v>8.07692307692307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3A40-46D7-AEA4-4415278D2D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4087519"/>
        <c:axId val="689559727"/>
        <c:extLst>
          <c:ext xmlns:c15="http://schemas.microsoft.com/office/drawing/2012/chart" uri="{02D57815-91ED-43cb-92C2-25804820EDAC}">
            <c15:filteredScatterSeries>
              <c15:ser>
                <c:idx val="6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R$2:$R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Y$2:$Y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F-3A40-46D7-AEA4-4415278D2D1D}"/>
                  </c:ext>
                </c:extLst>
              </c15:ser>
            </c15:filteredScatterSeries>
          </c:ext>
        </c:extLst>
      </c:scatterChart>
      <c:valAx>
        <c:axId val="20540875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89559727"/>
        <c:crosses val="autoZero"/>
        <c:crossBetween val="midCat"/>
      </c:valAx>
      <c:valAx>
        <c:axId val="689559727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5408751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2D2-4548-BF74-B3D64A8F171D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2D2-4548-BF74-B3D64A8F171D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B2D2-4548-BF74-B3D64A8F171D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B2D2-4548-BF74-B3D64A8F171D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B2D2-4548-BF74-B3D64A8F171D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B2D2-4548-BF74-B3D64A8F171D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B2D2-4548-BF74-B3D64A8F171D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B2D2-4548-BF74-B3D64A8F171D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B2D2-4548-BF74-B3D64A8F171D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B2D2-4548-BF74-B3D64A8F171D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B2D2-4548-BF74-B3D64A8F171D}"/>
            </c:ext>
          </c:extLst>
        </c:ser>
        <c:ser>
          <c:idx val="58"/>
          <c:order val="12"/>
          <c:tx>
            <c:strRef>
              <c:f>Φύλλο1!$O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2:$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19.899999999999999</c:v>
                </c:pt>
                <c:pt idx="32">
                  <c:v>18.8</c:v>
                </c:pt>
                <c:pt idx="33">
                  <c:v>17.7</c:v>
                </c:pt>
                <c:pt idx="34">
                  <c:v>16.600000000000001</c:v>
                </c:pt>
                <c:pt idx="35">
                  <c:v>15.5</c:v>
                </c:pt>
                <c:pt idx="36">
                  <c:v>14.399999999999901</c:v>
                </c:pt>
                <c:pt idx="37">
                  <c:v>13.299999999999899</c:v>
                </c:pt>
                <c:pt idx="38">
                  <c:v>12.2</c:v>
                </c:pt>
                <c:pt idx="39">
                  <c:v>11.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3</c:v>
                </c:pt>
                <c:pt idx="152">
                  <c:v>2.6</c:v>
                </c:pt>
                <c:pt idx="153">
                  <c:v>3.9</c:v>
                </c:pt>
                <c:pt idx="154">
                  <c:v>5.2</c:v>
                </c:pt>
                <c:pt idx="155">
                  <c:v>6.5</c:v>
                </c:pt>
                <c:pt idx="156">
                  <c:v>7.8</c:v>
                </c:pt>
                <c:pt idx="157">
                  <c:v>9.1</c:v>
                </c:pt>
                <c:pt idx="158">
                  <c:v>10.4</c:v>
                </c:pt>
                <c:pt idx="159">
                  <c:v>11.7</c:v>
                </c:pt>
                <c:pt idx="160">
                  <c:v>13</c:v>
                </c:pt>
                <c:pt idx="161">
                  <c:v>14.4</c:v>
                </c:pt>
                <c:pt idx="162">
                  <c:v>15.8</c:v>
                </c:pt>
                <c:pt idx="163">
                  <c:v>17.2</c:v>
                </c:pt>
                <c:pt idx="164">
                  <c:v>18.600000000000001</c:v>
                </c:pt>
                <c:pt idx="165">
                  <c:v>20</c:v>
                </c:pt>
                <c:pt idx="166">
                  <c:v>21.4</c:v>
                </c:pt>
                <c:pt idx="167">
                  <c:v>22.799999999999901</c:v>
                </c:pt>
                <c:pt idx="168">
                  <c:v>24.2</c:v>
                </c:pt>
                <c:pt idx="169">
                  <c:v>25.6</c:v>
                </c:pt>
                <c:pt idx="170">
                  <c:v>27</c:v>
                </c:pt>
                <c:pt idx="171">
                  <c:v>26.1</c:v>
                </c:pt>
                <c:pt idx="172">
                  <c:v>25.2</c:v>
                </c:pt>
                <c:pt idx="173">
                  <c:v>24.3</c:v>
                </c:pt>
                <c:pt idx="174">
                  <c:v>23.4</c:v>
                </c:pt>
                <c:pt idx="175">
                  <c:v>22.5</c:v>
                </c:pt>
                <c:pt idx="176">
                  <c:v>21.6</c:v>
                </c:pt>
                <c:pt idx="177">
                  <c:v>20.7</c:v>
                </c:pt>
                <c:pt idx="178">
                  <c:v>19.8</c:v>
                </c:pt>
                <c:pt idx="179">
                  <c:v>18.899999999999999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5</c:v>
                </c:pt>
                <c:pt idx="192">
                  <c:v>8</c:v>
                </c:pt>
                <c:pt idx="193">
                  <c:v>7.5</c:v>
                </c:pt>
                <c:pt idx="194">
                  <c:v>7</c:v>
                </c:pt>
                <c:pt idx="195">
                  <c:v>6.5</c:v>
                </c:pt>
                <c:pt idx="196">
                  <c:v>6</c:v>
                </c:pt>
                <c:pt idx="197">
                  <c:v>5.5</c:v>
                </c:pt>
                <c:pt idx="198">
                  <c:v>5</c:v>
                </c:pt>
                <c:pt idx="199">
                  <c:v>4.5</c:v>
                </c:pt>
                <c:pt idx="200">
                  <c:v>4</c:v>
                </c:pt>
                <c:pt idx="201">
                  <c:v>3.6</c:v>
                </c:pt>
                <c:pt idx="202">
                  <c:v>3.2</c:v>
                </c:pt>
                <c:pt idx="203">
                  <c:v>2.8</c:v>
                </c:pt>
                <c:pt idx="204">
                  <c:v>2.4</c:v>
                </c:pt>
                <c:pt idx="205">
                  <c:v>2</c:v>
                </c:pt>
                <c:pt idx="206">
                  <c:v>1.5999999999999901</c:v>
                </c:pt>
                <c:pt idx="207">
                  <c:v>1.19999999999999</c:v>
                </c:pt>
                <c:pt idx="208">
                  <c:v>0.79999999999999905</c:v>
                </c:pt>
                <c:pt idx="209">
                  <c:v>0.39999999999999902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1</c:v>
                </c:pt>
                <c:pt idx="232">
                  <c:v>2</c:v>
                </c:pt>
                <c:pt idx="233">
                  <c:v>3</c:v>
                </c:pt>
                <c:pt idx="234">
                  <c:v>4</c:v>
                </c:pt>
                <c:pt idx="235">
                  <c:v>5</c:v>
                </c:pt>
                <c:pt idx="236">
                  <c:v>6</c:v>
                </c:pt>
                <c:pt idx="237">
                  <c:v>7</c:v>
                </c:pt>
                <c:pt idx="238">
                  <c:v>8</c:v>
                </c:pt>
                <c:pt idx="239">
                  <c:v>9</c:v>
                </c:pt>
                <c:pt idx="240">
                  <c:v>10</c:v>
                </c:pt>
                <c:pt idx="241">
                  <c:v>11.1</c:v>
                </c:pt>
                <c:pt idx="242">
                  <c:v>12.2</c:v>
                </c:pt>
                <c:pt idx="243">
                  <c:v>13.3</c:v>
                </c:pt>
                <c:pt idx="244">
                  <c:v>14.4</c:v>
                </c:pt>
                <c:pt idx="245">
                  <c:v>15.5</c:v>
                </c:pt>
                <c:pt idx="246">
                  <c:v>16.600000000000001</c:v>
                </c:pt>
                <c:pt idx="247">
                  <c:v>17.7</c:v>
                </c:pt>
                <c:pt idx="248">
                  <c:v>18.8</c:v>
                </c:pt>
                <c:pt idx="249">
                  <c:v>19.899999999999999</c:v>
                </c:pt>
                <c:pt idx="250">
                  <c:v>21</c:v>
                </c:pt>
                <c:pt idx="251">
                  <c:v>19.899999999999999</c:v>
                </c:pt>
                <c:pt idx="252">
                  <c:v>18.8</c:v>
                </c:pt>
                <c:pt idx="253">
                  <c:v>17.7</c:v>
                </c:pt>
                <c:pt idx="254">
                  <c:v>16.600000000000001</c:v>
                </c:pt>
                <c:pt idx="255">
                  <c:v>15.5</c:v>
                </c:pt>
                <c:pt idx="256">
                  <c:v>14.399999999999901</c:v>
                </c:pt>
                <c:pt idx="257">
                  <c:v>13.299999999999899</c:v>
                </c:pt>
                <c:pt idx="258">
                  <c:v>12.2</c:v>
                </c:pt>
                <c:pt idx="259">
                  <c:v>11.1</c:v>
                </c:pt>
                <c:pt idx="260">
                  <c:v>10</c:v>
                </c:pt>
                <c:pt idx="261">
                  <c:v>9</c:v>
                </c:pt>
                <c:pt idx="262">
                  <c:v>8</c:v>
                </c:pt>
                <c:pt idx="263">
                  <c:v>7</c:v>
                </c:pt>
                <c:pt idx="264">
                  <c:v>6</c:v>
                </c:pt>
                <c:pt idx="265">
                  <c:v>5</c:v>
                </c:pt>
                <c:pt idx="266">
                  <c:v>4</c:v>
                </c:pt>
                <c:pt idx="267">
                  <c:v>3</c:v>
                </c:pt>
                <c:pt idx="268">
                  <c:v>2</c:v>
                </c:pt>
                <c:pt idx="269">
                  <c:v>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B2D2-4548-BF74-B3D64A8F171D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B2D2-4548-BF74-B3D64A8F171D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B2D2-4548-BF74-B3D64A8F171D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B2D2-4548-BF74-B3D64A8F171D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B2D2-4548-BF74-B3D64A8F171D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B2D2-4548-BF74-B3D64A8F171D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B2D2-4548-BF74-B3D64A8F171D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B2D2-4548-BF74-B3D64A8F171D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B2D2-4548-BF74-B3D64A8F171D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B2D2-4548-BF74-B3D64A8F171D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B2D2-4548-BF74-B3D64A8F171D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B2D2-4548-BF74-B3D64A8F171D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B2D2-4548-BF74-B3D64A8F171D}"/>
            </c:ext>
          </c:extLst>
        </c:ser>
        <c:ser>
          <c:idx val="74"/>
          <c:order val="28"/>
          <c:tx>
            <c:strRef>
              <c:f>Φύλλο1!$AF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F$2:$AF$352</c:f>
              <c:numCache>
                <c:formatCode>General</c:formatCode>
                <c:ptCount val="351"/>
                <c:pt idx="0">
                  <c:v>159</c:v>
                </c:pt>
                <c:pt idx="1">
                  <c:v>151</c:v>
                </c:pt>
                <c:pt idx="2">
                  <c:v>143</c:v>
                </c:pt>
                <c:pt idx="3">
                  <c:v>135</c:v>
                </c:pt>
                <c:pt idx="4">
                  <c:v>127</c:v>
                </c:pt>
                <c:pt idx="5">
                  <c:v>119</c:v>
                </c:pt>
                <c:pt idx="6">
                  <c:v>111</c:v>
                </c:pt>
                <c:pt idx="7">
                  <c:v>103</c:v>
                </c:pt>
                <c:pt idx="8">
                  <c:v>95</c:v>
                </c:pt>
                <c:pt idx="9">
                  <c:v>87</c:v>
                </c:pt>
                <c:pt idx="10">
                  <c:v>79</c:v>
                </c:pt>
                <c:pt idx="11">
                  <c:v>71.099999999999994</c:v>
                </c:pt>
                <c:pt idx="12">
                  <c:v>63.2</c:v>
                </c:pt>
                <c:pt idx="13">
                  <c:v>55.3</c:v>
                </c:pt>
                <c:pt idx="14">
                  <c:v>47.4</c:v>
                </c:pt>
                <c:pt idx="15">
                  <c:v>39.5</c:v>
                </c:pt>
                <c:pt idx="16">
                  <c:v>31.599999999999898</c:v>
                </c:pt>
                <c:pt idx="17">
                  <c:v>23.6999999999999</c:v>
                </c:pt>
                <c:pt idx="18">
                  <c:v>15.799999999999899</c:v>
                </c:pt>
                <c:pt idx="19">
                  <c:v>7.8999999999999897</c:v>
                </c:pt>
                <c:pt idx="20">
                  <c:v>0</c:v>
                </c:pt>
                <c:pt idx="21">
                  <c:v>0.4</c:v>
                </c:pt>
                <c:pt idx="22">
                  <c:v>0.8</c:v>
                </c:pt>
                <c:pt idx="23">
                  <c:v>1.2</c:v>
                </c:pt>
                <c:pt idx="24">
                  <c:v>1.6</c:v>
                </c:pt>
                <c:pt idx="25">
                  <c:v>2</c:v>
                </c:pt>
                <c:pt idx="26">
                  <c:v>2.4</c:v>
                </c:pt>
                <c:pt idx="27">
                  <c:v>2.8</c:v>
                </c:pt>
                <c:pt idx="28">
                  <c:v>3.2</c:v>
                </c:pt>
                <c:pt idx="29">
                  <c:v>3.6</c:v>
                </c:pt>
                <c:pt idx="30">
                  <c:v>4</c:v>
                </c:pt>
                <c:pt idx="31">
                  <c:v>4.5</c:v>
                </c:pt>
                <c:pt idx="32">
                  <c:v>5</c:v>
                </c:pt>
                <c:pt idx="33">
                  <c:v>5.5</c:v>
                </c:pt>
                <c:pt idx="34">
                  <c:v>6</c:v>
                </c:pt>
                <c:pt idx="35">
                  <c:v>6.5</c:v>
                </c:pt>
                <c:pt idx="36">
                  <c:v>7</c:v>
                </c:pt>
                <c:pt idx="37">
                  <c:v>7.5</c:v>
                </c:pt>
                <c:pt idx="38">
                  <c:v>8</c:v>
                </c:pt>
                <c:pt idx="39">
                  <c:v>8.5</c:v>
                </c:pt>
                <c:pt idx="40">
                  <c:v>9</c:v>
                </c:pt>
                <c:pt idx="41">
                  <c:v>8.5</c:v>
                </c:pt>
                <c:pt idx="42">
                  <c:v>8</c:v>
                </c:pt>
                <c:pt idx="43">
                  <c:v>7.5</c:v>
                </c:pt>
                <c:pt idx="44">
                  <c:v>7</c:v>
                </c:pt>
                <c:pt idx="45">
                  <c:v>6.5</c:v>
                </c:pt>
                <c:pt idx="46">
                  <c:v>6</c:v>
                </c:pt>
                <c:pt idx="47">
                  <c:v>5.5</c:v>
                </c:pt>
                <c:pt idx="48">
                  <c:v>5</c:v>
                </c:pt>
                <c:pt idx="49">
                  <c:v>4.5</c:v>
                </c:pt>
                <c:pt idx="50">
                  <c:v>4</c:v>
                </c:pt>
                <c:pt idx="51">
                  <c:v>3.6</c:v>
                </c:pt>
                <c:pt idx="52">
                  <c:v>3.2</c:v>
                </c:pt>
                <c:pt idx="53">
                  <c:v>2.8</c:v>
                </c:pt>
                <c:pt idx="54">
                  <c:v>2.4</c:v>
                </c:pt>
                <c:pt idx="55">
                  <c:v>2</c:v>
                </c:pt>
                <c:pt idx="56">
                  <c:v>1.5999999999999901</c:v>
                </c:pt>
                <c:pt idx="57">
                  <c:v>1.19999999999999</c:v>
                </c:pt>
                <c:pt idx="58">
                  <c:v>0.79999999999999905</c:v>
                </c:pt>
                <c:pt idx="59">
                  <c:v>0.39999999999999902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2.1</c:v>
                </c:pt>
                <c:pt idx="202">
                  <c:v>4.2</c:v>
                </c:pt>
                <c:pt idx="203">
                  <c:v>6.3</c:v>
                </c:pt>
                <c:pt idx="204">
                  <c:v>8.4</c:v>
                </c:pt>
                <c:pt idx="205">
                  <c:v>10.5</c:v>
                </c:pt>
                <c:pt idx="206">
                  <c:v>12.6</c:v>
                </c:pt>
                <c:pt idx="207">
                  <c:v>14.7</c:v>
                </c:pt>
                <c:pt idx="208">
                  <c:v>16.8</c:v>
                </c:pt>
                <c:pt idx="209">
                  <c:v>18.899999999999999</c:v>
                </c:pt>
                <c:pt idx="210">
                  <c:v>21</c:v>
                </c:pt>
                <c:pt idx="211">
                  <c:v>23.1</c:v>
                </c:pt>
                <c:pt idx="212">
                  <c:v>25.2</c:v>
                </c:pt>
                <c:pt idx="213">
                  <c:v>27.3</c:v>
                </c:pt>
                <c:pt idx="214">
                  <c:v>29.4</c:v>
                </c:pt>
                <c:pt idx="215">
                  <c:v>31.5</c:v>
                </c:pt>
                <c:pt idx="216">
                  <c:v>33.6</c:v>
                </c:pt>
                <c:pt idx="217">
                  <c:v>35.700000000000003</c:v>
                </c:pt>
                <c:pt idx="218">
                  <c:v>37.799999999999997</c:v>
                </c:pt>
                <c:pt idx="219">
                  <c:v>39.9</c:v>
                </c:pt>
                <c:pt idx="220">
                  <c:v>42</c:v>
                </c:pt>
                <c:pt idx="221">
                  <c:v>40.299999999999997</c:v>
                </c:pt>
                <c:pt idx="222">
                  <c:v>38.6</c:v>
                </c:pt>
                <c:pt idx="223">
                  <c:v>36.9</c:v>
                </c:pt>
                <c:pt idx="224">
                  <c:v>35.200000000000003</c:v>
                </c:pt>
                <c:pt idx="225">
                  <c:v>33.5</c:v>
                </c:pt>
                <c:pt idx="226">
                  <c:v>31.8</c:v>
                </c:pt>
                <c:pt idx="227">
                  <c:v>30.1</c:v>
                </c:pt>
                <c:pt idx="228">
                  <c:v>28.4</c:v>
                </c:pt>
                <c:pt idx="229">
                  <c:v>26.7</c:v>
                </c:pt>
                <c:pt idx="230">
                  <c:v>25</c:v>
                </c:pt>
                <c:pt idx="231">
                  <c:v>23.4</c:v>
                </c:pt>
                <c:pt idx="232">
                  <c:v>21.8</c:v>
                </c:pt>
                <c:pt idx="233">
                  <c:v>20.2</c:v>
                </c:pt>
                <c:pt idx="234">
                  <c:v>18.600000000000001</c:v>
                </c:pt>
                <c:pt idx="235">
                  <c:v>17</c:v>
                </c:pt>
                <c:pt idx="236">
                  <c:v>15.399999999999901</c:v>
                </c:pt>
                <c:pt idx="237">
                  <c:v>13.799999999999899</c:v>
                </c:pt>
                <c:pt idx="238">
                  <c:v>12.2</c:v>
                </c:pt>
                <c:pt idx="239">
                  <c:v>10.6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8.5</c:v>
                </c:pt>
                <c:pt idx="292">
                  <c:v>8</c:v>
                </c:pt>
                <c:pt idx="293">
                  <c:v>7.5</c:v>
                </c:pt>
                <c:pt idx="294">
                  <c:v>7</c:v>
                </c:pt>
                <c:pt idx="295">
                  <c:v>6.5</c:v>
                </c:pt>
                <c:pt idx="296">
                  <c:v>6</c:v>
                </c:pt>
                <c:pt idx="297">
                  <c:v>5.5</c:v>
                </c:pt>
                <c:pt idx="298">
                  <c:v>5</c:v>
                </c:pt>
                <c:pt idx="299">
                  <c:v>4.5</c:v>
                </c:pt>
                <c:pt idx="300">
                  <c:v>4</c:v>
                </c:pt>
                <c:pt idx="301">
                  <c:v>3.6</c:v>
                </c:pt>
                <c:pt idx="302">
                  <c:v>3.2</c:v>
                </c:pt>
                <c:pt idx="303">
                  <c:v>2.8</c:v>
                </c:pt>
                <c:pt idx="304">
                  <c:v>2.4</c:v>
                </c:pt>
                <c:pt idx="305">
                  <c:v>2</c:v>
                </c:pt>
                <c:pt idx="306">
                  <c:v>1.5999999999999901</c:v>
                </c:pt>
                <c:pt idx="307">
                  <c:v>1.19999999999999</c:v>
                </c:pt>
                <c:pt idx="308">
                  <c:v>0.79999999999999905</c:v>
                </c:pt>
                <c:pt idx="309">
                  <c:v>0.39999999999999902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B2D2-4548-BF74-B3D64A8F171D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B2D2-4548-BF74-B3D64A8F171D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B2D2-4548-BF74-B3D64A8F171D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B2D2-4548-BF74-B3D64A8F171D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B2D2-4548-BF74-B3D64A8F171D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B2D2-4548-BF74-B3D64A8F171D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B2D2-4548-BF74-B3D64A8F171D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B2D2-4548-BF74-B3D64A8F171D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B2D2-4548-BF74-B3D64A8F171D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B2D2-4548-BF74-B3D64A8F171D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B2D2-4548-BF74-B3D64A8F171D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B2D2-4548-BF74-B3D64A8F171D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B2D2-4548-BF74-B3D64A8F171D}"/>
            </c:ext>
          </c:extLst>
        </c:ser>
        <c:ser>
          <c:idx val="90"/>
          <c:order val="44"/>
          <c:tx>
            <c:strRef>
              <c:f>Φύλλο1!$AW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W$2:$AW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4</c:v>
                </c:pt>
                <c:pt idx="32">
                  <c:v>0.8</c:v>
                </c:pt>
                <c:pt idx="33">
                  <c:v>1.2</c:v>
                </c:pt>
                <c:pt idx="34">
                  <c:v>1.6</c:v>
                </c:pt>
                <c:pt idx="35">
                  <c:v>2</c:v>
                </c:pt>
                <c:pt idx="36">
                  <c:v>2.4</c:v>
                </c:pt>
                <c:pt idx="37">
                  <c:v>2.8</c:v>
                </c:pt>
                <c:pt idx="38">
                  <c:v>3.2</c:v>
                </c:pt>
                <c:pt idx="39">
                  <c:v>3.6</c:v>
                </c:pt>
                <c:pt idx="40">
                  <c:v>4</c:v>
                </c:pt>
                <c:pt idx="41">
                  <c:v>4.5</c:v>
                </c:pt>
                <c:pt idx="42">
                  <c:v>5</c:v>
                </c:pt>
                <c:pt idx="43">
                  <c:v>5.5</c:v>
                </c:pt>
                <c:pt idx="44">
                  <c:v>6</c:v>
                </c:pt>
                <c:pt idx="45">
                  <c:v>6.5</c:v>
                </c:pt>
                <c:pt idx="46">
                  <c:v>7</c:v>
                </c:pt>
                <c:pt idx="47">
                  <c:v>7.5</c:v>
                </c:pt>
                <c:pt idx="48">
                  <c:v>8</c:v>
                </c:pt>
                <c:pt idx="49">
                  <c:v>8.5</c:v>
                </c:pt>
                <c:pt idx="50">
                  <c:v>9</c:v>
                </c:pt>
                <c:pt idx="51">
                  <c:v>8.5</c:v>
                </c:pt>
                <c:pt idx="52">
                  <c:v>8</c:v>
                </c:pt>
                <c:pt idx="53">
                  <c:v>7.5</c:v>
                </c:pt>
                <c:pt idx="54">
                  <c:v>7</c:v>
                </c:pt>
                <c:pt idx="55">
                  <c:v>6.5</c:v>
                </c:pt>
                <c:pt idx="56">
                  <c:v>6</c:v>
                </c:pt>
                <c:pt idx="57">
                  <c:v>5.5</c:v>
                </c:pt>
                <c:pt idx="58">
                  <c:v>5</c:v>
                </c:pt>
                <c:pt idx="59">
                  <c:v>4.5</c:v>
                </c:pt>
                <c:pt idx="60">
                  <c:v>4</c:v>
                </c:pt>
                <c:pt idx="61">
                  <c:v>3.6</c:v>
                </c:pt>
                <c:pt idx="62">
                  <c:v>3.2</c:v>
                </c:pt>
                <c:pt idx="63">
                  <c:v>2.8</c:v>
                </c:pt>
                <c:pt idx="64">
                  <c:v>2.4</c:v>
                </c:pt>
                <c:pt idx="65">
                  <c:v>2</c:v>
                </c:pt>
                <c:pt idx="66">
                  <c:v>1.5999999999999901</c:v>
                </c:pt>
                <c:pt idx="67">
                  <c:v>1.19999999999999</c:v>
                </c:pt>
                <c:pt idx="68">
                  <c:v>0.79999999999999905</c:v>
                </c:pt>
                <c:pt idx="69">
                  <c:v>0.3999999999999990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4</c:v>
                </c:pt>
                <c:pt idx="152">
                  <c:v>0.8</c:v>
                </c:pt>
                <c:pt idx="153">
                  <c:v>1.2</c:v>
                </c:pt>
                <c:pt idx="154">
                  <c:v>1.6</c:v>
                </c:pt>
                <c:pt idx="155">
                  <c:v>2</c:v>
                </c:pt>
                <c:pt idx="156">
                  <c:v>2.4</c:v>
                </c:pt>
                <c:pt idx="157">
                  <c:v>2.8</c:v>
                </c:pt>
                <c:pt idx="158">
                  <c:v>3.2</c:v>
                </c:pt>
                <c:pt idx="159">
                  <c:v>3.6</c:v>
                </c:pt>
                <c:pt idx="160">
                  <c:v>4</c:v>
                </c:pt>
                <c:pt idx="161">
                  <c:v>4.5</c:v>
                </c:pt>
                <c:pt idx="162">
                  <c:v>5</c:v>
                </c:pt>
                <c:pt idx="163">
                  <c:v>5.5</c:v>
                </c:pt>
                <c:pt idx="164">
                  <c:v>6</c:v>
                </c:pt>
                <c:pt idx="165">
                  <c:v>6.5</c:v>
                </c:pt>
                <c:pt idx="166">
                  <c:v>7</c:v>
                </c:pt>
                <c:pt idx="167">
                  <c:v>7.5</c:v>
                </c:pt>
                <c:pt idx="168">
                  <c:v>8</c:v>
                </c:pt>
                <c:pt idx="169">
                  <c:v>8.5</c:v>
                </c:pt>
                <c:pt idx="170">
                  <c:v>9</c:v>
                </c:pt>
                <c:pt idx="171">
                  <c:v>9.4</c:v>
                </c:pt>
                <c:pt idx="172">
                  <c:v>9.8000000000000007</c:v>
                </c:pt>
                <c:pt idx="173">
                  <c:v>10.199999999999999</c:v>
                </c:pt>
                <c:pt idx="174">
                  <c:v>10.6</c:v>
                </c:pt>
                <c:pt idx="175">
                  <c:v>11</c:v>
                </c:pt>
                <c:pt idx="176">
                  <c:v>11.4</c:v>
                </c:pt>
                <c:pt idx="177">
                  <c:v>11.8</c:v>
                </c:pt>
                <c:pt idx="178">
                  <c:v>12.2</c:v>
                </c:pt>
                <c:pt idx="179">
                  <c:v>12.6</c:v>
                </c:pt>
                <c:pt idx="180">
                  <c:v>13</c:v>
                </c:pt>
                <c:pt idx="181">
                  <c:v>13.5</c:v>
                </c:pt>
                <c:pt idx="182">
                  <c:v>14</c:v>
                </c:pt>
                <c:pt idx="183">
                  <c:v>14.5</c:v>
                </c:pt>
                <c:pt idx="184">
                  <c:v>15</c:v>
                </c:pt>
                <c:pt idx="185">
                  <c:v>15.5</c:v>
                </c:pt>
                <c:pt idx="186">
                  <c:v>16</c:v>
                </c:pt>
                <c:pt idx="187">
                  <c:v>16.5</c:v>
                </c:pt>
                <c:pt idx="188">
                  <c:v>17</c:v>
                </c:pt>
                <c:pt idx="189">
                  <c:v>17.5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8</c:v>
                </c:pt>
                <c:pt idx="202">
                  <c:v>18</c:v>
                </c:pt>
                <c:pt idx="203">
                  <c:v>18</c:v>
                </c:pt>
                <c:pt idx="204">
                  <c:v>18</c:v>
                </c:pt>
                <c:pt idx="205">
                  <c:v>18</c:v>
                </c:pt>
                <c:pt idx="206">
                  <c:v>18</c:v>
                </c:pt>
                <c:pt idx="207">
                  <c:v>18</c:v>
                </c:pt>
                <c:pt idx="208">
                  <c:v>18</c:v>
                </c:pt>
                <c:pt idx="209">
                  <c:v>18</c:v>
                </c:pt>
                <c:pt idx="210">
                  <c:v>18</c:v>
                </c:pt>
                <c:pt idx="211">
                  <c:v>18.600000000000001</c:v>
                </c:pt>
                <c:pt idx="212">
                  <c:v>19.2</c:v>
                </c:pt>
                <c:pt idx="213">
                  <c:v>19.8</c:v>
                </c:pt>
                <c:pt idx="214">
                  <c:v>20.399999999999999</c:v>
                </c:pt>
                <c:pt idx="215">
                  <c:v>21</c:v>
                </c:pt>
                <c:pt idx="216">
                  <c:v>21.6</c:v>
                </c:pt>
                <c:pt idx="217">
                  <c:v>22.2</c:v>
                </c:pt>
                <c:pt idx="218">
                  <c:v>22.8</c:v>
                </c:pt>
                <c:pt idx="219">
                  <c:v>23.4</c:v>
                </c:pt>
                <c:pt idx="220">
                  <c:v>24</c:v>
                </c:pt>
                <c:pt idx="221">
                  <c:v>24.6</c:v>
                </c:pt>
                <c:pt idx="222">
                  <c:v>25.2</c:v>
                </c:pt>
                <c:pt idx="223">
                  <c:v>25.8</c:v>
                </c:pt>
                <c:pt idx="224">
                  <c:v>26.4</c:v>
                </c:pt>
                <c:pt idx="225">
                  <c:v>27</c:v>
                </c:pt>
                <c:pt idx="226">
                  <c:v>27.6</c:v>
                </c:pt>
                <c:pt idx="227">
                  <c:v>28.2</c:v>
                </c:pt>
                <c:pt idx="228">
                  <c:v>28.8</c:v>
                </c:pt>
                <c:pt idx="229">
                  <c:v>29.4</c:v>
                </c:pt>
                <c:pt idx="230">
                  <c:v>30</c:v>
                </c:pt>
                <c:pt idx="231">
                  <c:v>28.9</c:v>
                </c:pt>
                <c:pt idx="232">
                  <c:v>27.8</c:v>
                </c:pt>
                <c:pt idx="233">
                  <c:v>26.7</c:v>
                </c:pt>
                <c:pt idx="234">
                  <c:v>25.6</c:v>
                </c:pt>
                <c:pt idx="235">
                  <c:v>24.5</c:v>
                </c:pt>
                <c:pt idx="236">
                  <c:v>23.4</c:v>
                </c:pt>
                <c:pt idx="237">
                  <c:v>22.299999999999901</c:v>
                </c:pt>
                <c:pt idx="238">
                  <c:v>21.2</c:v>
                </c:pt>
                <c:pt idx="239">
                  <c:v>20.100000000000001</c:v>
                </c:pt>
                <c:pt idx="240">
                  <c:v>19</c:v>
                </c:pt>
                <c:pt idx="241">
                  <c:v>18</c:v>
                </c:pt>
                <c:pt idx="242">
                  <c:v>17</c:v>
                </c:pt>
                <c:pt idx="243">
                  <c:v>16</c:v>
                </c:pt>
                <c:pt idx="244">
                  <c:v>15</c:v>
                </c:pt>
                <c:pt idx="245">
                  <c:v>14</c:v>
                </c:pt>
                <c:pt idx="246">
                  <c:v>13</c:v>
                </c:pt>
                <c:pt idx="247">
                  <c:v>12</c:v>
                </c:pt>
                <c:pt idx="248">
                  <c:v>11</c:v>
                </c:pt>
                <c:pt idx="249">
                  <c:v>10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5</c:v>
                </c:pt>
                <c:pt idx="272">
                  <c:v>8</c:v>
                </c:pt>
                <c:pt idx="273">
                  <c:v>7.5</c:v>
                </c:pt>
                <c:pt idx="274">
                  <c:v>7</c:v>
                </c:pt>
                <c:pt idx="275">
                  <c:v>6.5</c:v>
                </c:pt>
                <c:pt idx="276">
                  <c:v>6</c:v>
                </c:pt>
                <c:pt idx="277">
                  <c:v>5.5</c:v>
                </c:pt>
                <c:pt idx="278">
                  <c:v>5</c:v>
                </c:pt>
                <c:pt idx="279">
                  <c:v>4.5</c:v>
                </c:pt>
                <c:pt idx="280">
                  <c:v>4</c:v>
                </c:pt>
                <c:pt idx="281">
                  <c:v>3.6</c:v>
                </c:pt>
                <c:pt idx="282">
                  <c:v>3.2</c:v>
                </c:pt>
                <c:pt idx="283">
                  <c:v>2.8</c:v>
                </c:pt>
                <c:pt idx="284">
                  <c:v>2.4</c:v>
                </c:pt>
                <c:pt idx="285">
                  <c:v>2</c:v>
                </c:pt>
                <c:pt idx="286">
                  <c:v>1.5999999999999901</c:v>
                </c:pt>
                <c:pt idx="287">
                  <c:v>1.19999999999999</c:v>
                </c:pt>
                <c:pt idx="288">
                  <c:v>0.79999999999999905</c:v>
                </c:pt>
                <c:pt idx="289">
                  <c:v>0.39999999999999902</c:v>
                </c:pt>
                <c:pt idx="290">
                  <c:v>0</c:v>
                </c:pt>
                <c:pt idx="291">
                  <c:v>0.4</c:v>
                </c:pt>
                <c:pt idx="292">
                  <c:v>0.8</c:v>
                </c:pt>
                <c:pt idx="293">
                  <c:v>1.2</c:v>
                </c:pt>
                <c:pt idx="294">
                  <c:v>1.6</c:v>
                </c:pt>
                <c:pt idx="295">
                  <c:v>2</c:v>
                </c:pt>
                <c:pt idx="296">
                  <c:v>2.4</c:v>
                </c:pt>
                <c:pt idx="297">
                  <c:v>2.8</c:v>
                </c:pt>
                <c:pt idx="298">
                  <c:v>3.2</c:v>
                </c:pt>
                <c:pt idx="299">
                  <c:v>3.6</c:v>
                </c:pt>
                <c:pt idx="300">
                  <c:v>4</c:v>
                </c:pt>
                <c:pt idx="301">
                  <c:v>4.5</c:v>
                </c:pt>
                <c:pt idx="302">
                  <c:v>5</c:v>
                </c:pt>
                <c:pt idx="303">
                  <c:v>5.5</c:v>
                </c:pt>
                <c:pt idx="304">
                  <c:v>6</c:v>
                </c:pt>
                <c:pt idx="305">
                  <c:v>6.5</c:v>
                </c:pt>
                <c:pt idx="306">
                  <c:v>7</c:v>
                </c:pt>
                <c:pt idx="307">
                  <c:v>7.5</c:v>
                </c:pt>
                <c:pt idx="308">
                  <c:v>8</c:v>
                </c:pt>
                <c:pt idx="309">
                  <c:v>8.5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5-B2D2-4548-BF74-B3D64A8F171D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B2D2-4548-BF74-B3D64A8F17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7-B2D2-4548-BF74-B3D64A8F171D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B2D2-4548-BF74-B3D64A8F171D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B2D2-4548-BF74-B3D64A8F171D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B2D2-4548-BF74-B3D64A8F171D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B2D2-4548-BF74-B3D64A8F171D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B2D2-4548-BF74-B3D64A8F171D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B2D2-4548-BF74-B3D64A8F171D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B2D2-4548-BF74-B3D64A8F171D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B2D2-4548-BF74-B3D64A8F171D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B2D2-4548-BF74-B3D64A8F171D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B2D2-4548-BF74-B3D64A8F171D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B2D2-4548-BF74-B3D64A8F171D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B2D2-4548-BF74-B3D64A8F171D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B2D2-4548-BF74-B3D64A8F171D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B2D2-4548-BF74-B3D64A8F171D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B2D2-4548-BF74-B3D64A8F171D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B2D2-4548-BF74-B3D64A8F171D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B2D2-4548-BF74-B3D64A8F171D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B2D2-4548-BF74-B3D64A8F171D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B2D2-4548-BF74-B3D64A8F171D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B2D2-4548-BF74-B3D64A8F171D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B2D2-4548-BF74-B3D64A8F171D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B2D2-4548-BF74-B3D64A8F171D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B2D2-4548-BF74-B3D64A8F171D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B2D2-4548-BF74-B3D64A8F171D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B2D2-4548-BF74-B3D64A8F171D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B2D2-4548-BF74-B3D64A8F171D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B2D2-4548-BF74-B3D64A8F171D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B2D2-4548-BF74-B3D64A8F171D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B2D2-4548-BF74-B3D64A8F171D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B2D2-4548-BF74-B3D64A8F171D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B2D2-4548-BF74-B3D64A8F171D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B2D2-4548-BF74-B3D64A8F171D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B2D2-4548-BF74-B3D64A8F171D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B2D2-4548-BF74-B3D64A8F171D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B2D2-4548-BF74-B3D64A8F171D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B2D2-4548-BF74-B3D64A8F171D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B2D2-4548-BF74-B3D64A8F171D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B2D2-4548-BF74-B3D64A8F171D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B2D2-4548-BF74-B3D64A8F171D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B2D2-4548-BF74-B3D64A8F171D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B2D2-4548-BF74-B3D64A8F171D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B2D2-4548-BF74-B3D64A8F171D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B2D2-4548-BF74-B3D64A8F171D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B2D2-4548-BF74-B3D64A8F171D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B2D2-4548-BF74-B3D64A8F171D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B2D2-4548-BF74-B3D64A8F171D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B2D2-4548-BF74-B3D64A8F171D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B2D2-4548-BF74-B3D64A8F171D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B2D2-4548-BF74-B3D64A8F171D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B2D2-4548-BF74-B3D64A8F171D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B2D2-4548-BF74-B3D64A8F171D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B2D2-4548-BF74-B3D64A8F171D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C2-49F6-83B9-31B1F14AE24B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BC2-49F6-83B9-31B1F14AE24B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BC2-49F6-83B9-31B1F14AE24B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BC2-49F6-83B9-31B1F14AE24B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BC2-49F6-83B9-31B1F14AE24B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BC2-49F6-83B9-31B1F14AE24B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BC2-49F6-83B9-31B1F14AE24B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BC2-49F6-83B9-31B1F14AE24B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BC2-49F6-83B9-31B1F14AE24B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BC2-49F6-83B9-31B1F14AE24B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2BC2-49F6-83B9-31B1F14AE24B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2BC2-49F6-83B9-31B1F14AE24B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2BC2-49F6-83B9-31B1F14AE24B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2BC2-49F6-83B9-31B1F14AE24B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2BC2-49F6-83B9-31B1F14AE24B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2BC2-49F6-83B9-31B1F14AE24B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2BC2-49F6-83B9-31B1F14AE24B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2BC2-49F6-83B9-31B1F14AE24B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2BC2-49F6-83B9-31B1F14AE24B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2BC2-49F6-83B9-31B1F14AE24B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2BC2-49F6-83B9-31B1F14AE24B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2BC2-49F6-83B9-31B1F14AE24B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2BC2-49F6-83B9-31B1F14AE24B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2BC2-49F6-83B9-31B1F14AE24B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2BC2-49F6-83B9-31B1F14AE24B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2BC2-49F6-83B9-31B1F14AE24B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2BC2-49F6-83B9-31B1F14AE24B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2BC2-49F6-83B9-31B1F14AE24B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2BC2-49F6-83B9-31B1F14AE24B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2BC2-49F6-83B9-31B1F14AE24B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2BC2-49F6-83B9-31B1F14AE24B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2BC2-49F6-83B9-31B1F14AE24B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2BC2-49F6-83B9-31B1F14AE24B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2BC2-49F6-83B9-31B1F14AE24B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2BC2-49F6-83B9-31B1F14AE24B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2BC2-49F6-83B9-31B1F14AE2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7-2BC2-49F6-83B9-31B1F14AE24B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rgbClr val="FF0000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2BC2-49F6-83B9-31B1F14AE24B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2BC2-49F6-83B9-31B1F14AE24B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2BC2-49F6-83B9-31B1F14AE24B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2BC2-49F6-83B9-31B1F14AE24B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2BC2-49F6-83B9-31B1F14AE24B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2BC2-49F6-83B9-31B1F14AE24B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2BC2-49F6-83B9-31B1F14AE24B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2BC2-49F6-83B9-31B1F14AE24B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4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2BC2-49F6-83B9-31B1F14AE24B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2BC2-49F6-83B9-31B1F14AE24B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2BC2-49F6-83B9-31B1F14AE24B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2BC2-49F6-83B9-31B1F14AE24B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2BC2-49F6-83B9-31B1F14AE24B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2BC2-49F6-83B9-31B1F14AE24B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2BC2-49F6-83B9-31B1F14AE24B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2BC2-49F6-83B9-31B1F14AE24B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2BC2-49F6-83B9-31B1F14AE24B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2BC2-49F6-83B9-31B1F14AE24B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2BC2-49F6-83B9-31B1F14AE24B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2BC2-49F6-83B9-31B1F14AE24B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2BC2-49F6-83B9-31B1F14AE24B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2BC2-49F6-83B9-31B1F14AE24B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2BC2-49F6-83B9-31B1F14AE24B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2BC2-49F6-83B9-31B1F14AE24B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2BC2-49F6-83B9-31B1F14AE24B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2BC2-49F6-83B9-31B1F14AE24B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2BC2-49F6-83B9-31B1F14AE24B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2BC2-49F6-83B9-31B1F14AE24B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2BC2-49F6-83B9-31B1F14AE24B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2BC2-49F6-83B9-31B1F14AE24B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2BC2-49F6-83B9-31B1F14AE24B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2BC2-49F6-83B9-31B1F14AE24B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2BC2-49F6-83B9-31B1F14AE24B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2BC2-49F6-83B9-31B1F14AE24B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2BC2-49F6-83B9-31B1F14AE24B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2BC2-49F6-83B9-31B1F14AE24B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2BC2-49F6-83B9-31B1F14AE24B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2BC2-49F6-83B9-31B1F14AE24B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2BC2-49F6-83B9-31B1F14AE24B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2BC2-49F6-83B9-31B1F14AE24B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2BC2-49F6-83B9-31B1F14AE24B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2BC2-49F6-83B9-31B1F14AE24B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2BC2-49F6-83B9-31B1F14AE24B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2BC2-49F6-83B9-31B1F14AE24B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2BC2-49F6-83B9-31B1F14AE24B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2BC2-49F6-83B9-31B1F14AE24B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2BC2-49F6-83B9-31B1F14AE24B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2BC2-49F6-83B9-31B1F14AE24B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2BC2-49F6-83B9-31B1F14AE24B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2BC2-49F6-83B9-31B1F14AE24B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2BC2-49F6-83B9-31B1F14AE24B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2BC2-49F6-83B9-31B1F14AE24B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2BC2-49F6-83B9-31B1F14AE24B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2BC2-49F6-83B9-31B1F14AE24B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2BC2-49F6-83B9-31B1F14AE24B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51D-4B6C-A52D-22096BC66654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51D-4B6C-A52D-22096BC66654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151D-4B6C-A52D-22096BC66654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151D-4B6C-A52D-22096BC66654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151D-4B6C-A52D-22096BC66654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151D-4B6C-A52D-22096BC66654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151D-4B6C-A52D-22096BC66654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151D-4B6C-A52D-22096BC66654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151D-4B6C-A52D-22096BC66654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151D-4B6C-A52D-22096BC66654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151D-4B6C-A52D-22096BC66654}"/>
            </c:ext>
          </c:extLst>
        </c:ser>
        <c:ser>
          <c:idx val="58"/>
          <c:order val="12"/>
          <c:tx>
            <c:strRef>
              <c:f>Φύλλο1!$O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2:$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19.899999999999999</c:v>
                </c:pt>
                <c:pt idx="32">
                  <c:v>18.8</c:v>
                </c:pt>
                <c:pt idx="33">
                  <c:v>17.7</c:v>
                </c:pt>
                <c:pt idx="34">
                  <c:v>16.600000000000001</c:v>
                </c:pt>
                <c:pt idx="35">
                  <c:v>15.5</c:v>
                </c:pt>
                <c:pt idx="36">
                  <c:v>14.399999999999901</c:v>
                </c:pt>
                <c:pt idx="37">
                  <c:v>13.299999999999899</c:v>
                </c:pt>
                <c:pt idx="38">
                  <c:v>12.2</c:v>
                </c:pt>
                <c:pt idx="39">
                  <c:v>11.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3</c:v>
                </c:pt>
                <c:pt idx="152">
                  <c:v>2.6</c:v>
                </c:pt>
                <c:pt idx="153">
                  <c:v>3.9</c:v>
                </c:pt>
                <c:pt idx="154">
                  <c:v>5.2</c:v>
                </c:pt>
                <c:pt idx="155">
                  <c:v>6.5</c:v>
                </c:pt>
                <c:pt idx="156">
                  <c:v>7.8</c:v>
                </c:pt>
                <c:pt idx="157">
                  <c:v>9.1</c:v>
                </c:pt>
                <c:pt idx="158">
                  <c:v>10.4</c:v>
                </c:pt>
                <c:pt idx="159">
                  <c:v>11.7</c:v>
                </c:pt>
                <c:pt idx="160">
                  <c:v>13</c:v>
                </c:pt>
                <c:pt idx="161">
                  <c:v>14.4</c:v>
                </c:pt>
                <c:pt idx="162">
                  <c:v>15.8</c:v>
                </c:pt>
                <c:pt idx="163">
                  <c:v>17.2</c:v>
                </c:pt>
                <c:pt idx="164">
                  <c:v>18.600000000000001</c:v>
                </c:pt>
                <c:pt idx="165">
                  <c:v>20</c:v>
                </c:pt>
                <c:pt idx="166">
                  <c:v>21.4</c:v>
                </c:pt>
                <c:pt idx="167">
                  <c:v>22.799999999999901</c:v>
                </c:pt>
                <c:pt idx="168">
                  <c:v>24.2</c:v>
                </c:pt>
                <c:pt idx="169">
                  <c:v>25.6</c:v>
                </c:pt>
                <c:pt idx="170">
                  <c:v>27</c:v>
                </c:pt>
                <c:pt idx="171">
                  <c:v>26.1</c:v>
                </c:pt>
                <c:pt idx="172">
                  <c:v>25.2</c:v>
                </c:pt>
                <c:pt idx="173">
                  <c:v>24.3</c:v>
                </c:pt>
                <c:pt idx="174">
                  <c:v>23.4</c:v>
                </c:pt>
                <c:pt idx="175">
                  <c:v>22.5</c:v>
                </c:pt>
                <c:pt idx="176">
                  <c:v>21.6</c:v>
                </c:pt>
                <c:pt idx="177">
                  <c:v>20.7</c:v>
                </c:pt>
                <c:pt idx="178">
                  <c:v>19.8</c:v>
                </c:pt>
                <c:pt idx="179">
                  <c:v>18.899999999999999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5</c:v>
                </c:pt>
                <c:pt idx="192">
                  <c:v>8</c:v>
                </c:pt>
                <c:pt idx="193">
                  <c:v>7.5</c:v>
                </c:pt>
                <c:pt idx="194">
                  <c:v>7</c:v>
                </c:pt>
                <c:pt idx="195">
                  <c:v>6.5</c:v>
                </c:pt>
                <c:pt idx="196">
                  <c:v>6</c:v>
                </c:pt>
                <c:pt idx="197">
                  <c:v>5.5</c:v>
                </c:pt>
                <c:pt idx="198">
                  <c:v>5</c:v>
                </c:pt>
                <c:pt idx="199">
                  <c:v>4.5</c:v>
                </c:pt>
                <c:pt idx="200">
                  <c:v>4</c:v>
                </c:pt>
                <c:pt idx="201">
                  <c:v>3.6</c:v>
                </c:pt>
                <c:pt idx="202">
                  <c:v>3.2</c:v>
                </c:pt>
                <c:pt idx="203">
                  <c:v>2.8</c:v>
                </c:pt>
                <c:pt idx="204">
                  <c:v>2.4</c:v>
                </c:pt>
                <c:pt idx="205">
                  <c:v>2</c:v>
                </c:pt>
                <c:pt idx="206">
                  <c:v>1.5999999999999901</c:v>
                </c:pt>
                <c:pt idx="207">
                  <c:v>1.19999999999999</c:v>
                </c:pt>
                <c:pt idx="208">
                  <c:v>0.79999999999999905</c:v>
                </c:pt>
                <c:pt idx="209">
                  <c:v>0.39999999999999902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1</c:v>
                </c:pt>
                <c:pt idx="232">
                  <c:v>2</c:v>
                </c:pt>
                <c:pt idx="233">
                  <c:v>3</c:v>
                </c:pt>
                <c:pt idx="234">
                  <c:v>4</c:v>
                </c:pt>
                <c:pt idx="235">
                  <c:v>5</c:v>
                </c:pt>
                <c:pt idx="236">
                  <c:v>6</c:v>
                </c:pt>
                <c:pt idx="237">
                  <c:v>7</c:v>
                </c:pt>
                <c:pt idx="238">
                  <c:v>8</c:v>
                </c:pt>
                <c:pt idx="239">
                  <c:v>9</c:v>
                </c:pt>
                <c:pt idx="240">
                  <c:v>10</c:v>
                </c:pt>
                <c:pt idx="241">
                  <c:v>11.1</c:v>
                </c:pt>
                <c:pt idx="242">
                  <c:v>12.2</c:v>
                </c:pt>
                <c:pt idx="243">
                  <c:v>13.3</c:v>
                </c:pt>
                <c:pt idx="244">
                  <c:v>14.4</c:v>
                </c:pt>
                <c:pt idx="245">
                  <c:v>15.5</c:v>
                </c:pt>
                <c:pt idx="246">
                  <c:v>16.600000000000001</c:v>
                </c:pt>
                <c:pt idx="247">
                  <c:v>17.7</c:v>
                </c:pt>
                <c:pt idx="248">
                  <c:v>18.8</c:v>
                </c:pt>
                <c:pt idx="249">
                  <c:v>19.899999999999999</c:v>
                </c:pt>
                <c:pt idx="250">
                  <c:v>21</c:v>
                </c:pt>
                <c:pt idx="251">
                  <c:v>19.899999999999999</c:v>
                </c:pt>
                <c:pt idx="252">
                  <c:v>18.8</c:v>
                </c:pt>
                <c:pt idx="253">
                  <c:v>17.7</c:v>
                </c:pt>
                <c:pt idx="254">
                  <c:v>16.600000000000001</c:v>
                </c:pt>
                <c:pt idx="255">
                  <c:v>15.5</c:v>
                </c:pt>
                <c:pt idx="256">
                  <c:v>14.399999999999901</c:v>
                </c:pt>
                <c:pt idx="257">
                  <c:v>13.299999999999899</c:v>
                </c:pt>
                <c:pt idx="258">
                  <c:v>12.2</c:v>
                </c:pt>
                <c:pt idx="259">
                  <c:v>11.1</c:v>
                </c:pt>
                <c:pt idx="260">
                  <c:v>10</c:v>
                </c:pt>
                <c:pt idx="261">
                  <c:v>9</c:v>
                </c:pt>
                <c:pt idx="262">
                  <c:v>8</c:v>
                </c:pt>
                <c:pt idx="263">
                  <c:v>7</c:v>
                </c:pt>
                <c:pt idx="264">
                  <c:v>6</c:v>
                </c:pt>
                <c:pt idx="265">
                  <c:v>5</c:v>
                </c:pt>
                <c:pt idx="266">
                  <c:v>4</c:v>
                </c:pt>
                <c:pt idx="267">
                  <c:v>3</c:v>
                </c:pt>
                <c:pt idx="268">
                  <c:v>2</c:v>
                </c:pt>
                <c:pt idx="269">
                  <c:v>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151D-4B6C-A52D-22096BC66654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151D-4B6C-A52D-22096BC66654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151D-4B6C-A52D-22096BC66654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151D-4B6C-A52D-22096BC66654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151D-4B6C-A52D-22096BC66654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151D-4B6C-A52D-22096BC66654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151D-4B6C-A52D-22096BC66654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151D-4B6C-A52D-22096BC66654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151D-4B6C-A52D-22096BC66654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151D-4B6C-A52D-22096BC66654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151D-4B6C-A52D-22096BC66654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151D-4B6C-A52D-22096BC66654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151D-4B6C-A52D-22096BC66654}"/>
            </c:ext>
          </c:extLst>
        </c:ser>
        <c:ser>
          <c:idx val="74"/>
          <c:order val="28"/>
          <c:tx>
            <c:strRef>
              <c:f>Φύλλο1!$AF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F$2:$AF$352</c:f>
              <c:numCache>
                <c:formatCode>General</c:formatCode>
                <c:ptCount val="351"/>
                <c:pt idx="0">
                  <c:v>159</c:v>
                </c:pt>
                <c:pt idx="1">
                  <c:v>151</c:v>
                </c:pt>
                <c:pt idx="2">
                  <c:v>143</c:v>
                </c:pt>
                <c:pt idx="3">
                  <c:v>135</c:v>
                </c:pt>
                <c:pt idx="4">
                  <c:v>127</c:v>
                </c:pt>
                <c:pt idx="5">
                  <c:v>119</c:v>
                </c:pt>
                <c:pt idx="6">
                  <c:v>111</c:v>
                </c:pt>
                <c:pt idx="7">
                  <c:v>103</c:v>
                </c:pt>
                <c:pt idx="8">
                  <c:v>95</c:v>
                </c:pt>
                <c:pt idx="9">
                  <c:v>87</c:v>
                </c:pt>
                <c:pt idx="10">
                  <c:v>79</c:v>
                </c:pt>
                <c:pt idx="11">
                  <c:v>71.099999999999994</c:v>
                </c:pt>
                <c:pt idx="12">
                  <c:v>63.2</c:v>
                </c:pt>
                <c:pt idx="13">
                  <c:v>55.3</c:v>
                </c:pt>
                <c:pt idx="14">
                  <c:v>47.4</c:v>
                </c:pt>
                <c:pt idx="15">
                  <c:v>39.5</c:v>
                </c:pt>
                <c:pt idx="16">
                  <c:v>31.599999999999898</c:v>
                </c:pt>
                <c:pt idx="17">
                  <c:v>23.6999999999999</c:v>
                </c:pt>
                <c:pt idx="18">
                  <c:v>15.799999999999899</c:v>
                </c:pt>
                <c:pt idx="19">
                  <c:v>7.8999999999999897</c:v>
                </c:pt>
                <c:pt idx="20">
                  <c:v>0</c:v>
                </c:pt>
                <c:pt idx="21">
                  <c:v>0.4</c:v>
                </c:pt>
                <c:pt idx="22">
                  <c:v>0.8</c:v>
                </c:pt>
                <c:pt idx="23">
                  <c:v>1.2</c:v>
                </c:pt>
                <c:pt idx="24">
                  <c:v>1.6</c:v>
                </c:pt>
                <c:pt idx="25">
                  <c:v>2</c:v>
                </c:pt>
                <c:pt idx="26">
                  <c:v>2.4</c:v>
                </c:pt>
                <c:pt idx="27">
                  <c:v>2.8</c:v>
                </c:pt>
                <c:pt idx="28">
                  <c:v>3.2</c:v>
                </c:pt>
                <c:pt idx="29">
                  <c:v>3.6</c:v>
                </c:pt>
                <c:pt idx="30">
                  <c:v>4</c:v>
                </c:pt>
                <c:pt idx="31">
                  <c:v>4.5</c:v>
                </c:pt>
                <c:pt idx="32">
                  <c:v>5</c:v>
                </c:pt>
                <c:pt idx="33">
                  <c:v>5.5</c:v>
                </c:pt>
                <c:pt idx="34">
                  <c:v>6</c:v>
                </c:pt>
                <c:pt idx="35">
                  <c:v>6.5</c:v>
                </c:pt>
                <c:pt idx="36">
                  <c:v>7</c:v>
                </c:pt>
                <c:pt idx="37">
                  <c:v>7.5</c:v>
                </c:pt>
                <c:pt idx="38">
                  <c:v>8</c:v>
                </c:pt>
                <c:pt idx="39">
                  <c:v>8.5</c:v>
                </c:pt>
                <c:pt idx="40">
                  <c:v>9</c:v>
                </c:pt>
                <c:pt idx="41">
                  <c:v>8.5</c:v>
                </c:pt>
                <c:pt idx="42">
                  <c:v>8</c:v>
                </c:pt>
                <c:pt idx="43">
                  <c:v>7.5</c:v>
                </c:pt>
                <c:pt idx="44">
                  <c:v>7</c:v>
                </c:pt>
                <c:pt idx="45">
                  <c:v>6.5</c:v>
                </c:pt>
                <c:pt idx="46">
                  <c:v>6</c:v>
                </c:pt>
                <c:pt idx="47">
                  <c:v>5.5</c:v>
                </c:pt>
                <c:pt idx="48">
                  <c:v>5</c:v>
                </c:pt>
                <c:pt idx="49">
                  <c:v>4.5</c:v>
                </c:pt>
                <c:pt idx="50">
                  <c:v>4</c:v>
                </c:pt>
                <c:pt idx="51">
                  <c:v>3.6</c:v>
                </c:pt>
                <c:pt idx="52">
                  <c:v>3.2</c:v>
                </c:pt>
                <c:pt idx="53">
                  <c:v>2.8</c:v>
                </c:pt>
                <c:pt idx="54">
                  <c:v>2.4</c:v>
                </c:pt>
                <c:pt idx="55">
                  <c:v>2</c:v>
                </c:pt>
                <c:pt idx="56">
                  <c:v>1.5999999999999901</c:v>
                </c:pt>
                <c:pt idx="57">
                  <c:v>1.19999999999999</c:v>
                </c:pt>
                <c:pt idx="58">
                  <c:v>0.79999999999999905</c:v>
                </c:pt>
                <c:pt idx="59">
                  <c:v>0.39999999999999902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2.1</c:v>
                </c:pt>
                <c:pt idx="202">
                  <c:v>4.2</c:v>
                </c:pt>
                <c:pt idx="203">
                  <c:v>6.3</c:v>
                </c:pt>
                <c:pt idx="204">
                  <c:v>8.4</c:v>
                </c:pt>
                <c:pt idx="205">
                  <c:v>10.5</c:v>
                </c:pt>
                <c:pt idx="206">
                  <c:v>12.6</c:v>
                </c:pt>
                <c:pt idx="207">
                  <c:v>14.7</c:v>
                </c:pt>
                <c:pt idx="208">
                  <c:v>16.8</c:v>
                </c:pt>
                <c:pt idx="209">
                  <c:v>18.899999999999999</c:v>
                </c:pt>
                <c:pt idx="210">
                  <c:v>21</c:v>
                </c:pt>
                <c:pt idx="211">
                  <c:v>23.1</c:v>
                </c:pt>
                <c:pt idx="212">
                  <c:v>25.2</c:v>
                </c:pt>
                <c:pt idx="213">
                  <c:v>27.3</c:v>
                </c:pt>
                <c:pt idx="214">
                  <c:v>29.4</c:v>
                </c:pt>
                <c:pt idx="215">
                  <c:v>31.5</c:v>
                </c:pt>
                <c:pt idx="216">
                  <c:v>33.6</c:v>
                </c:pt>
                <c:pt idx="217">
                  <c:v>35.700000000000003</c:v>
                </c:pt>
                <c:pt idx="218">
                  <c:v>37.799999999999997</c:v>
                </c:pt>
                <c:pt idx="219">
                  <c:v>39.9</c:v>
                </c:pt>
                <c:pt idx="220">
                  <c:v>42</c:v>
                </c:pt>
                <c:pt idx="221">
                  <c:v>40.299999999999997</c:v>
                </c:pt>
                <c:pt idx="222">
                  <c:v>38.6</c:v>
                </c:pt>
                <c:pt idx="223">
                  <c:v>36.9</c:v>
                </c:pt>
                <c:pt idx="224">
                  <c:v>35.200000000000003</c:v>
                </c:pt>
                <c:pt idx="225">
                  <c:v>33.5</c:v>
                </c:pt>
                <c:pt idx="226">
                  <c:v>31.8</c:v>
                </c:pt>
                <c:pt idx="227">
                  <c:v>30.1</c:v>
                </c:pt>
                <c:pt idx="228">
                  <c:v>28.4</c:v>
                </c:pt>
                <c:pt idx="229">
                  <c:v>26.7</c:v>
                </c:pt>
                <c:pt idx="230">
                  <c:v>25</c:v>
                </c:pt>
                <c:pt idx="231">
                  <c:v>23.4</c:v>
                </c:pt>
                <c:pt idx="232">
                  <c:v>21.8</c:v>
                </c:pt>
                <c:pt idx="233">
                  <c:v>20.2</c:v>
                </c:pt>
                <c:pt idx="234">
                  <c:v>18.600000000000001</c:v>
                </c:pt>
                <c:pt idx="235">
                  <c:v>17</c:v>
                </c:pt>
                <c:pt idx="236">
                  <c:v>15.399999999999901</c:v>
                </c:pt>
                <c:pt idx="237">
                  <c:v>13.799999999999899</c:v>
                </c:pt>
                <c:pt idx="238">
                  <c:v>12.2</c:v>
                </c:pt>
                <c:pt idx="239">
                  <c:v>10.6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8.5</c:v>
                </c:pt>
                <c:pt idx="292">
                  <c:v>8</c:v>
                </c:pt>
                <c:pt idx="293">
                  <c:v>7.5</c:v>
                </c:pt>
                <c:pt idx="294">
                  <c:v>7</c:v>
                </c:pt>
                <c:pt idx="295">
                  <c:v>6.5</c:v>
                </c:pt>
                <c:pt idx="296">
                  <c:v>6</c:v>
                </c:pt>
                <c:pt idx="297">
                  <c:v>5.5</c:v>
                </c:pt>
                <c:pt idx="298">
                  <c:v>5</c:v>
                </c:pt>
                <c:pt idx="299">
                  <c:v>4.5</c:v>
                </c:pt>
                <c:pt idx="300">
                  <c:v>4</c:v>
                </c:pt>
                <c:pt idx="301">
                  <c:v>3.6</c:v>
                </c:pt>
                <c:pt idx="302">
                  <c:v>3.2</c:v>
                </c:pt>
                <c:pt idx="303">
                  <c:v>2.8</c:v>
                </c:pt>
                <c:pt idx="304">
                  <c:v>2.4</c:v>
                </c:pt>
                <c:pt idx="305">
                  <c:v>2</c:v>
                </c:pt>
                <c:pt idx="306">
                  <c:v>1.5999999999999901</c:v>
                </c:pt>
                <c:pt idx="307">
                  <c:v>1.19999999999999</c:v>
                </c:pt>
                <c:pt idx="308">
                  <c:v>0.79999999999999905</c:v>
                </c:pt>
                <c:pt idx="309">
                  <c:v>0.39999999999999902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151D-4B6C-A52D-22096BC66654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151D-4B6C-A52D-22096BC66654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151D-4B6C-A52D-22096BC66654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151D-4B6C-A52D-22096BC66654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151D-4B6C-A52D-22096BC66654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151D-4B6C-A52D-22096BC66654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151D-4B6C-A52D-22096BC66654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151D-4B6C-A52D-22096BC66654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151D-4B6C-A52D-22096BC66654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151D-4B6C-A52D-22096BC66654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151D-4B6C-A52D-22096BC66654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151D-4B6C-A52D-22096BC66654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151D-4B6C-A52D-22096BC66654}"/>
            </c:ext>
          </c:extLst>
        </c:ser>
        <c:ser>
          <c:idx val="90"/>
          <c:order val="44"/>
          <c:tx>
            <c:strRef>
              <c:f>Φύλλο1!$AW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W$2:$AW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4</c:v>
                </c:pt>
                <c:pt idx="32">
                  <c:v>0.8</c:v>
                </c:pt>
                <c:pt idx="33">
                  <c:v>1.2</c:v>
                </c:pt>
                <c:pt idx="34">
                  <c:v>1.6</c:v>
                </c:pt>
                <c:pt idx="35">
                  <c:v>2</c:v>
                </c:pt>
                <c:pt idx="36">
                  <c:v>2.4</c:v>
                </c:pt>
                <c:pt idx="37">
                  <c:v>2.8</c:v>
                </c:pt>
                <c:pt idx="38">
                  <c:v>3.2</c:v>
                </c:pt>
                <c:pt idx="39">
                  <c:v>3.6</c:v>
                </c:pt>
                <c:pt idx="40">
                  <c:v>4</c:v>
                </c:pt>
                <c:pt idx="41">
                  <c:v>4.5</c:v>
                </c:pt>
                <c:pt idx="42">
                  <c:v>5</c:v>
                </c:pt>
                <c:pt idx="43">
                  <c:v>5.5</c:v>
                </c:pt>
                <c:pt idx="44">
                  <c:v>6</c:v>
                </c:pt>
                <c:pt idx="45">
                  <c:v>6.5</c:v>
                </c:pt>
                <c:pt idx="46">
                  <c:v>7</c:v>
                </c:pt>
                <c:pt idx="47">
                  <c:v>7.5</c:v>
                </c:pt>
                <c:pt idx="48">
                  <c:v>8</c:v>
                </c:pt>
                <c:pt idx="49">
                  <c:v>8.5</c:v>
                </c:pt>
                <c:pt idx="50">
                  <c:v>9</c:v>
                </c:pt>
                <c:pt idx="51">
                  <c:v>8.5</c:v>
                </c:pt>
                <c:pt idx="52">
                  <c:v>8</c:v>
                </c:pt>
                <c:pt idx="53">
                  <c:v>7.5</c:v>
                </c:pt>
                <c:pt idx="54">
                  <c:v>7</c:v>
                </c:pt>
                <c:pt idx="55">
                  <c:v>6.5</c:v>
                </c:pt>
                <c:pt idx="56">
                  <c:v>6</c:v>
                </c:pt>
                <c:pt idx="57">
                  <c:v>5.5</c:v>
                </c:pt>
                <c:pt idx="58">
                  <c:v>5</c:v>
                </c:pt>
                <c:pt idx="59">
                  <c:v>4.5</c:v>
                </c:pt>
                <c:pt idx="60">
                  <c:v>4</c:v>
                </c:pt>
                <c:pt idx="61">
                  <c:v>3.6</c:v>
                </c:pt>
                <c:pt idx="62">
                  <c:v>3.2</c:v>
                </c:pt>
                <c:pt idx="63">
                  <c:v>2.8</c:v>
                </c:pt>
                <c:pt idx="64">
                  <c:v>2.4</c:v>
                </c:pt>
                <c:pt idx="65">
                  <c:v>2</c:v>
                </c:pt>
                <c:pt idx="66">
                  <c:v>1.5999999999999901</c:v>
                </c:pt>
                <c:pt idx="67">
                  <c:v>1.19999999999999</c:v>
                </c:pt>
                <c:pt idx="68">
                  <c:v>0.79999999999999905</c:v>
                </c:pt>
                <c:pt idx="69">
                  <c:v>0.3999999999999990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4</c:v>
                </c:pt>
                <c:pt idx="152">
                  <c:v>0.8</c:v>
                </c:pt>
                <c:pt idx="153">
                  <c:v>1.2</c:v>
                </c:pt>
                <c:pt idx="154">
                  <c:v>1.6</c:v>
                </c:pt>
                <c:pt idx="155">
                  <c:v>2</c:v>
                </c:pt>
                <c:pt idx="156">
                  <c:v>2.4</c:v>
                </c:pt>
                <c:pt idx="157">
                  <c:v>2.8</c:v>
                </c:pt>
                <c:pt idx="158">
                  <c:v>3.2</c:v>
                </c:pt>
                <c:pt idx="159">
                  <c:v>3.6</c:v>
                </c:pt>
                <c:pt idx="160">
                  <c:v>4</c:v>
                </c:pt>
                <c:pt idx="161">
                  <c:v>4.5</c:v>
                </c:pt>
                <c:pt idx="162">
                  <c:v>5</c:v>
                </c:pt>
                <c:pt idx="163">
                  <c:v>5.5</c:v>
                </c:pt>
                <c:pt idx="164">
                  <c:v>6</c:v>
                </c:pt>
                <c:pt idx="165">
                  <c:v>6.5</c:v>
                </c:pt>
                <c:pt idx="166">
                  <c:v>7</c:v>
                </c:pt>
                <c:pt idx="167">
                  <c:v>7.5</c:v>
                </c:pt>
                <c:pt idx="168">
                  <c:v>8</c:v>
                </c:pt>
                <c:pt idx="169">
                  <c:v>8.5</c:v>
                </c:pt>
                <c:pt idx="170">
                  <c:v>9</c:v>
                </c:pt>
                <c:pt idx="171">
                  <c:v>9.4</c:v>
                </c:pt>
                <c:pt idx="172">
                  <c:v>9.8000000000000007</c:v>
                </c:pt>
                <c:pt idx="173">
                  <c:v>10.199999999999999</c:v>
                </c:pt>
                <c:pt idx="174">
                  <c:v>10.6</c:v>
                </c:pt>
                <c:pt idx="175">
                  <c:v>11</c:v>
                </c:pt>
                <c:pt idx="176">
                  <c:v>11.4</c:v>
                </c:pt>
                <c:pt idx="177">
                  <c:v>11.8</c:v>
                </c:pt>
                <c:pt idx="178">
                  <c:v>12.2</c:v>
                </c:pt>
                <c:pt idx="179">
                  <c:v>12.6</c:v>
                </c:pt>
                <c:pt idx="180">
                  <c:v>13</c:v>
                </c:pt>
                <c:pt idx="181">
                  <c:v>13.5</c:v>
                </c:pt>
                <c:pt idx="182">
                  <c:v>14</c:v>
                </c:pt>
                <c:pt idx="183">
                  <c:v>14.5</c:v>
                </c:pt>
                <c:pt idx="184">
                  <c:v>15</c:v>
                </c:pt>
                <c:pt idx="185">
                  <c:v>15.5</c:v>
                </c:pt>
                <c:pt idx="186">
                  <c:v>16</c:v>
                </c:pt>
                <c:pt idx="187">
                  <c:v>16.5</c:v>
                </c:pt>
                <c:pt idx="188">
                  <c:v>17</c:v>
                </c:pt>
                <c:pt idx="189">
                  <c:v>17.5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8</c:v>
                </c:pt>
                <c:pt idx="202">
                  <c:v>18</c:v>
                </c:pt>
                <c:pt idx="203">
                  <c:v>18</c:v>
                </c:pt>
                <c:pt idx="204">
                  <c:v>18</c:v>
                </c:pt>
                <c:pt idx="205">
                  <c:v>18</c:v>
                </c:pt>
                <c:pt idx="206">
                  <c:v>18</c:v>
                </c:pt>
                <c:pt idx="207">
                  <c:v>18</c:v>
                </c:pt>
                <c:pt idx="208">
                  <c:v>18</c:v>
                </c:pt>
                <c:pt idx="209">
                  <c:v>18</c:v>
                </c:pt>
                <c:pt idx="210">
                  <c:v>18</c:v>
                </c:pt>
                <c:pt idx="211">
                  <c:v>18.600000000000001</c:v>
                </c:pt>
                <c:pt idx="212">
                  <c:v>19.2</c:v>
                </c:pt>
                <c:pt idx="213">
                  <c:v>19.8</c:v>
                </c:pt>
                <c:pt idx="214">
                  <c:v>20.399999999999999</c:v>
                </c:pt>
                <c:pt idx="215">
                  <c:v>21</c:v>
                </c:pt>
                <c:pt idx="216">
                  <c:v>21.6</c:v>
                </c:pt>
                <c:pt idx="217">
                  <c:v>22.2</c:v>
                </c:pt>
                <c:pt idx="218">
                  <c:v>22.8</c:v>
                </c:pt>
                <c:pt idx="219">
                  <c:v>23.4</c:v>
                </c:pt>
                <c:pt idx="220">
                  <c:v>24</c:v>
                </c:pt>
                <c:pt idx="221">
                  <c:v>24.6</c:v>
                </c:pt>
                <c:pt idx="222">
                  <c:v>25.2</c:v>
                </c:pt>
                <c:pt idx="223">
                  <c:v>25.8</c:v>
                </c:pt>
                <c:pt idx="224">
                  <c:v>26.4</c:v>
                </c:pt>
                <c:pt idx="225">
                  <c:v>27</c:v>
                </c:pt>
                <c:pt idx="226">
                  <c:v>27.6</c:v>
                </c:pt>
                <c:pt idx="227">
                  <c:v>28.2</c:v>
                </c:pt>
                <c:pt idx="228">
                  <c:v>28.8</c:v>
                </c:pt>
                <c:pt idx="229">
                  <c:v>29.4</c:v>
                </c:pt>
                <c:pt idx="230">
                  <c:v>30</c:v>
                </c:pt>
                <c:pt idx="231">
                  <c:v>28.9</c:v>
                </c:pt>
                <c:pt idx="232">
                  <c:v>27.8</c:v>
                </c:pt>
                <c:pt idx="233">
                  <c:v>26.7</c:v>
                </c:pt>
                <c:pt idx="234">
                  <c:v>25.6</c:v>
                </c:pt>
                <c:pt idx="235">
                  <c:v>24.5</c:v>
                </c:pt>
                <c:pt idx="236">
                  <c:v>23.4</c:v>
                </c:pt>
                <c:pt idx="237">
                  <c:v>22.299999999999901</c:v>
                </c:pt>
                <c:pt idx="238">
                  <c:v>21.2</c:v>
                </c:pt>
                <c:pt idx="239">
                  <c:v>20.100000000000001</c:v>
                </c:pt>
                <c:pt idx="240">
                  <c:v>19</c:v>
                </c:pt>
                <c:pt idx="241">
                  <c:v>18</c:v>
                </c:pt>
                <c:pt idx="242">
                  <c:v>17</c:v>
                </c:pt>
                <c:pt idx="243">
                  <c:v>16</c:v>
                </c:pt>
                <c:pt idx="244">
                  <c:v>15</c:v>
                </c:pt>
                <c:pt idx="245">
                  <c:v>14</c:v>
                </c:pt>
                <c:pt idx="246">
                  <c:v>13</c:v>
                </c:pt>
                <c:pt idx="247">
                  <c:v>12</c:v>
                </c:pt>
                <c:pt idx="248">
                  <c:v>11</c:v>
                </c:pt>
                <c:pt idx="249">
                  <c:v>10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5</c:v>
                </c:pt>
                <c:pt idx="272">
                  <c:v>8</c:v>
                </c:pt>
                <c:pt idx="273">
                  <c:v>7.5</c:v>
                </c:pt>
                <c:pt idx="274">
                  <c:v>7</c:v>
                </c:pt>
                <c:pt idx="275">
                  <c:v>6.5</c:v>
                </c:pt>
                <c:pt idx="276">
                  <c:v>6</c:v>
                </c:pt>
                <c:pt idx="277">
                  <c:v>5.5</c:v>
                </c:pt>
                <c:pt idx="278">
                  <c:v>5</c:v>
                </c:pt>
                <c:pt idx="279">
                  <c:v>4.5</c:v>
                </c:pt>
                <c:pt idx="280">
                  <c:v>4</c:v>
                </c:pt>
                <c:pt idx="281">
                  <c:v>3.6</c:v>
                </c:pt>
                <c:pt idx="282">
                  <c:v>3.2</c:v>
                </c:pt>
                <c:pt idx="283">
                  <c:v>2.8</c:v>
                </c:pt>
                <c:pt idx="284">
                  <c:v>2.4</c:v>
                </c:pt>
                <c:pt idx="285">
                  <c:v>2</c:v>
                </c:pt>
                <c:pt idx="286">
                  <c:v>1.5999999999999901</c:v>
                </c:pt>
                <c:pt idx="287">
                  <c:v>1.19999999999999</c:v>
                </c:pt>
                <c:pt idx="288">
                  <c:v>0.79999999999999905</c:v>
                </c:pt>
                <c:pt idx="289">
                  <c:v>0.39999999999999902</c:v>
                </c:pt>
                <c:pt idx="290">
                  <c:v>0</c:v>
                </c:pt>
                <c:pt idx="291">
                  <c:v>0.4</c:v>
                </c:pt>
                <c:pt idx="292">
                  <c:v>0.8</c:v>
                </c:pt>
                <c:pt idx="293">
                  <c:v>1.2</c:v>
                </c:pt>
                <c:pt idx="294">
                  <c:v>1.6</c:v>
                </c:pt>
                <c:pt idx="295">
                  <c:v>2</c:v>
                </c:pt>
                <c:pt idx="296">
                  <c:v>2.4</c:v>
                </c:pt>
                <c:pt idx="297">
                  <c:v>2.8</c:v>
                </c:pt>
                <c:pt idx="298">
                  <c:v>3.2</c:v>
                </c:pt>
                <c:pt idx="299">
                  <c:v>3.6</c:v>
                </c:pt>
                <c:pt idx="300">
                  <c:v>4</c:v>
                </c:pt>
                <c:pt idx="301">
                  <c:v>4.5</c:v>
                </c:pt>
                <c:pt idx="302">
                  <c:v>5</c:v>
                </c:pt>
                <c:pt idx="303">
                  <c:v>5.5</c:v>
                </c:pt>
                <c:pt idx="304">
                  <c:v>6</c:v>
                </c:pt>
                <c:pt idx="305">
                  <c:v>6.5</c:v>
                </c:pt>
                <c:pt idx="306">
                  <c:v>7</c:v>
                </c:pt>
                <c:pt idx="307">
                  <c:v>7.5</c:v>
                </c:pt>
                <c:pt idx="308">
                  <c:v>8</c:v>
                </c:pt>
                <c:pt idx="309">
                  <c:v>8.5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5-151D-4B6C-A52D-22096BC66654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151D-4B6C-A52D-22096BC666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7-151D-4B6C-A52D-22096BC66654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151D-4B6C-A52D-22096BC66654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151D-4B6C-A52D-22096BC66654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151D-4B6C-A52D-22096BC66654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151D-4B6C-A52D-22096BC66654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151D-4B6C-A52D-22096BC66654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151D-4B6C-A52D-22096BC66654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151D-4B6C-A52D-22096BC66654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151D-4B6C-A52D-22096BC66654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151D-4B6C-A52D-22096BC66654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151D-4B6C-A52D-22096BC66654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151D-4B6C-A52D-22096BC66654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151D-4B6C-A52D-22096BC66654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151D-4B6C-A52D-22096BC66654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151D-4B6C-A52D-22096BC66654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151D-4B6C-A52D-22096BC66654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151D-4B6C-A52D-22096BC66654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151D-4B6C-A52D-22096BC66654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151D-4B6C-A52D-22096BC66654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151D-4B6C-A52D-22096BC66654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151D-4B6C-A52D-22096BC66654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151D-4B6C-A52D-22096BC66654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151D-4B6C-A52D-22096BC66654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151D-4B6C-A52D-22096BC66654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151D-4B6C-A52D-22096BC66654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151D-4B6C-A52D-22096BC66654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151D-4B6C-A52D-22096BC66654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151D-4B6C-A52D-22096BC66654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151D-4B6C-A52D-22096BC66654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151D-4B6C-A52D-22096BC66654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151D-4B6C-A52D-22096BC66654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151D-4B6C-A52D-22096BC66654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151D-4B6C-A52D-22096BC66654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151D-4B6C-A52D-22096BC66654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151D-4B6C-A52D-22096BC66654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151D-4B6C-A52D-22096BC66654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151D-4B6C-A52D-22096BC66654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151D-4B6C-A52D-22096BC66654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151D-4B6C-A52D-22096BC66654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151D-4B6C-A52D-22096BC66654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151D-4B6C-A52D-22096BC66654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151D-4B6C-A52D-22096BC66654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151D-4B6C-A52D-22096BC66654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151D-4B6C-A52D-22096BC66654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151D-4B6C-A52D-22096BC66654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151D-4B6C-A52D-22096BC66654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151D-4B6C-A52D-22096BC66654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151D-4B6C-A52D-22096BC66654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151D-4B6C-A52D-22096BC66654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151D-4B6C-A52D-22096BC66654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151D-4B6C-A52D-22096BC66654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151D-4B6C-A52D-22096BC66654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151D-4B6C-A52D-22096BC66654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788-4E13-AB98-780DED02B99B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788-4E13-AB98-780DED02B99B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788-4E13-AB98-780DED02B99B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F788-4E13-AB98-780DED02B99B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F788-4E13-AB98-780DED02B99B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F788-4E13-AB98-780DED02B99B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F788-4E13-AB98-780DED02B99B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F788-4E13-AB98-780DED02B99B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F788-4E13-AB98-780DED02B99B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F788-4E13-AB98-780DED02B99B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F788-4E13-AB98-780DED02B99B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F788-4E13-AB98-780DED02B99B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F788-4E13-AB98-780DED02B99B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F788-4E13-AB98-780DED02B99B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F788-4E13-AB98-780DED02B99B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F788-4E13-AB98-780DED02B99B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F788-4E13-AB98-780DED02B99B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F788-4E13-AB98-780DED02B99B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F788-4E13-AB98-780DED02B99B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F788-4E13-AB98-780DED02B99B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F788-4E13-AB98-780DED02B99B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F788-4E13-AB98-780DED02B99B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F788-4E13-AB98-780DED02B99B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F788-4E13-AB98-780DED02B99B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F788-4E13-AB98-780DED02B99B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F788-4E13-AB98-780DED02B99B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F788-4E13-AB98-780DED02B99B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F788-4E13-AB98-780DED02B99B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F788-4E13-AB98-780DED02B99B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F788-4E13-AB98-780DED02B99B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F788-4E13-AB98-780DED02B99B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F788-4E13-AB98-780DED02B99B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F788-4E13-AB98-780DED02B99B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F788-4E13-AB98-780DED02B99B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F788-4E13-AB98-780DED02B99B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F788-4E13-AB98-780DED02B9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7-F788-4E13-AB98-780DED02B99B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F788-4E13-AB98-780DED02B99B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F788-4E13-AB98-780DED02B99B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F788-4E13-AB98-780DED02B99B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F788-4E13-AB98-780DED02B99B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F788-4E13-AB98-780DED02B99B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F788-4E13-AB98-780DED02B99B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F788-4E13-AB98-780DED02B99B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F788-4E13-AB98-780DED02B99B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F788-4E13-AB98-780DED02B99B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F788-4E13-AB98-780DED02B99B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F788-4E13-AB98-780DED02B99B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F788-4E13-AB98-780DED02B99B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F788-4E13-AB98-780DED02B99B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F788-4E13-AB98-780DED02B99B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F788-4E13-AB98-780DED02B99B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F788-4E13-AB98-780DED02B99B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F788-4E13-AB98-780DED02B99B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F788-4E13-AB98-780DED02B99B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F788-4E13-AB98-780DED02B99B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F788-4E13-AB98-780DED02B99B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F788-4E13-AB98-780DED02B99B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F788-4E13-AB98-780DED02B99B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F788-4E13-AB98-780DED02B99B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F788-4E13-AB98-780DED02B99B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F788-4E13-AB98-780DED02B99B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F788-4E13-AB98-780DED02B99B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F788-4E13-AB98-780DED02B99B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F788-4E13-AB98-780DED02B99B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F788-4E13-AB98-780DED02B99B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F788-4E13-AB98-780DED02B99B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F788-4E13-AB98-780DED02B99B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F788-4E13-AB98-780DED02B99B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F788-4E13-AB98-780DED02B99B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F788-4E13-AB98-780DED02B99B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F788-4E13-AB98-780DED02B99B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F788-4E13-AB98-780DED02B99B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F788-4E13-AB98-780DED02B99B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F788-4E13-AB98-780DED02B99B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F788-4E13-AB98-780DED02B99B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F788-4E13-AB98-780DED02B99B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F788-4E13-AB98-780DED02B99B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F788-4E13-AB98-780DED02B99B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F788-4E13-AB98-780DED02B99B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F788-4E13-AB98-780DED02B99B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F788-4E13-AB98-780DED02B99B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F788-4E13-AB98-780DED02B99B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F788-4E13-AB98-780DED02B99B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F788-4E13-AB98-780DED02B99B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F788-4E13-AB98-780DED02B99B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F788-4E13-AB98-780DED02B99B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F788-4E13-AB98-780DED02B99B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F788-4E13-AB98-780DED02B99B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F788-4E13-AB98-780DED02B99B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F788-4E13-AB98-780DED02B99B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F788-4E13-AB98-780DED02B99B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layout>
        <c:manualLayout>
          <c:xMode val="edge"/>
          <c:yMode val="edge"/>
          <c:x val="0.40281933508311463"/>
          <c:y val="8.1037277147487843E-3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E37-402E-AFA3-BCC5BDB8BEEE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E37-402E-AFA3-BCC5BDB8BEEE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E37-402E-AFA3-BCC5BDB8BEEE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E37-402E-AFA3-BCC5BDB8BEEE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E37-402E-AFA3-BCC5BDB8BEEE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E37-402E-AFA3-BCC5BDB8BEEE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8E37-402E-AFA3-BCC5BDB8BEEE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8E37-402E-AFA3-BCC5BDB8BEEE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8E37-402E-AFA3-BCC5BDB8BEEE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8E37-402E-AFA3-BCC5BDB8BEEE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8E37-402E-AFA3-BCC5BDB8BEEE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8E37-402E-AFA3-BCC5BDB8BEEE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8E37-402E-AFA3-BCC5BDB8BEEE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8E37-402E-AFA3-BCC5BDB8BEEE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8E37-402E-AFA3-BCC5BDB8BEEE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8E37-402E-AFA3-BCC5BDB8BEEE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8E37-402E-AFA3-BCC5BDB8BEEE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8E37-402E-AFA3-BCC5BDB8BEEE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8E37-402E-AFA3-BCC5BDB8BEEE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8E37-402E-AFA3-BCC5BDB8BEEE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8E37-402E-AFA3-BCC5BDB8BEEE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8E37-402E-AFA3-BCC5BDB8BEEE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8E37-402E-AFA3-BCC5BDB8BEEE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8E37-402E-AFA3-BCC5BDB8BEEE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8E37-402E-AFA3-BCC5BDB8BEEE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8E37-402E-AFA3-BCC5BDB8BEEE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8E37-402E-AFA3-BCC5BDB8BEEE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8E37-402E-AFA3-BCC5BDB8BEEE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8E37-402E-AFA3-BCC5BDB8BEEE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8E37-402E-AFA3-BCC5BDB8BEEE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8E37-402E-AFA3-BCC5BDB8BEEE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8E37-402E-AFA3-BCC5BDB8BEEE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8E37-402E-AFA3-BCC5BDB8BEEE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8E37-402E-AFA3-BCC5BDB8BEEE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8E37-402E-AFA3-BCC5BDB8BEEE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8E37-402E-AFA3-BCC5BDB8BE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4-8E37-402E-AFA3-BCC5BDB8BEEE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8E37-402E-AFA3-BCC5BDB8BEEE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8E37-402E-AFA3-BCC5BDB8BEEE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8E37-402E-AFA3-BCC5BDB8BEEE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8E37-402E-AFA3-BCC5BDB8BEEE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8E37-402E-AFA3-BCC5BDB8BEEE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8E37-402E-AFA3-BCC5BDB8BEEE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8E37-402E-AFA3-BCC5BDB8BEEE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8E37-402E-AFA3-BCC5BDB8BEEE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8E37-402E-AFA3-BCC5BDB8BEEE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8E37-402E-AFA3-BCC5BDB8BEEE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8E37-402E-AFA3-BCC5BDB8BEEE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8E37-402E-AFA3-BCC5BDB8BEEE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8E37-402E-AFA3-BCC5BDB8BEEE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8E37-402E-AFA3-BCC5BDB8BEEE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8E37-402E-AFA3-BCC5BDB8BEEE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8E37-402E-AFA3-BCC5BDB8BEEE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8E37-402E-AFA3-BCC5BDB8BEEE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8E37-402E-AFA3-BCC5BDB8BEEE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8E37-402E-AFA3-BCC5BDB8BEEE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8E37-402E-AFA3-BCC5BDB8BEEE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8E37-402E-AFA3-BCC5BDB8BEEE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8E37-402E-AFA3-BCC5BDB8BEEE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8E37-402E-AFA3-BCC5BDB8BEEE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8E37-402E-AFA3-BCC5BDB8BEEE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8E37-402E-AFA3-BCC5BDB8BEEE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8E37-402E-AFA3-BCC5BDB8BEEE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8E37-402E-AFA3-BCC5BDB8BEEE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8E37-402E-AFA3-BCC5BDB8BEEE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8E37-402E-AFA3-BCC5BDB8BEEE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8E37-402E-AFA3-BCC5BDB8BEEE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8E37-402E-AFA3-BCC5BDB8BEEE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8E37-402E-AFA3-BCC5BDB8BEEE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8E37-402E-AFA3-BCC5BDB8BEEE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8E37-402E-AFA3-BCC5BDB8BEEE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8E37-402E-AFA3-BCC5BDB8BEEE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8E37-402E-AFA3-BCC5BDB8BEEE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8E37-402E-AFA3-BCC5BDB8BEEE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8E37-402E-AFA3-BCC5BDB8BEEE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8E37-402E-AFA3-BCC5BDB8BEEE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8E37-402E-AFA3-BCC5BDB8BEEE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8E37-402E-AFA3-BCC5BDB8BEEE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8E37-402E-AFA3-BCC5BDB8BEEE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8E37-402E-AFA3-BCC5BDB8BEEE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8E37-402E-AFA3-BCC5BDB8BEEE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8E37-402E-AFA3-BCC5BDB8BEEE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8E37-402E-AFA3-BCC5BDB8BEEE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8E37-402E-AFA3-BCC5BDB8BEEE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8E37-402E-AFA3-BCC5BDB8BEEE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8E37-402E-AFA3-BCC5BDB8BEEE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8E37-402E-AFA3-BCC5BDB8BEEE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8E37-402E-AFA3-BCC5BDB8BEEE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8E37-402E-AFA3-BCC5BDB8BEEE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8E37-402E-AFA3-BCC5BDB8BEEE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8E37-402E-AFA3-BCC5BDB8BEEE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8E37-402E-AFA3-BCC5BDB8BEEE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-11</a:t>
            </a:r>
            <a:r>
              <a:rPr lang="en-US" baseline="0"/>
              <a:t> Average Across 3 Trial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8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12</c:f>
              <c:numCache>
                <c:formatCode>General</c:formatCode>
                <c:ptCount val="3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</c:numCache>
            </c:numRef>
          </c:xVal>
          <c:yVal>
            <c:numRef>
              <c:f>Φύλλο1!$J$2:$J$312</c:f>
              <c:numCache>
                <c:formatCode>General</c:formatCode>
                <c:ptCount val="31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AFF-4245-8294-38C1FFE754E9}"/>
            </c:ext>
          </c:extLst>
        </c:ser>
        <c:ser>
          <c:idx val="14"/>
          <c:order val="14"/>
          <c:tx>
            <c:v>S-11 T2</c:v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12</c:f>
              <c:numCache>
                <c:formatCode>General</c:formatCode>
                <c:ptCount val="3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</c:numCache>
            </c:numRef>
          </c:xVal>
          <c:yVal>
            <c:numRef>
              <c:f>Φύλλο1!$AA$2:$AA$312</c:f>
              <c:numCache>
                <c:formatCode>General</c:formatCode>
                <c:ptCount val="31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AFF-4245-8294-38C1FFE754E9}"/>
            </c:ext>
          </c:extLst>
        </c:ser>
        <c:ser>
          <c:idx val="15"/>
          <c:order val="15"/>
          <c:tx>
            <c:v>S-11 T3</c:v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12</c:f>
              <c:numCache>
                <c:formatCode>General</c:formatCode>
                <c:ptCount val="3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</c:numCache>
            </c:numRef>
          </c:xVal>
          <c:yVal>
            <c:numRef>
              <c:f>Φύλλο1!$AR$2:$AR$312</c:f>
              <c:numCache>
                <c:formatCode>General</c:formatCode>
                <c:ptCount val="31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AFF-4245-8294-38C1FFE754E9}"/>
            </c:ext>
          </c:extLst>
        </c:ser>
        <c:ser>
          <c:idx val="16"/>
          <c:order val="16"/>
          <c:tx>
            <c:v>Average</c:v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Φύλλο1!$A$2:$A$312</c:f>
              <c:numCache>
                <c:formatCode>General</c:formatCode>
                <c:ptCount val="3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</c:numCache>
            </c:numRef>
          </c:xVal>
          <c:yVal>
            <c:numRef>
              <c:f>Φύλλο1!$AZ$2:$AZ$312</c:f>
              <c:numCache>
                <c:formatCode>General</c:formatCode>
                <c:ptCount val="3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AFF-4245-8294-38C1FFE754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6528543"/>
        <c:axId val="426965871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4-7AFF-4245-8294-38C1FFE754E9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7AFF-4245-8294-38C1FFE754E9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7AFF-4245-8294-38C1FFE754E9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19050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7AFF-4245-8294-38C1FFE754E9}"/>
                  </c:ext>
                </c:extLst>
              </c15:ser>
            </c15:filteredScatterSeries>
            <c15:filteredScatterSeries>
              <c15:ser>
                <c:idx val="4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7AFF-4245-8294-38C1FFE754E9}"/>
                  </c:ext>
                </c:extLst>
              </c15:ser>
            </c15:filteredScatterSeries>
            <c15:filteredScatterSeries>
              <c15:ser>
                <c:idx val="5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19050" cap="rnd">
                    <a:solidFill>
                      <a:schemeClr val="accent6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7AFF-4245-8294-38C1FFE754E9}"/>
                  </c:ext>
                </c:extLst>
              </c15:ser>
            </c15:filteredScatterSeries>
            <c15:filteredScatterSeries>
              <c15:ser>
                <c:idx val="6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7AFF-4245-8294-38C1FFE754E9}"/>
                  </c:ext>
                </c:extLst>
              </c15:ser>
            </c15:filteredScatterSeries>
            <c15:filteredScatter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7AFF-4245-8294-38C1FFE754E9}"/>
                  </c:ext>
                </c:extLst>
              </c15:ser>
            </c15:filteredScatterSeries>
            <c15:filteredScatterSeries>
              <c15:ser>
                <c:idx val="9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7AFF-4245-8294-38C1FFE754E9}"/>
                  </c:ext>
                </c:extLst>
              </c15:ser>
            </c15:filteredScatterSeries>
            <c15:filteredScatterSeries>
              <c15:ser>
                <c:idx val="10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L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L$2:$L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501</c:v>
                      </c:pt>
                      <c:pt idx="1">
                        <c:v>501.9</c:v>
                      </c:pt>
                      <c:pt idx="2">
                        <c:v>502.8</c:v>
                      </c:pt>
                      <c:pt idx="3">
                        <c:v>503.7</c:v>
                      </c:pt>
                      <c:pt idx="4">
                        <c:v>504.6</c:v>
                      </c:pt>
                      <c:pt idx="5">
                        <c:v>505.5</c:v>
                      </c:pt>
                      <c:pt idx="6">
                        <c:v>506.4</c:v>
                      </c:pt>
                      <c:pt idx="7">
                        <c:v>507.3</c:v>
                      </c:pt>
                      <c:pt idx="8">
                        <c:v>508.2</c:v>
                      </c:pt>
                      <c:pt idx="9">
                        <c:v>509.1</c:v>
                      </c:pt>
                      <c:pt idx="10">
                        <c:v>510</c:v>
                      </c:pt>
                      <c:pt idx="11">
                        <c:v>503.4</c:v>
                      </c:pt>
                      <c:pt idx="12">
                        <c:v>496.8</c:v>
                      </c:pt>
                      <c:pt idx="13">
                        <c:v>490.2</c:v>
                      </c:pt>
                      <c:pt idx="14">
                        <c:v>483.6</c:v>
                      </c:pt>
                      <c:pt idx="15">
                        <c:v>477</c:v>
                      </c:pt>
                      <c:pt idx="16">
                        <c:v>470.4</c:v>
                      </c:pt>
                      <c:pt idx="17">
                        <c:v>463.8</c:v>
                      </c:pt>
                      <c:pt idx="18">
                        <c:v>457.2</c:v>
                      </c:pt>
                      <c:pt idx="19">
                        <c:v>450.6</c:v>
                      </c:pt>
                      <c:pt idx="20">
                        <c:v>444</c:v>
                      </c:pt>
                      <c:pt idx="21">
                        <c:v>443.1</c:v>
                      </c:pt>
                      <c:pt idx="22">
                        <c:v>442.2</c:v>
                      </c:pt>
                      <c:pt idx="23">
                        <c:v>441.3</c:v>
                      </c:pt>
                      <c:pt idx="24">
                        <c:v>440.4</c:v>
                      </c:pt>
                      <c:pt idx="25">
                        <c:v>439.5</c:v>
                      </c:pt>
                      <c:pt idx="26">
                        <c:v>438.6</c:v>
                      </c:pt>
                      <c:pt idx="27">
                        <c:v>437.7</c:v>
                      </c:pt>
                      <c:pt idx="28">
                        <c:v>436.8</c:v>
                      </c:pt>
                      <c:pt idx="29">
                        <c:v>435.9</c:v>
                      </c:pt>
                      <c:pt idx="30">
                        <c:v>435</c:v>
                      </c:pt>
                      <c:pt idx="31">
                        <c:v>429</c:v>
                      </c:pt>
                      <c:pt idx="32">
                        <c:v>423</c:v>
                      </c:pt>
                      <c:pt idx="33">
                        <c:v>417</c:v>
                      </c:pt>
                      <c:pt idx="34">
                        <c:v>411</c:v>
                      </c:pt>
                      <c:pt idx="35">
                        <c:v>405</c:v>
                      </c:pt>
                      <c:pt idx="36">
                        <c:v>399</c:v>
                      </c:pt>
                      <c:pt idx="37">
                        <c:v>393</c:v>
                      </c:pt>
                      <c:pt idx="38">
                        <c:v>387</c:v>
                      </c:pt>
                      <c:pt idx="39">
                        <c:v>381</c:v>
                      </c:pt>
                      <c:pt idx="40">
                        <c:v>375</c:v>
                      </c:pt>
                      <c:pt idx="41">
                        <c:v>382.8</c:v>
                      </c:pt>
                      <c:pt idx="42">
                        <c:v>390.6</c:v>
                      </c:pt>
                      <c:pt idx="43">
                        <c:v>398.4</c:v>
                      </c:pt>
                      <c:pt idx="44">
                        <c:v>406.2</c:v>
                      </c:pt>
                      <c:pt idx="45">
                        <c:v>414</c:v>
                      </c:pt>
                      <c:pt idx="46">
                        <c:v>421.8</c:v>
                      </c:pt>
                      <c:pt idx="47">
                        <c:v>429.6</c:v>
                      </c:pt>
                      <c:pt idx="48">
                        <c:v>437.4</c:v>
                      </c:pt>
                      <c:pt idx="49">
                        <c:v>445.2</c:v>
                      </c:pt>
                      <c:pt idx="50">
                        <c:v>453</c:v>
                      </c:pt>
                      <c:pt idx="51">
                        <c:v>465.3</c:v>
                      </c:pt>
                      <c:pt idx="52">
                        <c:v>477.6</c:v>
                      </c:pt>
                      <c:pt idx="53">
                        <c:v>489.9</c:v>
                      </c:pt>
                      <c:pt idx="54">
                        <c:v>502.2</c:v>
                      </c:pt>
                      <c:pt idx="55">
                        <c:v>514.5</c:v>
                      </c:pt>
                      <c:pt idx="56">
                        <c:v>526.79999999999995</c:v>
                      </c:pt>
                      <c:pt idx="57">
                        <c:v>539.1</c:v>
                      </c:pt>
                      <c:pt idx="58">
                        <c:v>551.4</c:v>
                      </c:pt>
                      <c:pt idx="59">
                        <c:v>563.70000000000005</c:v>
                      </c:pt>
                      <c:pt idx="60">
                        <c:v>576</c:v>
                      </c:pt>
                      <c:pt idx="61">
                        <c:v>949.2</c:v>
                      </c:pt>
                      <c:pt idx="62">
                        <c:v>1322.4</c:v>
                      </c:pt>
                      <c:pt idx="63">
                        <c:v>1695.6</c:v>
                      </c:pt>
                      <c:pt idx="64">
                        <c:v>2068.8000000000002</c:v>
                      </c:pt>
                      <c:pt idx="65">
                        <c:v>2442</c:v>
                      </c:pt>
                      <c:pt idx="66">
                        <c:v>2815.2</c:v>
                      </c:pt>
                      <c:pt idx="67">
                        <c:v>3188.4</c:v>
                      </c:pt>
                      <c:pt idx="68">
                        <c:v>3561.6</c:v>
                      </c:pt>
                      <c:pt idx="69">
                        <c:v>3934.7999999999902</c:v>
                      </c:pt>
                      <c:pt idx="70">
                        <c:v>4308</c:v>
                      </c:pt>
                      <c:pt idx="71">
                        <c:v>4150.8</c:v>
                      </c:pt>
                      <c:pt idx="72">
                        <c:v>3993.6</c:v>
                      </c:pt>
                      <c:pt idx="73">
                        <c:v>3836.4</c:v>
                      </c:pt>
                      <c:pt idx="74">
                        <c:v>3679.2</c:v>
                      </c:pt>
                      <c:pt idx="75">
                        <c:v>3522</c:v>
                      </c:pt>
                      <c:pt idx="76">
                        <c:v>3364.8</c:v>
                      </c:pt>
                      <c:pt idx="77">
                        <c:v>3207.6</c:v>
                      </c:pt>
                      <c:pt idx="78">
                        <c:v>3050.4</c:v>
                      </c:pt>
                      <c:pt idx="79">
                        <c:v>2893.2</c:v>
                      </c:pt>
                      <c:pt idx="80">
                        <c:v>2736</c:v>
                      </c:pt>
                      <c:pt idx="81">
                        <c:v>2947.5</c:v>
                      </c:pt>
                      <c:pt idx="82">
                        <c:v>3159</c:v>
                      </c:pt>
                      <c:pt idx="83">
                        <c:v>3370.5</c:v>
                      </c:pt>
                      <c:pt idx="84">
                        <c:v>3582</c:v>
                      </c:pt>
                      <c:pt idx="85">
                        <c:v>3793.5</c:v>
                      </c:pt>
                      <c:pt idx="86">
                        <c:v>4005</c:v>
                      </c:pt>
                      <c:pt idx="87">
                        <c:v>4216.5</c:v>
                      </c:pt>
                      <c:pt idx="88">
                        <c:v>4428</c:v>
                      </c:pt>
                      <c:pt idx="89">
                        <c:v>4639.5</c:v>
                      </c:pt>
                      <c:pt idx="90">
                        <c:v>4851</c:v>
                      </c:pt>
                      <c:pt idx="91">
                        <c:v>4509.8999999999996</c:v>
                      </c:pt>
                      <c:pt idx="92">
                        <c:v>4168.8</c:v>
                      </c:pt>
                      <c:pt idx="93">
                        <c:v>3827.7</c:v>
                      </c:pt>
                      <c:pt idx="94">
                        <c:v>3486.6</c:v>
                      </c:pt>
                      <c:pt idx="95">
                        <c:v>3145.5</c:v>
                      </c:pt>
                      <c:pt idx="96">
                        <c:v>2804.3999999999901</c:v>
                      </c:pt>
                      <c:pt idx="97">
                        <c:v>2463.2999999999902</c:v>
                      </c:pt>
                      <c:pt idx="98">
                        <c:v>2122.1999999999998</c:v>
                      </c:pt>
                      <c:pt idx="99">
                        <c:v>1781.1</c:v>
                      </c:pt>
                      <c:pt idx="100">
                        <c:v>1440</c:v>
                      </c:pt>
                      <c:pt idx="101">
                        <c:v>1919.4</c:v>
                      </c:pt>
                      <c:pt idx="102">
                        <c:v>2398.8000000000002</c:v>
                      </c:pt>
                      <c:pt idx="103">
                        <c:v>2878.2</c:v>
                      </c:pt>
                      <c:pt idx="104">
                        <c:v>3357.6</c:v>
                      </c:pt>
                      <c:pt idx="105">
                        <c:v>3837</c:v>
                      </c:pt>
                      <c:pt idx="106">
                        <c:v>4316.3999999999996</c:v>
                      </c:pt>
                      <c:pt idx="107">
                        <c:v>4795.7999999999902</c:v>
                      </c:pt>
                      <c:pt idx="108">
                        <c:v>5275.2</c:v>
                      </c:pt>
                      <c:pt idx="109">
                        <c:v>5754.5999999999904</c:v>
                      </c:pt>
                      <c:pt idx="110">
                        <c:v>6234</c:v>
                      </c:pt>
                      <c:pt idx="111">
                        <c:v>8324.4</c:v>
                      </c:pt>
                      <c:pt idx="112">
                        <c:v>10414.799999999999</c:v>
                      </c:pt>
                      <c:pt idx="113">
                        <c:v>12505.2</c:v>
                      </c:pt>
                      <c:pt idx="114">
                        <c:v>14595.6</c:v>
                      </c:pt>
                      <c:pt idx="115">
                        <c:v>16686</c:v>
                      </c:pt>
                      <c:pt idx="116">
                        <c:v>18776.400000000001</c:v>
                      </c:pt>
                      <c:pt idx="117">
                        <c:v>20866.8</c:v>
                      </c:pt>
                      <c:pt idx="118">
                        <c:v>22957.200000000001</c:v>
                      </c:pt>
                      <c:pt idx="119">
                        <c:v>25047.599999999999</c:v>
                      </c:pt>
                      <c:pt idx="120">
                        <c:v>27138</c:v>
                      </c:pt>
                      <c:pt idx="121">
                        <c:v>25065.599999999999</c:v>
                      </c:pt>
                      <c:pt idx="122">
                        <c:v>22993.200000000001</c:v>
                      </c:pt>
                      <c:pt idx="123">
                        <c:v>20920.8</c:v>
                      </c:pt>
                      <c:pt idx="124">
                        <c:v>18848.400000000001</c:v>
                      </c:pt>
                      <c:pt idx="125">
                        <c:v>16776</c:v>
                      </c:pt>
                      <c:pt idx="126">
                        <c:v>14703.5999999999</c:v>
                      </c:pt>
                      <c:pt idx="127">
                        <c:v>12631.199999999901</c:v>
                      </c:pt>
                      <c:pt idx="128">
                        <c:v>10558.8</c:v>
                      </c:pt>
                      <c:pt idx="129">
                        <c:v>8486.3999999999905</c:v>
                      </c:pt>
                      <c:pt idx="130">
                        <c:v>6414</c:v>
                      </c:pt>
                      <c:pt idx="131">
                        <c:v>5826.6</c:v>
                      </c:pt>
                      <c:pt idx="132">
                        <c:v>5239.2</c:v>
                      </c:pt>
                      <c:pt idx="133">
                        <c:v>4651.8</c:v>
                      </c:pt>
                      <c:pt idx="134">
                        <c:v>4064.4</c:v>
                      </c:pt>
                      <c:pt idx="135">
                        <c:v>3477</c:v>
                      </c:pt>
                      <c:pt idx="136">
                        <c:v>2889.6</c:v>
                      </c:pt>
                      <c:pt idx="137">
                        <c:v>2302.1999999999998</c:v>
                      </c:pt>
                      <c:pt idx="138">
                        <c:v>1714.8</c:v>
                      </c:pt>
                      <c:pt idx="139">
                        <c:v>1127.4000000000001</c:v>
                      </c:pt>
                      <c:pt idx="140">
                        <c:v>540</c:v>
                      </c:pt>
                      <c:pt idx="141">
                        <c:v>506.7</c:v>
                      </c:pt>
                      <c:pt idx="142">
                        <c:v>473.4</c:v>
                      </c:pt>
                      <c:pt idx="143">
                        <c:v>440.1</c:v>
                      </c:pt>
                      <c:pt idx="144">
                        <c:v>406.8</c:v>
                      </c:pt>
                      <c:pt idx="145">
                        <c:v>373.5</c:v>
                      </c:pt>
                      <c:pt idx="146">
                        <c:v>340.2</c:v>
                      </c:pt>
                      <c:pt idx="147">
                        <c:v>306.89999999999998</c:v>
                      </c:pt>
                      <c:pt idx="148">
                        <c:v>273.60000000000002</c:v>
                      </c:pt>
                      <c:pt idx="149">
                        <c:v>240.3</c:v>
                      </c:pt>
                      <c:pt idx="150">
                        <c:v>207</c:v>
                      </c:pt>
                      <c:pt idx="151">
                        <c:v>196.2</c:v>
                      </c:pt>
                      <c:pt idx="152">
                        <c:v>185.4</c:v>
                      </c:pt>
                      <c:pt idx="153">
                        <c:v>174.6</c:v>
                      </c:pt>
                      <c:pt idx="154">
                        <c:v>163.80000000000001</c:v>
                      </c:pt>
                      <c:pt idx="155">
                        <c:v>153</c:v>
                      </c:pt>
                      <c:pt idx="156">
                        <c:v>142.19999999999999</c:v>
                      </c:pt>
                      <c:pt idx="157">
                        <c:v>131.39999999999901</c:v>
                      </c:pt>
                      <c:pt idx="158">
                        <c:v>120.6</c:v>
                      </c:pt>
                      <c:pt idx="159">
                        <c:v>109.8</c:v>
                      </c:pt>
                      <c:pt idx="160">
                        <c:v>99</c:v>
                      </c:pt>
                      <c:pt idx="161">
                        <c:v>103.8</c:v>
                      </c:pt>
                      <c:pt idx="162">
                        <c:v>108.6</c:v>
                      </c:pt>
                      <c:pt idx="163">
                        <c:v>113.4</c:v>
                      </c:pt>
                      <c:pt idx="164">
                        <c:v>118.2</c:v>
                      </c:pt>
                      <c:pt idx="165">
                        <c:v>123</c:v>
                      </c:pt>
                      <c:pt idx="166">
                        <c:v>127.8</c:v>
                      </c:pt>
                      <c:pt idx="167">
                        <c:v>132.6</c:v>
                      </c:pt>
                      <c:pt idx="168">
                        <c:v>137.4</c:v>
                      </c:pt>
                      <c:pt idx="169">
                        <c:v>142.19999999999999</c:v>
                      </c:pt>
                      <c:pt idx="170">
                        <c:v>147</c:v>
                      </c:pt>
                      <c:pt idx="171">
                        <c:v>138</c:v>
                      </c:pt>
                      <c:pt idx="172">
                        <c:v>129</c:v>
                      </c:pt>
                      <c:pt idx="173">
                        <c:v>120</c:v>
                      </c:pt>
                      <c:pt idx="174">
                        <c:v>111</c:v>
                      </c:pt>
                      <c:pt idx="175">
                        <c:v>102</c:v>
                      </c:pt>
                      <c:pt idx="176">
                        <c:v>93</c:v>
                      </c:pt>
                      <c:pt idx="177">
                        <c:v>84</c:v>
                      </c:pt>
                      <c:pt idx="178">
                        <c:v>75</c:v>
                      </c:pt>
                      <c:pt idx="179">
                        <c:v>66</c:v>
                      </c:pt>
                      <c:pt idx="180">
                        <c:v>57</c:v>
                      </c:pt>
                      <c:pt idx="181">
                        <c:v>52.2</c:v>
                      </c:pt>
                      <c:pt idx="182">
                        <c:v>47.4</c:v>
                      </c:pt>
                      <c:pt idx="183">
                        <c:v>42.6</c:v>
                      </c:pt>
                      <c:pt idx="184">
                        <c:v>37.799999999999997</c:v>
                      </c:pt>
                      <c:pt idx="185">
                        <c:v>33</c:v>
                      </c:pt>
                      <c:pt idx="186">
                        <c:v>28.2</c:v>
                      </c:pt>
                      <c:pt idx="187">
                        <c:v>23.4</c:v>
                      </c:pt>
                      <c:pt idx="188">
                        <c:v>18.600000000000001</c:v>
                      </c:pt>
                      <c:pt idx="189">
                        <c:v>13.8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8.1</c:v>
                      </c:pt>
                      <c:pt idx="202">
                        <c:v>7.2</c:v>
                      </c:pt>
                      <c:pt idx="203">
                        <c:v>6.3</c:v>
                      </c:pt>
                      <c:pt idx="204">
                        <c:v>5.4</c:v>
                      </c:pt>
                      <c:pt idx="205">
                        <c:v>4.5</c:v>
                      </c:pt>
                      <c:pt idx="206">
                        <c:v>3.5999999999999899</c:v>
                      </c:pt>
                      <c:pt idx="207">
                        <c:v>2.7</c:v>
                      </c:pt>
                      <c:pt idx="208">
                        <c:v>1.7999999999999901</c:v>
                      </c:pt>
                      <c:pt idx="209">
                        <c:v>0.9</c:v>
                      </c:pt>
                      <c:pt idx="210">
                        <c:v>0</c:v>
                      </c:pt>
                      <c:pt idx="211">
                        <c:v>0.9</c:v>
                      </c:pt>
                      <c:pt idx="212">
                        <c:v>1.8</c:v>
                      </c:pt>
                      <c:pt idx="213">
                        <c:v>2.7</c:v>
                      </c:pt>
                      <c:pt idx="214">
                        <c:v>3.6</c:v>
                      </c:pt>
                      <c:pt idx="215">
                        <c:v>4.5</c:v>
                      </c:pt>
                      <c:pt idx="216">
                        <c:v>5.4</c:v>
                      </c:pt>
                      <c:pt idx="217">
                        <c:v>6.3</c:v>
                      </c:pt>
                      <c:pt idx="218">
                        <c:v>7.2</c:v>
                      </c:pt>
                      <c:pt idx="219">
                        <c:v>8.1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8.1</c:v>
                      </c:pt>
                      <c:pt idx="232">
                        <c:v>7.2</c:v>
                      </c:pt>
                      <c:pt idx="233">
                        <c:v>6.3</c:v>
                      </c:pt>
                      <c:pt idx="234">
                        <c:v>5.4</c:v>
                      </c:pt>
                      <c:pt idx="235">
                        <c:v>4.5</c:v>
                      </c:pt>
                      <c:pt idx="236">
                        <c:v>3.5999999999999899</c:v>
                      </c:pt>
                      <c:pt idx="237">
                        <c:v>2.7</c:v>
                      </c:pt>
                      <c:pt idx="238">
                        <c:v>1.7999999999999901</c:v>
                      </c:pt>
                      <c:pt idx="239">
                        <c:v>0.9</c:v>
                      </c:pt>
                      <c:pt idx="240">
                        <c:v>0</c:v>
                      </c:pt>
                      <c:pt idx="241">
                        <c:v>0.9</c:v>
                      </c:pt>
                      <c:pt idx="242">
                        <c:v>1.8</c:v>
                      </c:pt>
                      <c:pt idx="243">
                        <c:v>2.7</c:v>
                      </c:pt>
                      <c:pt idx="244">
                        <c:v>3.6</c:v>
                      </c:pt>
                      <c:pt idx="245">
                        <c:v>4.5</c:v>
                      </c:pt>
                      <c:pt idx="246">
                        <c:v>5.4</c:v>
                      </c:pt>
                      <c:pt idx="247">
                        <c:v>6.3</c:v>
                      </c:pt>
                      <c:pt idx="248">
                        <c:v>7.2</c:v>
                      </c:pt>
                      <c:pt idx="249">
                        <c:v>8.1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7AFF-4245-8294-38C1FFE754E9}"/>
                  </c:ext>
                </c:extLst>
              </c15:ser>
            </c15:filteredScatterSeries>
            <c15:filteredScatterSeries>
              <c15:ser>
                <c:idx val="11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7AFF-4245-8294-38C1FFE754E9}"/>
                  </c:ext>
                </c:extLst>
              </c15:ser>
            </c15:filteredScatterSeries>
            <c15:filteredScatterSeries>
              <c15:ser>
                <c:idx val="12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7AFF-4245-8294-38C1FFE754E9}"/>
                  </c:ext>
                </c:extLst>
              </c15:ser>
            </c15:filteredScatterSeries>
            <c15:filteredScatterSeries>
              <c15:ser>
                <c:idx val="13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22</c15:sqref>
                        </c15:formulaRef>
                      </c:ext>
                    </c:extLst>
                    <c:numCache>
                      <c:formatCode>General</c:formatCode>
                      <c:ptCount val="32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7AFF-4245-8294-38C1FFE754E9}"/>
                  </c:ext>
                </c:extLst>
              </c15:ser>
            </c15:filteredScatterSeries>
          </c:ext>
        </c:extLst>
      </c:scatterChart>
      <c:valAx>
        <c:axId val="6165285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6965871"/>
        <c:crosses val="autoZero"/>
        <c:crossBetween val="midCat"/>
      </c:valAx>
      <c:valAx>
        <c:axId val="426965871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asured Partic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65285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and Periphery Sensors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531024651750979"/>
          <c:y val="9.9052498833833394E-2"/>
          <c:w val="0.84640508497323441"/>
          <c:h val="0.76358802371925716"/>
        </c:manualLayout>
      </c:layout>
      <c:scatterChart>
        <c:scatterStyle val="smoothMarker"/>
        <c:varyColors val="0"/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0-3E60-4B08-97A3-E29E200FD670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E60-4B08-97A3-E29E200FD670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2-3E60-4B08-97A3-E29E200FD670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3E60-4B08-97A3-E29E200FD670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4-3E60-4B08-97A3-E29E200FD670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3E60-4B08-97A3-E29E200FD670}"/>
            </c:ext>
          </c:extLst>
        </c:ser>
        <c:ser>
          <c:idx val="92"/>
          <c:order val="92"/>
          <c:tx>
            <c:v>S-11 Average</c:v>
          </c:tx>
          <c:spPr>
            <a:ln w="5080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3E60-4B08-97A3-E29E200FD670}"/>
            </c:ext>
          </c:extLst>
        </c:ser>
        <c:ser>
          <c:idx val="93"/>
          <c:order val="93"/>
          <c:tx>
            <c:v>S-14 Average</c:v>
          </c:tx>
          <c:spPr>
            <a:ln w="53975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3E60-4B08-97A3-E29E200FD6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3E60-4B08-97A3-E29E200FD670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3E60-4B08-97A3-E29E200FD670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3E60-4B08-97A3-E29E200FD670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3E60-4B08-97A3-E29E200FD670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3E60-4B08-97A3-E29E200FD670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3E60-4B08-97A3-E29E200FD670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3E60-4B08-97A3-E29E200FD670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3E60-4B08-97A3-E29E200FD670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3E60-4B08-97A3-E29E200FD670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3E60-4B08-97A3-E29E200FD670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3E60-4B08-97A3-E29E200FD670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3E60-4B08-97A3-E29E200FD670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3E60-4B08-97A3-E29E200FD670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3E60-4B08-97A3-E29E200FD670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3E60-4B08-97A3-E29E200FD670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3E60-4B08-97A3-E29E200FD670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3E60-4B08-97A3-E29E200FD670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3E60-4B08-97A3-E29E200FD670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3E60-4B08-97A3-E29E200FD670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3E60-4B08-97A3-E29E200FD670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3E60-4B08-97A3-E29E200FD670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3E60-4B08-97A3-E29E200FD670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3E60-4B08-97A3-E29E200FD670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3E60-4B08-97A3-E29E200FD670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3E60-4B08-97A3-E29E200FD670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3E60-4B08-97A3-E29E200FD670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3E60-4B08-97A3-E29E200FD670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3E60-4B08-97A3-E29E200FD670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3E60-4B08-97A3-E29E200FD670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3E60-4B08-97A3-E29E200FD670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3E60-4B08-97A3-E29E200FD670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3E60-4B08-97A3-E29E200FD670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3E60-4B08-97A3-E29E200FD670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3E60-4B08-97A3-E29E200FD670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3E60-4B08-97A3-E29E200FD670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3E60-4B08-97A3-E29E200FD670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3E60-4B08-97A3-E29E200FD670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3E60-4B08-97A3-E29E200FD670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3E60-4B08-97A3-E29E200FD670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3E60-4B08-97A3-E29E200FD670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3E60-4B08-97A3-E29E200FD670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3E60-4B08-97A3-E29E200FD670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3E60-4B08-97A3-E29E200FD670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3E60-4B08-97A3-E29E200FD670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3E60-4B08-97A3-E29E200FD670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3E60-4B08-97A3-E29E200FD670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3E60-4B08-97A3-E29E200FD670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3E60-4B08-97A3-E29E200FD670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3E60-4B08-97A3-E29E200FD670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3E60-4B08-97A3-E29E200FD670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3E60-4B08-97A3-E29E200FD670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3E60-4B08-97A3-E29E200FD670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3E60-4B08-97A3-E29E200FD670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3E60-4B08-97A3-E29E200FD670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3E60-4B08-97A3-E29E200FD670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3E60-4B08-97A3-E29E200FD670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3E60-4B08-97A3-E29E200FD670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3E60-4B08-97A3-E29E200FD670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3E60-4B08-97A3-E29E200FD670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3E60-4B08-97A3-E29E200FD670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3E60-4B08-97A3-E29E200FD670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3E60-4B08-97A3-E29E200FD670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3E60-4B08-97A3-E29E200FD670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3E60-4B08-97A3-E29E200FD670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3E60-4B08-97A3-E29E200FD670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3E60-4B08-97A3-E29E200FD670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3E60-4B08-97A3-E29E200FD670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3E60-4B08-97A3-E29E200FD670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3E60-4B08-97A3-E29E200FD670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3E60-4B08-97A3-E29E200FD670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3E60-4B08-97A3-E29E200FD670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3E60-4B08-97A3-E29E200FD670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3E60-4B08-97A3-E29E200FD670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3E60-4B08-97A3-E29E200FD670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3E60-4B08-97A3-E29E200FD670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3E60-4B08-97A3-E29E200FD670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3E60-4B08-97A3-E29E200FD670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3E60-4B08-97A3-E29E200FD670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3E60-4B08-97A3-E29E200FD670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3E60-4B08-97A3-E29E200FD670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3E60-4B08-97A3-E29E200FD670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3E60-4B08-97A3-E29E200FD670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3E60-4B08-97A3-E29E200FD670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3E60-4B08-97A3-E29E200FD670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3E60-4B08-97A3-E29E200FD670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3E60-4B08-97A3-E29E200FD670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7389708716480372"/>
              <c:y val="0.9229165451540779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424756346017E-3"/>
              <c:y val="0.3193712938660444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and Periphery Sensors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531024651750979"/>
          <c:y val="9.9052498833833394E-2"/>
          <c:w val="0.84640508497323441"/>
          <c:h val="0.76358802371925716"/>
        </c:manualLayout>
      </c:layout>
      <c:scatterChart>
        <c:scatterStyle val="smoothMarker"/>
        <c:varyColors val="0"/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0-6A76-4B0A-8976-637A67B16D5B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A76-4B0A-8976-637A67B16D5B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2-6A76-4B0A-8976-637A67B16D5B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A76-4B0A-8976-637A67B16D5B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4-6A76-4B0A-8976-637A67B16D5B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A76-4B0A-8976-637A67B16D5B}"/>
            </c:ext>
          </c:extLst>
        </c:ser>
        <c:ser>
          <c:idx val="92"/>
          <c:order val="92"/>
          <c:tx>
            <c:v>S-11 Average</c:v>
          </c:tx>
          <c:spPr>
            <a:ln w="5080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A76-4B0A-8976-637A67B16D5B}"/>
            </c:ext>
          </c:extLst>
        </c:ser>
        <c:ser>
          <c:idx val="93"/>
          <c:order val="93"/>
          <c:tx>
            <c:v>S-14 Average</c:v>
          </c:tx>
          <c:spPr>
            <a:ln w="53975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A76-4B0A-8976-637A67B16D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6A76-4B0A-8976-637A67B16D5B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6A76-4B0A-8976-637A67B16D5B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6A76-4B0A-8976-637A67B16D5B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6A76-4B0A-8976-637A67B16D5B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6A76-4B0A-8976-637A67B16D5B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6A76-4B0A-8976-637A67B16D5B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6A76-4B0A-8976-637A67B16D5B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6A76-4B0A-8976-637A67B16D5B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6A76-4B0A-8976-637A67B16D5B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6A76-4B0A-8976-637A67B16D5B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6A76-4B0A-8976-637A67B16D5B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6A76-4B0A-8976-637A67B16D5B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6A76-4B0A-8976-637A67B16D5B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6A76-4B0A-8976-637A67B16D5B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6A76-4B0A-8976-637A67B16D5B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6A76-4B0A-8976-637A67B16D5B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6A76-4B0A-8976-637A67B16D5B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6A76-4B0A-8976-637A67B16D5B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6A76-4B0A-8976-637A67B16D5B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6A76-4B0A-8976-637A67B16D5B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6A76-4B0A-8976-637A67B16D5B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6A76-4B0A-8976-637A67B16D5B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6A76-4B0A-8976-637A67B16D5B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6A76-4B0A-8976-637A67B16D5B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6A76-4B0A-8976-637A67B16D5B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6A76-4B0A-8976-637A67B16D5B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6A76-4B0A-8976-637A67B16D5B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6A76-4B0A-8976-637A67B16D5B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6A76-4B0A-8976-637A67B16D5B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6A76-4B0A-8976-637A67B16D5B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6A76-4B0A-8976-637A67B16D5B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6A76-4B0A-8976-637A67B16D5B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6A76-4B0A-8976-637A67B16D5B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6A76-4B0A-8976-637A67B16D5B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6A76-4B0A-8976-637A67B16D5B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6A76-4B0A-8976-637A67B16D5B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6A76-4B0A-8976-637A67B16D5B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6A76-4B0A-8976-637A67B16D5B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6A76-4B0A-8976-637A67B16D5B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6A76-4B0A-8976-637A67B16D5B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6A76-4B0A-8976-637A67B16D5B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6A76-4B0A-8976-637A67B16D5B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6A76-4B0A-8976-637A67B16D5B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6A76-4B0A-8976-637A67B16D5B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6A76-4B0A-8976-637A67B16D5B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6A76-4B0A-8976-637A67B16D5B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6A76-4B0A-8976-637A67B16D5B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6A76-4B0A-8976-637A67B16D5B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6A76-4B0A-8976-637A67B16D5B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6A76-4B0A-8976-637A67B16D5B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6A76-4B0A-8976-637A67B16D5B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6A76-4B0A-8976-637A67B16D5B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6A76-4B0A-8976-637A67B16D5B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6A76-4B0A-8976-637A67B16D5B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6A76-4B0A-8976-637A67B16D5B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6A76-4B0A-8976-637A67B16D5B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6A76-4B0A-8976-637A67B16D5B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6A76-4B0A-8976-637A67B16D5B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6A76-4B0A-8976-637A67B16D5B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6A76-4B0A-8976-637A67B16D5B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6A76-4B0A-8976-637A67B16D5B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6A76-4B0A-8976-637A67B16D5B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6A76-4B0A-8976-637A67B16D5B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6A76-4B0A-8976-637A67B16D5B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6A76-4B0A-8976-637A67B16D5B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6A76-4B0A-8976-637A67B16D5B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6A76-4B0A-8976-637A67B16D5B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6A76-4B0A-8976-637A67B16D5B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6A76-4B0A-8976-637A67B16D5B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6A76-4B0A-8976-637A67B16D5B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6A76-4B0A-8976-637A67B16D5B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6A76-4B0A-8976-637A67B16D5B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6A76-4B0A-8976-637A67B16D5B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6A76-4B0A-8976-637A67B16D5B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6A76-4B0A-8976-637A67B16D5B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6A76-4B0A-8976-637A67B16D5B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6A76-4B0A-8976-637A67B16D5B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6A76-4B0A-8976-637A67B16D5B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6A76-4B0A-8976-637A67B16D5B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6A76-4B0A-8976-637A67B16D5B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6A76-4B0A-8976-637A67B16D5B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6A76-4B0A-8976-637A67B16D5B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6A76-4B0A-8976-637A67B16D5B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6A76-4B0A-8976-637A67B16D5B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6A76-4B0A-8976-637A67B16D5B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6A76-4B0A-8976-637A67B16D5B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7389708716480372"/>
              <c:y val="0.9229165451540779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424756346017E-3"/>
              <c:y val="0.3193712938660444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84697</cdr:x>
      <cdr:y>0.09463</cdr:y>
    </cdr:from>
    <cdr:to>
      <cdr:x>0.93467</cdr:x>
      <cdr:y>0.29663</cdr:y>
    </cdr:to>
    <cdr:sp macro="" textlink="">
      <cdr:nvSpPr>
        <cdr:cNvPr id="6" name="TextBox 10"/>
        <cdr:cNvSpPr txBox="1"/>
      </cdr:nvSpPr>
      <cdr:spPr>
        <a:xfrm xmlns:a="http://schemas.openxmlformats.org/drawingml/2006/main">
          <a:off x="6080108" y="307493"/>
          <a:ext cx="629611" cy="6563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="0">
              <a:solidFill>
                <a:sysClr val="windowText" lastClr="000000"/>
              </a:solidFill>
            </a:rPr>
            <a:t>Trial 1</a:t>
          </a:r>
        </a:p>
        <a:p xmlns:a="http://schemas.openxmlformats.org/drawingml/2006/main">
          <a:r>
            <a:rPr lang="en-US" sz="1200"/>
            <a:t>Trial 2</a:t>
          </a:r>
        </a:p>
        <a:p xmlns:a="http://schemas.openxmlformats.org/drawingml/2006/main">
          <a:r>
            <a:rPr lang="en-US" sz="1200"/>
            <a:t>Trial 3</a:t>
          </a:r>
        </a:p>
      </cdr:txBody>
    </cdr:sp>
  </cdr:relSizeAnchor>
  <cdr:relSizeAnchor xmlns:cdr="http://schemas.openxmlformats.org/drawingml/2006/chartDrawing">
    <cdr:from>
      <cdr:x>0.81246</cdr:x>
      <cdr:y>0.12169</cdr:y>
    </cdr:from>
    <cdr:to>
      <cdr:x>0.85549</cdr:x>
      <cdr:y>0.15972</cdr:y>
    </cdr:to>
    <cdr:sp macro="" textlink="">
      <cdr:nvSpPr>
        <cdr:cNvPr id="7" name="Minus Sign 6"/>
        <cdr:cNvSpPr/>
      </cdr:nvSpPr>
      <cdr:spPr>
        <a:xfrm xmlns:a="http://schemas.openxmlformats.org/drawingml/2006/main">
          <a:off x="5832390" y="395416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81265</cdr:x>
      <cdr:y>0.17536</cdr:y>
    </cdr:from>
    <cdr:to>
      <cdr:x>0.85568</cdr:x>
      <cdr:y>0.21339</cdr:y>
    </cdr:to>
    <cdr:sp macro="" textlink="">
      <cdr:nvSpPr>
        <cdr:cNvPr id="8" name="Minus Sign 7"/>
        <cdr:cNvSpPr/>
      </cdr:nvSpPr>
      <cdr:spPr>
        <a:xfrm xmlns:a="http://schemas.openxmlformats.org/drawingml/2006/main">
          <a:off x="5833763" y="569783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  <cdr:relSizeAnchor xmlns:cdr="http://schemas.openxmlformats.org/drawingml/2006/chartDrawing">
    <cdr:from>
      <cdr:x>0.81284</cdr:x>
      <cdr:y>0.22902</cdr:y>
    </cdr:from>
    <cdr:to>
      <cdr:x>0.85588</cdr:x>
      <cdr:y>0.26705</cdr:y>
    </cdr:to>
    <cdr:sp macro="" textlink="">
      <cdr:nvSpPr>
        <cdr:cNvPr id="9" name="Minus Sign 8"/>
        <cdr:cNvSpPr/>
      </cdr:nvSpPr>
      <cdr:spPr>
        <a:xfrm xmlns:a="http://schemas.openxmlformats.org/drawingml/2006/main">
          <a:off x="5835136" y="744151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4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84697</cdr:x>
      <cdr:y>0.09463</cdr:y>
    </cdr:from>
    <cdr:to>
      <cdr:x>0.93467</cdr:x>
      <cdr:y>0.29663</cdr:y>
    </cdr:to>
    <cdr:sp macro="" textlink="">
      <cdr:nvSpPr>
        <cdr:cNvPr id="6" name="TextBox 10"/>
        <cdr:cNvSpPr txBox="1"/>
      </cdr:nvSpPr>
      <cdr:spPr>
        <a:xfrm xmlns:a="http://schemas.openxmlformats.org/drawingml/2006/main">
          <a:off x="6080108" y="307493"/>
          <a:ext cx="629611" cy="6563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="0">
              <a:solidFill>
                <a:sysClr val="windowText" lastClr="000000"/>
              </a:solidFill>
            </a:rPr>
            <a:t>Trial 1</a:t>
          </a:r>
        </a:p>
        <a:p xmlns:a="http://schemas.openxmlformats.org/drawingml/2006/main">
          <a:r>
            <a:rPr lang="en-US" sz="1200"/>
            <a:t>Trial 2</a:t>
          </a:r>
        </a:p>
        <a:p xmlns:a="http://schemas.openxmlformats.org/drawingml/2006/main">
          <a:r>
            <a:rPr lang="en-US" sz="1200"/>
            <a:t>Trial 3</a:t>
          </a:r>
        </a:p>
      </cdr:txBody>
    </cdr:sp>
  </cdr:relSizeAnchor>
  <cdr:relSizeAnchor xmlns:cdr="http://schemas.openxmlformats.org/drawingml/2006/chartDrawing">
    <cdr:from>
      <cdr:x>0.81246</cdr:x>
      <cdr:y>0.12169</cdr:y>
    </cdr:from>
    <cdr:to>
      <cdr:x>0.85549</cdr:x>
      <cdr:y>0.15972</cdr:y>
    </cdr:to>
    <cdr:sp macro="" textlink="">
      <cdr:nvSpPr>
        <cdr:cNvPr id="7" name="Minus Sign 6"/>
        <cdr:cNvSpPr/>
      </cdr:nvSpPr>
      <cdr:spPr>
        <a:xfrm xmlns:a="http://schemas.openxmlformats.org/drawingml/2006/main">
          <a:off x="5832390" y="395416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81265</cdr:x>
      <cdr:y>0.17536</cdr:y>
    </cdr:from>
    <cdr:to>
      <cdr:x>0.85568</cdr:x>
      <cdr:y>0.21339</cdr:y>
    </cdr:to>
    <cdr:sp macro="" textlink="">
      <cdr:nvSpPr>
        <cdr:cNvPr id="8" name="Minus Sign 7"/>
        <cdr:cNvSpPr/>
      </cdr:nvSpPr>
      <cdr:spPr>
        <a:xfrm xmlns:a="http://schemas.openxmlformats.org/drawingml/2006/main">
          <a:off x="5833763" y="569783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  <cdr:relSizeAnchor xmlns:cdr="http://schemas.openxmlformats.org/drawingml/2006/chartDrawing">
    <cdr:from>
      <cdr:x>0.81284</cdr:x>
      <cdr:y>0.22902</cdr:y>
    </cdr:from>
    <cdr:to>
      <cdr:x>0.85588</cdr:x>
      <cdr:y>0.26705</cdr:y>
    </cdr:to>
    <cdr:sp macro="" textlink="">
      <cdr:nvSpPr>
        <cdr:cNvPr id="9" name="Minus Sign 8"/>
        <cdr:cNvSpPr/>
      </cdr:nvSpPr>
      <cdr:spPr>
        <a:xfrm xmlns:a="http://schemas.openxmlformats.org/drawingml/2006/main">
          <a:off x="5835136" y="744151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4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7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600</a:t>
          </a:r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5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4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3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2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0</a:t>
          </a:r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100	                150	                      200	                     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44</cdr:x>
      <cdr:y>0.868</cdr:y>
    </cdr:from>
    <cdr:to>
      <cdr:x>0.95226</cdr:x>
      <cdr:y>0.868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784578" y="2720622"/>
          <a:ext cx="5746044" cy="0"/>
        </a:xfrm>
        <a:prstGeom xmlns:a="http://schemas.openxmlformats.org/drawingml/2006/main" prst="line">
          <a:avLst/>
        </a:prstGeom>
        <a:ln xmlns:a="http://schemas.openxmlformats.org/drawingml/2006/main" w="19050" cap="flat" cmpd="sng" algn="ctr">
          <a:solidFill>
            <a:srgbClr val="FF0000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09924</cdr:x>
      <cdr:y>0.86126</cdr:y>
    </cdr:from>
    <cdr:to>
      <cdr:x>0.96083</cdr:x>
      <cdr:y>0.92192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FF8C0A10-3B9A-4883-80CE-EC7872F58B89}"/>
            </a:ext>
          </a:extLst>
        </cdr:cNvPr>
        <cdr:cNvSpPr txBox="1"/>
      </cdr:nvSpPr>
      <cdr:spPr>
        <a:xfrm xmlns:a="http://schemas.openxmlformats.org/drawingml/2006/main">
          <a:off x="717297" y="3543932"/>
          <a:ext cx="6227199" cy="2495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 baseline="0"/>
            <a:t>0  	      50	             100	                     150                           200	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2572</cdr:x>
      <cdr:y>0.04496</cdr:y>
    </cdr:from>
    <cdr:to>
      <cdr:x>0.06406</cdr:x>
      <cdr:y>0.91489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01ADF597-3A54-4A36-92EA-5643BD98304C}"/>
            </a:ext>
          </a:extLst>
        </cdr:cNvPr>
        <cdr:cNvSpPr txBox="1"/>
      </cdr:nvSpPr>
      <cdr:spPr>
        <a:xfrm xmlns:a="http://schemas.openxmlformats.org/drawingml/2006/main">
          <a:off x="438150" y="356508"/>
          <a:ext cx="653143" cy="68988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572</cdr:x>
      <cdr:y>0.06607</cdr:y>
    </cdr:from>
    <cdr:to>
      <cdr:x>0.11626</cdr:x>
      <cdr:y>0.9766</cdr:y>
    </cdr:to>
    <cdr:sp macro="" textlink="">
      <cdr:nvSpPr>
        <cdr:cNvPr id="4" name="TextBox 3">
          <a:extLst xmlns:a="http://schemas.openxmlformats.org/drawingml/2006/main">
            <a:ext uri="{FF2B5EF4-FFF2-40B4-BE49-F238E27FC236}">
              <a16:creationId xmlns:a16="http://schemas.microsoft.com/office/drawing/2014/main" id="{8357AC1F-89D2-448F-BCA5-08BDF0AC3EAA}"/>
            </a:ext>
          </a:extLst>
        </cdr:cNvPr>
        <cdr:cNvSpPr txBox="1"/>
      </cdr:nvSpPr>
      <cdr:spPr>
        <a:xfrm xmlns:a="http://schemas.openxmlformats.org/drawingml/2006/main">
          <a:off x="259492" y="271849"/>
          <a:ext cx="585050" cy="374668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400"/>
            <a:t> </a:t>
          </a:r>
          <a:r>
            <a:rPr lang="en-US" sz="1200"/>
            <a:t>100</a:t>
          </a:r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r>
            <a:rPr lang="en-US" sz="700" baseline="0"/>
            <a:t> </a:t>
          </a:r>
          <a:r>
            <a:rPr lang="en-US" sz="1000" baseline="0"/>
            <a:t> </a:t>
          </a:r>
          <a:r>
            <a:rPr lang="en-US" sz="1050" baseline="0"/>
            <a:t>   </a:t>
          </a:r>
        </a:p>
        <a:p xmlns:a="http://schemas.openxmlformats.org/drawingml/2006/main">
          <a:endParaRPr lang="en-US" sz="1800"/>
        </a:p>
        <a:p xmlns:a="http://schemas.openxmlformats.org/drawingml/2006/main">
          <a:pPr algn="r"/>
          <a:r>
            <a:rPr lang="en-US" sz="1200"/>
            <a:t>    10</a:t>
          </a:r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r>
            <a:rPr lang="en-US" sz="1200"/>
            <a:t>   </a:t>
          </a:r>
          <a:r>
            <a:rPr lang="en-US" sz="1800" baseline="0"/>
            <a:t> </a:t>
          </a:r>
          <a:endParaRPr lang="en-US" sz="1800"/>
        </a:p>
        <a:p xmlns:a="http://schemas.openxmlformats.org/drawingml/2006/main">
          <a:endParaRPr lang="en-US" sz="1200"/>
        </a:p>
        <a:p xmlns:a="http://schemas.openxmlformats.org/drawingml/2006/main">
          <a:pPr algn="r"/>
          <a:r>
            <a:rPr lang="en-US" sz="1200"/>
            <a:t>   </a:t>
          </a:r>
          <a:r>
            <a:rPr lang="en-US" sz="1200" baseline="0"/>
            <a:t> </a:t>
          </a:r>
          <a:r>
            <a:rPr lang="en-US" sz="1200"/>
            <a:t>0.1</a:t>
          </a:r>
        </a:p>
        <a:p xmlns:a="http://schemas.openxmlformats.org/drawingml/2006/main">
          <a:endParaRPr lang="en-US" sz="1200"/>
        </a:p>
        <a:p xmlns:a="http://schemas.openxmlformats.org/drawingml/2006/main">
          <a:endParaRPr lang="en-US" sz="1800"/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pPr algn="r"/>
          <a:r>
            <a:rPr lang="en-US" sz="1200"/>
            <a:t>0.001</a:t>
          </a:r>
        </a:p>
        <a:p xmlns:a="http://schemas.openxmlformats.org/drawingml/2006/main">
          <a:endParaRPr lang="en-US" sz="24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68226</cdr:x>
      <cdr:y>0.13145</cdr:y>
    </cdr:from>
    <cdr:to>
      <cdr:x>0.98828</cdr:x>
      <cdr:y>0.3033</cdr:y>
    </cdr:to>
    <cdr:sp macro="" textlink="">
      <cdr:nvSpPr>
        <cdr:cNvPr id="11" name="TextBox 10">
          <a:extLst xmlns:a="http://schemas.openxmlformats.org/drawingml/2006/main">
            <a:ext uri="{FF2B5EF4-FFF2-40B4-BE49-F238E27FC236}">
              <a16:creationId xmlns:a16="http://schemas.microsoft.com/office/drawing/2014/main" id="{5D3D847F-B9A2-469D-9228-2506478B91AC}"/>
            </a:ext>
          </a:extLst>
        </cdr:cNvPr>
        <cdr:cNvSpPr txBox="1"/>
      </cdr:nvSpPr>
      <cdr:spPr>
        <a:xfrm xmlns:a="http://schemas.openxmlformats.org/drawingml/2006/main">
          <a:off x="4956244" y="540899"/>
          <a:ext cx="2223032" cy="7071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400" b="0">
              <a:solidFill>
                <a:sysClr val="windowText" lastClr="000000"/>
              </a:solidFill>
            </a:rPr>
            <a:t>Sensor near Aerosol Source</a:t>
          </a:r>
        </a:p>
        <a:p xmlns:a="http://schemas.openxmlformats.org/drawingml/2006/main">
          <a:r>
            <a:rPr lang="en-US" sz="1400"/>
            <a:t>Sensor in Room Periphery</a:t>
          </a:r>
        </a:p>
      </cdr:txBody>
    </cdr:sp>
  </cdr:relSizeAnchor>
  <cdr:relSizeAnchor xmlns:cdr="http://schemas.openxmlformats.org/drawingml/2006/chartDrawing">
    <cdr:from>
      <cdr:x>0.64128</cdr:x>
      <cdr:y>0.14114</cdr:y>
    </cdr:from>
    <cdr:to>
      <cdr:x>0.69231</cdr:x>
      <cdr:y>0.1982</cdr:y>
    </cdr:to>
    <cdr:sp macro="" textlink="">
      <cdr:nvSpPr>
        <cdr:cNvPr id="5" name="Minus Sign 4"/>
        <cdr:cNvSpPr/>
      </cdr:nvSpPr>
      <cdr:spPr>
        <a:xfrm xmlns:a="http://schemas.openxmlformats.org/drawingml/2006/main">
          <a:off x="4658496" y="580768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75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64147</cdr:x>
      <cdr:y>0.18952</cdr:y>
    </cdr:from>
    <cdr:to>
      <cdr:x>0.6925</cdr:x>
      <cdr:y>0.24658</cdr:y>
    </cdr:to>
    <cdr:sp macro="" textlink="">
      <cdr:nvSpPr>
        <cdr:cNvPr id="13" name="Minus Sign 12"/>
        <cdr:cNvSpPr/>
      </cdr:nvSpPr>
      <cdr:spPr>
        <a:xfrm xmlns:a="http://schemas.openxmlformats.org/drawingml/2006/main">
          <a:off x="4659869" y="779849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.09924</cdr:x>
      <cdr:y>0.86126</cdr:y>
    </cdr:from>
    <cdr:to>
      <cdr:x>0.96083</cdr:x>
      <cdr:y>0.92192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FF8C0A10-3B9A-4883-80CE-EC7872F58B89}"/>
            </a:ext>
          </a:extLst>
        </cdr:cNvPr>
        <cdr:cNvSpPr txBox="1"/>
      </cdr:nvSpPr>
      <cdr:spPr>
        <a:xfrm xmlns:a="http://schemas.openxmlformats.org/drawingml/2006/main">
          <a:off x="717297" y="3543932"/>
          <a:ext cx="6227199" cy="2495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 baseline="0"/>
            <a:t>0  	     50	          100	               150                          200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2572</cdr:x>
      <cdr:y>0.04496</cdr:y>
    </cdr:from>
    <cdr:to>
      <cdr:x>0.06406</cdr:x>
      <cdr:y>0.91489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01ADF597-3A54-4A36-92EA-5643BD98304C}"/>
            </a:ext>
          </a:extLst>
        </cdr:cNvPr>
        <cdr:cNvSpPr txBox="1"/>
      </cdr:nvSpPr>
      <cdr:spPr>
        <a:xfrm xmlns:a="http://schemas.openxmlformats.org/drawingml/2006/main">
          <a:off x="438150" y="356508"/>
          <a:ext cx="653143" cy="68988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68226</cdr:x>
      <cdr:y>0.13145</cdr:y>
    </cdr:from>
    <cdr:to>
      <cdr:x>1</cdr:x>
      <cdr:y>0.3033</cdr:y>
    </cdr:to>
    <cdr:sp macro="" textlink="">
      <cdr:nvSpPr>
        <cdr:cNvPr id="11" name="TextBox 10">
          <a:extLst xmlns:a="http://schemas.openxmlformats.org/drawingml/2006/main">
            <a:ext uri="{FF2B5EF4-FFF2-40B4-BE49-F238E27FC236}">
              <a16:creationId xmlns:a16="http://schemas.microsoft.com/office/drawing/2014/main" id="{5D3D847F-B9A2-469D-9228-2506478B91AC}"/>
            </a:ext>
          </a:extLst>
        </cdr:cNvPr>
        <cdr:cNvSpPr txBox="1"/>
      </cdr:nvSpPr>
      <cdr:spPr>
        <a:xfrm xmlns:a="http://schemas.openxmlformats.org/drawingml/2006/main">
          <a:off x="4678939" y="510591"/>
          <a:ext cx="2179061" cy="66751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400" b="0">
              <a:solidFill>
                <a:sysClr val="windowText" lastClr="000000"/>
              </a:solidFill>
            </a:rPr>
            <a:t>Sensor near Aerosol Source</a:t>
          </a:r>
        </a:p>
        <a:p xmlns:a="http://schemas.openxmlformats.org/drawingml/2006/main">
          <a:r>
            <a:rPr lang="en-US" sz="1400"/>
            <a:t>Sensor in Room Periphery</a:t>
          </a:r>
        </a:p>
      </cdr:txBody>
    </cdr:sp>
  </cdr:relSizeAnchor>
  <cdr:relSizeAnchor xmlns:cdr="http://schemas.openxmlformats.org/drawingml/2006/chartDrawing">
    <cdr:from>
      <cdr:x>0.64128</cdr:x>
      <cdr:y>0.14114</cdr:y>
    </cdr:from>
    <cdr:to>
      <cdr:x>0.69231</cdr:x>
      <cdr:y>0.1982</cdr:y>
    </cdr:to>
    <cdr:sp macro="" textlink="">
      <cdr:nvSpPr>
        <cdr:cNvPr id="5" name="Minus Sign 4"/>
        <cdr:cNvSpPr/>
      </cdr:nvSpPr>
      <cdr:spPr>
        <a:xfrm xmlns:a="http://schemas.openxmlformats.org/drawingml/2006/main">
          <a:off x="4658496" y="580768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75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64147</cdr:x>
      <cdr:y>0.18952</cdr:y>
    </cdr:from>
    <cdr:to>
      <cdr:x>0.6925</cdr:x>
      <cdr:y>0.24658</cdr:y>
    </cdr:to>
    <cdr:sp macro="" textlink="">
      <cdr:nvSpPr>
        <cdr:cNvPr id="13" name="Minus Sign 12"/>
        <cdr:cNvSpPr/>
      </cdr:nvSpPr>
      <cdr:spPr>
        <a:xfrm xmlns:a="http://schemas.openxmlformats.org/drawingml/2006/main">
          <a:off x="4659869" y="779849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04307</cdr:x>
      <cdr:y>0.07822</cdr:y>
    </cdr:from>
    <cdr:to>
      <cdr:x>0.12032</cdr:x>
      <cdr:y>0.8642</cdr:y>
    </cdr:to>
    <cdr:sp macro="" textlink="">
      <cdr:nvSpPr>
        <cdr:cNvPr id="10" name="Text Box 1"/>
        <cdr:cNvSpPr txBox="1"/>
      </cdr:nvSpPr>
      <cdr:spPr>
        <a:xfrm xmlns:a="http://schemas.openxmlformats.org/drawingml/2006/main">
          <a:off x="295385" y="303847"/>
          <a:ext cx="529781" cy="305296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/>
            <a:t>8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70</a:t>
          </a:r>
          <a:r>
            <a:rPr lang="en-US" sz="600"/>
            <a:t> </a:t>
          </a:r>
        </a:p>
        <a:p xmlns:a="http://schemas.openxmlformats.org/drawingml/2006/main">
          <a:pPr algn="r"/>
          <a:endParaRPr lang="en-US" sz="1200"/>
        </a:p>
        <a:p xmlns:a="http://schemas.openxmlformats.org/drawingml/2006/main">
          <a:pPr algn="r"/>
          <a:r>
            <a:rPr lang="en-US" sz="1100"/>
            <a:t>60</a:t>
          </a:r>
        </a:p>
        <a:p xmlns:a="http://schemas.openxmlformats.org/drawingml/2006/main">
          <a:pPr algn="r"/>
          <a:endParaRPr lang="en-US" sz="1200"/>
        </a:p>
        <a:p xmlns:a="http://schemas.openxmlformats.org/drawingml/2006/main">
          <a:pPr algn="r"/>
          <a:r>
            <a:rPr lang="en-US" sz="1100"/>
            <a:t>5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4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3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2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1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0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1</TotalTime>
  <Pages>1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9</cp:revision>
  <dcterms:created xsi:type="dcterms:W3CDTF">2021-11-08T01:26:00Z</dcterms:created>
  <dcterms:modified xsi:type="dcterms:W3CDTF">2021-11-11T16:46:00Z</dcterms:modified>
</cp:coreProperties>
</file>